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E80987" w:rsidRPr="007B0CD0" w14:paraId="15090024" w14:textId="77777777">
      <w:pPr>
        <w:pStyle w:val="Title"/>
      </w:pPr>
      <w:r w:rsidRPr="007B0CD0">
        <w:rPr>
          <w:w w:val="110"/>
        </w:rPr>
        <w:t>We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want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your</w:t>
      </w:r>
      <w:r w:rsidRPr="007B0CD0">
        <w:rPr>
          <w:spacing w:val="-19"/>
          <w:w w:val="110"/>
        </w:rPr>
        <w:t xml:space="preserve"> </w:t>
      </w:r>
      <w:r w:rsidRPr="007B0CD0">
        <w:rPr>
          <w:w w:val="110"/>
        </w:rPr>
        <w:t>feedback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to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improve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this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app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for</w:t>
      </w:r>
      <w:r w:rsidRPr="007B0CD0">
        <w:rPr>
          <w:spacing w:val="-18"/>
          <w:w w:val="110"/>
        </w:rPr>
        <w:t xml:space="preserve"> </w:t>
      </w:r>
      <w:r w:rsidRPr="007B0CD0">
        <w:rPr>
          <w:w w:val="110"/>
        </w:rPr>
        <w:t>families!</w:t>
      </w:r>
    </w:p>
    <w:p w:rsidR="00E80987" w:rsidRPr="007B0CD0" w14:paraId="15090025" w14:textId="77777777">
      <w:pPr>
        <w:pStyle w:val="BodyText"/>
        <w:spacing w:before="311" w:line="235" w:lineRule="auto"/>
        <w:ind w:right="410"/>
      </w:pPr>
      <w:r w:rsidRPr="007B0CD0">
        <w:t>This</w:t>
      </w:r>
      <w:r w:rsidRPr="007B0CD0">
        <w:rPr>
          <w:spacing w:val="4"/>
        </w:rPr>
        <w:t xml:space="preserve"> </w:t>
      </w:r>
      <w:r w:rsidRPr="007B0CD0">
        <w:t>short</w:t>
      </w:r>
      <w:r w:rsidRPr="007B0CD0">
        <w:rPr>
          <w:spacing w:val="6"/>
        </w:rPr>
        <w:t xml:space="preserve"> </w:t>
      </w:r>
      <w:r w:rsidRPr="007B0CD0">
        <w:t>survey</w:t>
      </w:r>
      <w:r w:rsidRPr="007B0CD0">
        <w:rPr>
          <w:spacing w:val="6"/>
        </w:rPr>
        <w:t xml:space="preserve"> </w:t>
      </w:r>
      <w:r w:rsidRPr="007B0CD0">
        <w:t>will</w:t>
      </w:r>
      <w:r w:rsidRPr="007B0CD0">
        <w:rPr>
          <w:spacing w:val="6"/>
        </w:rPr>
        <w:t xml:space="preserve"> </w:t>
      </w:r>
      <w:r w:rsidRPr="007B0CD0">
        <w:t>take</w:t>
      </w:r>
      <w:r w:rsidRPr="007B0CD0">
        <w:rPr>
          <w:spacing w:val="6"/>
        </w:rPr>
        <w:t xml:space="preserve"> </w:t>
      </w:r>
      <w:r w:rsidRPr="007B0CD0">
        <w:t>about</w:t>
      </w:r>
      <w:r w:rsidRPr="007B0CD0">
        <w:rPr>
          <w:spacing w:val="5"/>
        </w:rPr>
        <w:t xml:space="preserve"> </w:t>
      </w:r>
      <w:r w:rsidRPr="007B0CD0">
        <w:t>3</w:t>
      </w:r>
      <w:r w:rsidRPr="007B0CD0">
        <w:rPr>
          <w:spacing w:val="5"/>
        </w:rPr>
        <w:t xml:space="preserve"> </w:t>
      </w:r>
      <w:r w:rsidRPr="007B0CD0">
        <w:t>minutes</w:t>
      </w:r>
      <w:r w:rsidRPr="007B0CD0">
        <w:rPr>
          <w:spacing w:val="4"/>
        </w:rPr>
        <w:t xml:space="preserve"> </w:t>
      </w:r>
      <w:r w:rsidRPr="007B0CD0">
        <w:t>to</w:t>
      </w:r>
      <w:r w:rsidRPr="007B0CD0">
        <w:rPr>
          <w:spacing w:val="6"/>
        </w:rPr>
        <w:t xml:space="preserve"> </w:t>
      </w:r>
      <w:r w:rsidRPr="007B0CD0">
        <w:t>complete.</w:t>
      </w:r>
      <w:r w:rsidRPr="007B0CD0">
        <w:rPr>
          <w:spacing w:val="6"/>
        </w:rPr>
        <w:t xml:space="preserve"> </w:t>
      </w:r>
      <w:r w:rsidRPr="007B0CD0">
        <w:t>Your</w:t>
      </w:r>
      <w:r w:rsidRPr="007B0CD0">
        <w:rPr>
          <w:spacing w:val="5"/>
        </w:rPr>
        <w:t xml:space="preserve"> </w:t>
      </w:r>
      <w:r w:rsidRPr="007B0CD0">
        <w:t>responses</w:t>
      </w:r>
      <w:r w:rsidRPr="007B0CD0">
        <w:rPr>
          <w:spacing w:val="6"/>
        </w:rPr>
        <w:t xml:space="preserve"> </w:t>
      </w:r>
      <w:r w:rsidRPr="007B0CD0">
        <w:t>are</w:t>
      </w:r>
      <w:r w:rsidRPr="007B0CD0">
        <w:rPr>
          <w:spacing w:val="5"/>
        </w:rPr>
        <w:t xml:space="preserve"> </w:t>
      </w:r>
      <w:r w:rsidRPr="007B0CD0">
        <w:t>anonymous</w:t>
      </w:r>
      <w:r w:rsidRPr="007B0CD0">
        <w:rPr>
          <w:spacing w:val="4"/>
        </w:rPr>
        <w:t xml:space="preserve"> </w:t>
      </w:r>
      <w:r w:rsidRPr="007B0CD0">
        <w:t>and</w:t>
      </w:r>
      <w:r w:rsidRPr="007B0CD0">
        <w:rPr>
          <w:spacing w:val="5"/>
        </w:rPr>
        <w:t xml:space="preserve"> </w:t>
      </w:r>
      <w:r w:rsidRPr="007B0CD0">
        <w:t>you</w:t>
      </w:r>
      <w:r w:rsidRPr="007B0CD0">
        <w:rPr>
          <w:spacing w:val="5"/>
        </w:rPr>
        <w:t xml:space="preserve"> </w:t>
      </w:r>
      <w:r w:rsidRPr="007B0CD0">
        <w:t>may</w:t>
      </w:r>
      <w:r w:rsidRPr="007B0CD0">
        <w:rPr>
          <w:spacing w:val="5"/>
        </w:rPr>
        <w:t xml:space="preserve"> </w:t>
      </w:r>
      <w:r w:rsidRPr="007B0CD0">
        <w:t>exit</w:t>
      </w:r>
      <w:r w:rsidRPr="007B0CD0">
        <w:rPr>
          <w:spacing w:val="6"/>
        </w:rPr>
        <w:t xml:space="preserve"> </w:t>
      </w:r>
      <w:r w:rsidRPr="007B0CD0">
        <w:t>the</w:t>
      </w:r>
      <w:r w:rsidRPr="007B0CD0">
        <w:rPr>
          <w:spacing w:val="6"/>
        </w:rPr>
        <w:t xml:space="preserve"> </w:t>
      </w:r>
      <w:r w:rsidRPr="007B0CD0">
        <w:t>survey</w:t>
      </w:r>
      <w:r w:rsidRPr="007B0CD0">
        <w:rPr>
          <w:spacing w:val="-58"/>
        </w:rPr>
        <w:t xml:space="preserve"> </w:t>
      </w:r>
      <w:r w:rsidRPr="007B0CD0">
        <w:t>at any time. The purpose of this survey is to help us better understand how the app is being used and if users are</w:t>
      </w:r>
      <w:r w:rsidRPr="007B0CD0">
        <w:rPr>
          <w:spacing w:val="1"/>
        </w:rPr>
        <w:t xml:space="preserve"> </w:t>
      </w:r>
      <w:r w:rsidRPr="007B0CD0">
        <w:t>satisfied.</w:t>
      </w:r>
      <w:r w:rsidRPr="007B0CD0">
        <w:rPr>
          <w:spacing w:val="-4"/>
        </w:rPr>
        <w:t xml:space="preserve"> </w:t>
      </w:r>
      <w:r w:rsidRPr="007B0CD0">
        <w:t>Thank</w:t>
      </w:r>
      <w:r w:rsidRPr="007B0CD0">
        <w:rPr>
          <w:spacing w:val="-4"/>
        </w:rPr>
        <w:t xml:space="preserve"> </w:t>
      </w:r>
      <w:r w:rsidRPr="007B0CD0">
        <w:t>you</w:t>
      </w:r>
      <w:r w:rsidRPr="007B0CD0">
        <w:rPr>
          <w:spacing w:val="-4"/>
        </w:rPr>
        <w:t xml:space="preserve"> </w:t>
      </w:r>
      <w:r w:rsidRPr="007B0CD0">
        <w:t>for</w:t>
      </w:r>
      <w:r w:rsidRPr="007B0CD0">
        <w:rPr>
          <w:spacing w:val="-4"/>
        </w:rPr>
        <w:t xml:space="preserve"> </w:t>
      </w:r>
      <w:r w:rsidRPr="007B0CD0">
        <w:t>your</w:t>
      </w:r>
      <w:r w:rsidRPr="007B0CD0">
        <w:rPr>
          <w:spacing w:val="-4"/>
        </w:rPr>
        <w:t xml:space="preserve"> </w:t>
      </w:r>
      <w:r w:rsidRPr="007B0CD0">
        <w:t>time.</w:t>
      </w:r>
    </w:p>
    <w:p w:rsidR="00E80987" w:rsidRPr="007B0CD0" w14:paraId="15090026" w14:textId="77777777">
      <w:pPr>
        <w:pStyle w:val="BodyText"/>
        <w:ind w:left="0"/>
      </w:pPr>
    </w:p>
    <w:p w:rsidR="00E80987" w:rsidRPr="007B0CD0" w14:paraId="15090027" w14:textId="77777777">
      <w:pPr>
        <w:pStyle w:val="BodyText"/>
        <w:spacing w:before="3"/>
        <w:ind w:left="0"/>
        <w:rPr>
          <w:sz w:val="19"/>
        </w:rPr>
      </w:pPr>
    </w:p>
    <w:p w:rsidR="00E80987" w:rsidRPr="007B0CD0" w14:paraId="15090028" w14:textId="6AF7F809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7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73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2" o:spid="_x0000_i1025" style="width:538.6pt;height:0.6pt;mso-position-horizontal-relative:char;mso-position-vertical-relative:line" coordsize="10772,12">
                <v:line id="Line 63" o:spid="_x0000_s102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:rsidRPr="007B0CD0" w14:paraId="15090029" w14:textId="77777777">
      <w:pPr>
        <w:spacing w:line="20" w:lineRule="exact"/>
        <w:rPr>
          <w:sz w:val="2"/>
        </w:rPr>
        <w:sectPr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10" w:h="16840"/>
          <w:pgMar w:top="380" w:right="140" w:bottom="440" w:left="460" w:header="197" w:footer="253" w:gutter="0"/>
          <w:pgNumType w:start="1"/>
          <w:cols w:space="720"/>
        </w:sectPr>
      </w:pPr>
    </w:p>
    <w:p w:rsidR="00E80987" w:rsidRPr="007B0CD0" w14:paraId="1509002A" w14:textId="77777777">
      <w:pPr>
        <w:pStyle w:val="BodyText"/>
        <w:spacing w:before="88" w:line="235" w:lineRule="auto"/>
        <w:rPr>
          <w:i/>
        </w:rPr>
      </w:pPr>
      <w:r w:rsidRPr="007B0CD0">
        <w:t>Who</w:t>
      </w:r>
      <w:r w:rsidRPr="007B0CD0">
        <w:rPr>
          <w:spacing w:val="1"/>
        </w:rPr>
        <w:t xml:space="preserve"> </w:t>
      </w:r>
      <w:r w:rsidRPr="007B0CD0">
        <w:t>did</w:t>
      </w:r>
      <w:r w:rsidRPr="007B0CD0">
        <w:rPr>
          <w:spacing w:val="1"/>
        </w:rPr>
        <w:t xml:space="preserve"> </w:t>
      </w:r>
      <w:r w:rsidRPr="007B0CD0">
        <w:t>you share</w:t>
      </w:r>
      <w:r w:rsidRPr="007B0CD0">
        <w:rPr>
          <w:spacing w:val="2"/>
        </w:rPr>
        <w:t xml:space="preserve"> </w:t>
      </w:r>
      <w:r w:rsidRPr="007B0CD0">
        <w:t>information</w:t>
      </w:r>
      <w:r w:rsidRPr="007B0CD0">
        <w:rPr>
          <w:spacing w:val="1"/>
        </w:rPr>
        <w:t xml:space="preserve"> </w:t>
      </w:r>
      <w:r w:rsidRPr="007B0CD0">
        <w:t>about your</w:t>
      </w:r>
      <w:r w:rsidRPr="007B0CD0">
        <w:rPr>
          <w:spacing w:val="1"/>
        </w:rPr>
        <w:t xml:space="preserve"> </w:t>
      </w:r>
      <w:r w:rsidRPr="007B0CD0">
        <w:t>child's</w:t>
      </w:r>
      <w:r w:rsidRPr="007B0CD0">
        <w:rPr>
          <w:spacing w:val="1"/>
        </w:rPr>
        <w:t xml:space="preserve"> </w:t>
      </w:r>
      <w:r w:rsidRPr="007B0CD0">
        <w:t>developmental milestones or concerns</w:t>
      </w:r>
      <w:r w:rsidRPr="007B0CD0">
        <w:rPr>
          <w:spacing w:val="1"/>
        </w:rPr>
        <w:t xml:space="preserve"> </w:t>
      </w:r>
      <w:r w:rsidRPr="007B0CD0">
        <w:t>with?</w:t>
      </w:r>
      <w:r w:rsidRPr="007B0CD0">
        <w:rPr>
          <w:spacing w:val="1"/>
        </w:rPr>
        <w:t xml:space="preserve"> </w:t>
      </w:r>
      <w:r w:rsidRPr="007B0CD0">
        <w:rPr>
          <w:i/>
        </w:rPr>
        <w:t>Select all</w:t>
      </w:r>
      <w:r w:rsidRPr="007B0CD0">
        <w:rPr>
          <w:i/>
          <w:spacing w:val="-57"/>
        </w:rPr>
        <w:t xml:space="preserve"> </w:t>
      </w:r>
      <w:r w:rsidRPr="007B0CD0">
        <w:rPr>
          <w:i/>
        </w:rPr>
        <w:t>that</w:t>
      </w:r>
      <w:r w:rsidRPr="007B0CD0">
        <w:rPr>
          <w:i/>
          <w:spacing w:val="-4"/>
        </w:rPr>
        <w:t xml:space="preserve"> </w:t>
      </w:r>
      <w:r w:rsidRPr="007B0CD0">
        <w:rPr>
          <w:i/>
        </w:rPr>
        <w:t>apply.</w:t>
      </w:r>
    </w:p>
    <w:p w:rsidR="00E80987" w:rsidRPr="007B0CD0" w14:paraId="1509002B" w14:textId="77777777">
      <w:pPr>
        <w:pStyle w:val="BodyText"/>
        <w:spacing w:before="88" w:line="235" w:lineRule="auto"/>
        <w:ind w:right="9"/>
      </w:pPr>
      <w:r w:rsidRPr="007B0CD0">
        <w:br w:type="column"/>
      </w:r>
      <w:r w:rsidRPr="007B0CD0">
        <w:t>My</w:t>
      </w:r>
      <w:r w:rsidRPr="007B0CD0">
        <w:rPr>
          <w:spacing w:val="5"/>
        </w:rPr>
        <w:t xml:space="preserve"> </w:t>
      </w:r>
      <w:r w:rsidRPr="007B0CD0">
        <w:t>child</w:t>
      </w:r>
      <w:r w:rsidRPr="007B0CD0">
        <w:rPr>
          <w:spacing w:val="7"/>
        </w:rPr>
        <w:t xml:space="preserve"> </w:t>
      </w:r>
      <w:r w:rsidRPr="007B0CD0">
        <w:t>did</w:t>
      </w:r>
      <w:r w:rsidRPr="007B0CD0">
        <w:rPr>
          <w:spacing w:val="5"/>
        </w:rPr>
        <w:t xml:space="preserve"> </w:t>
      </w:r>
      <w:r w:rsidRPr="007B0CD0">
        <w:t>not</w:t>
      </w:r>
      <w:r w:rsidRPr="007B0CD0">
        <w:rPr>
          <w:spacing w:val="6"/>
        </w:rPr>
        <w:t xml:space="preserve"> </w:t>
      </w:r>
      <w:r w:rsidRPr="007B0CD0">
        <w:t>have</w:t>
      </w:r>
      <w:r w:rsidRPr="007B0CD0">
        <w:rPr>
          <w:spacing w:val="5"/>
        </w:rPr>
        <w:t xml:space="preserve"> </w:t>
      </w:r>
      <w:r w:rsidRPr="007B0CD0">
        <w:t>missed</w:t>
      </w:r>
      <w:r w:rsidRPr="007B0CD0">
        <w:rPr>
          <w:spacing w:val="6"/>
        </w:rPr>
        <w:t xml:space="preserve"> </w:t>
      </w:r>
      <w:r w:rsidRPr="007B0CD0">
        <w:t>milestones</w:t>
      </w:r>
      <w:r w:rsidRPr="007B0CD0">
        <w:rPr>
          <w:spacing w:val="5"/>
        </w:rPr>
        <w:t xml:space="preserve"> </w:t>
      </w:r>
      <w:r w:rsidRPr="007B0CD0">
        <w:t>or</w:t>
      </w:r>
      <w:r w:rsidRPr="007B0CD0">
        <w:rPr>
          <w:spacing w:val="6"/>
        </w:rPr>
        <w:t xml:space="preserve"> </w:t>
      </w:r>
      <w:r w:rsidRPr="007B0CD0">
        <w:t>concerns</w:t>
      </w:r>
      <w:r w:rsidRPr="007B0CD0">
        <w:rPr>
          <w:spacing w:val="-57"/>
        </w:rPr>
        <w:t xml:space="preserve"> </w:t>
      </w:r>
      <w:r w:rsidRPr="007B0CD0">
        <w:t>My</w:t>
      </w:r>
      <w:r w:rsidRPr="007B0CD0">
        <w:rPr>
          <w:spacing w:val="-4"/>
        </w:rPr>
        <w:t xml:space="preserve"> </w:t>
      </w:r>
      <w:r w:rsidRPr="007B0CD0">
        <w:t>child's</w:t>
      </w:r>
      <w:r w:rsidRPr="007B0CD0">
        <w:rPr>
          <w:spacing w:val="-2"/>
        </w:rPr>
        <w:t xml:space="preserve"> </w:t>
      </w:r>
      <w:r w:rsidRPr="007B0CD0">
        <w:t>doctor</w:t>
      </w:r>
      <w:r w:rsidRPr="007B0CD0">
        <w:rPr>
          <w:spacing w:val="-3"/>
        </w:rPr>
        <w:t xml:space="preserve"> </w:t>
      </w:r>
      <w:r w:rsidRPr="007B0CD0">
        <w:t>or</w:t>
      </w:r>
      <w:r w:rsidRPr="007B0CD0">
        <w:rPr>
          <w:spacing w:val="-3"/>
        </w:rPr>
        <w:t xml:space="preserve"> </w:t>
      </w:r>
      <w:r w:rsidRPr="007B0CD0">
        <w:t>health</w:t>
      </w:r>
      <w:r w:rsidRPr="007B0CD0">
        <w:rPr>
          <w:spacing w:val="-3"/>
        </w:rPr>
        <w:t xml:space="preserve"> </w:t>
      </w:r>
      <w:r w:rsidRPr="007B0CD0">
        <w:t>care</w:t>
      </w:r>
      <w:r w:rsidRPr="007B0CD0">
        <w:rPr>
          <w:spacing w:val="-2"/>
        </w:rPr>
        <w:t xml:space="preserve"> </w:t>
      </w:r>
      <w:r w:rsidRPr="007B0CD0">
        <w:t>provider</w:t>
      </w:r>
    </w:p>
    <w:p w:rsidR="00E80987" w:rsidRPr="007B0CD0" w14:paraId="1509002C" w14:textId="5F7C0636">
      <w:pPr>
        <w:pStyle w:val="BodyText"/>
        <w:spacing w:line="235" w:lineRule="auto"/>
        <w:ind w:right="139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263525</wp:posOffset>
                </wp:positionV>
                <wp:extent cx="107950" cy="828040"/>
                <wp:effectExtent l="0" t="0" r="0" b="0"/>
                <wp:wrapNone/>
                <wp:docPr id="71" name="AutoShape 6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828040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415 -415"/>
                            <a:gd name="T3" fmla="*/ -415 h 1304"/>
                            <a:gd name="T4" fmla="+- 0 6718 6548"/>
                            <a:gd name="T5" fmla="*/ T4 w 170"/>
                            <a:gd name="T6" fmla="+- 0 -415 -415"/>
                            <a:gd name="T7" fmla="*/ -415 h 1304"/>
                            <a:gd name="T8" fmla="+- 0 6718 6548"/>
                            <a:gd name="T9" fmla="*/ T8 w 170"/>
                            <a:gd name="T10" fmla="+- 0 -245 -415"/>
                            <a:gd name="T11" fmla="*/ -245 h 1304"/>
                            <a:gd name="T12" fmla="+- 0 6548 6548"/>
                            <a:gd name="T13" fmla="*/ T12 w 170"/>
                            <a:gd name="T14" fmla="+- 0 -245 -415"/>
                            <a:gd name="T15" fmla="*/ -245 h 1304"/>
                            <a:gd name="T16" fmla="+- 0 6548 6548"/>
                            <a:gd name="T17" fmla="*/ T16 w 170"/>
                            <a:gd name="T18" fmla="+- 0 -415 -415"/>
                            <a:gd name="T19" fmla="*/ -415 h 1304"/>
                            <a:gd name="T20" fmla="+- 0 6548 6548"/>
                            <a:gd name="T21" fmla="*/ T20 w 170"/>
                            <a:gd name="T22" fmla="+- 0 -188 -415"/>
                            <a:gd name="T23" fmla="*/ -188 h 1304"/>
                            <a:gd name="T24" fmla="+- 0 6718 6548"/>
                            <a:gd name="T25" fmla="*/ T24 w 170"/>
                            <a:gd name="T26" fmla="+- 0 -188 -415"/>
                            <a:gd name="T27" fmla="*/ -188 h 1304"/>
                            <a:gd name="T28" fmla="+- 0 6718 6548"/>
                            <a:gd name="T29" fmla="*/ T28 w 170"/>
                            <a:gd name="T30" fmla="+- 0 -18 -415"/>
                            <a:gd name="T31" fmla="*/ -18 h 1304"/>
                            <a:gd name="T32" fmla="+- 0 6548 6548"/>
                            <a:gd name="T33" fmla="*/ T32 w 170"/>
                            <a:gd name="T34" fmla="+- 0 -18 -415"/>
                            <a:gd name="T35" fmla="*/ -18 h 1304"/>
                            <a:gd name="T36" fmla="+- 0 6548 6548"/>
                            <a:gd name="T37" fmla="*/ T36 w 170"/>
                            <a:gd name="T38" fmla="+- 0 -188 -415"/>
                            <a:gd name="T39" fmla="*/ -188 h 1304"/>
                            <a:gd name="T40" fmla="+- 0 6548 6548"/>
                            <a:gd name="T41" fmla="*/ T40 w 170"/>
                            <a:gd name="T42" fmla="+- 0 39 -415"/>
                            <a:gd name="T43" fmla="*/ 39 h 1304"/>
                            <a:gd name="T44" fmla="+- 0 6718 6548"/>
                            <a:gd name="T45" fmla="*/ T44 w 170"/>
                            <a:gd name="T46" fmla="+- 0 39 -415"/>
                            <a:gd name="T47" fmla="*/ 39 h 1304"/>
                            <a:gd name="T48" fmla="+- 0 6718 6548"/>
                            <a:gd name="T49" fmla="*/ T48 w 170"/>
                            <a:gd name="T50" fmla="+- 0 209 -415"/>
                            <a:gd name="T51" fmla="*/ 209 h 1304"/>
                            <a:gd name="T52" fmla="+- 0 6548 6548"/>
                            <a:gd name="T53" fmla="*/ T52 w 170"/>
                            <a:gd name="T54" fmla="+- 0 209 -415"/>
                            <a:gd name="T55" fmla="*/ 209 h 1304"/>
                            <a:gd name="T56" fmla="+- 0 6548 6548"/>
                            <a:gd name="T57" fmla="*/ T56 w 170"/>
                            <a:gd name="T58" fmla="+- 0 39 -415"/>
                            <a:gd name="T59" fmla="*/ 39 h 1304"/>
                            <a:gd name="T60" fmla="+- 0 6548 6548"/>
                            <a:gd name="T61" fmla="*/ T60 w 170"/>
                            <a:gd name="T62" fmla="+- 0 266 -415"/>
                            <a:gd name="T63" fmla="*/ 266 h 1304"/>
                            <a:gd name="T64" fmla="+- 0 6718 6548"/>
                            <a:gd name="T65" fmla="*/ T64 w 170"/>
                            <a:gd name="T66" fmla="+- 0 266 -415"/>
                            <a:gd name="T67" fmla="*/ 266 h 1304"/>
                            <a:gd name="T68" fmla="+- 0 6718 6548"/>
                            <a:gd name="T69" fmla="*/ T68 w 170"/>
                            <a:gd name="T70" fmla="+- 0 436 -415"/>
                            <a:gd name="T71" fmla="*/ 436 h 1304"/>
                            <a:gd name="T72" fmla="+- 0 6548 6548"/>
                            <a:gd name="T73" fmla="*/ T72 w 170"/>
                            <a:gd name="T74" fmla="+- 0 436 -415"/>
                            <a:gd name="T75" fmla="*/ 436 h 1304"/>
                            <a:gd name="T76" fmla="+- 0 6548 6548"/>
                            <a:gd name="T77" fmla="*/ T76 w 170"/>
                            <a:gd name="T78" fmla="+- 0 266 -415"/>
                            <a:gd name="T79" fmla="*/ 266 h 1304"/>
                            <a:gd name="T80" fmla="+- 0 6548 6548"/>
                            <a:gd name="T81" fmla="*/ T80 w 170"/>
                            <a:gd name="T82" fmla="+- 0 493 -415"/>
                            <a:gd name="T83" fmla="*/ 493 h 1304"/>
                            <a:gd name="T84" fmla="+- 0 6718 6548"/>
                            <a:gd name="T85" fmla="*/ T84 w 170"/>
                            <a:gd name="T86" fmla="+- 0 493 -415"/>
                            <a:gd name="T87" fmla="*/ 493 h 1304"/>
                            <a:gd name="T88" fmla="+- 0 6718 6548"/>
                            <a:gd name="T89" fmla="*/ T88 w 170"/>
                            <a:gd name="T90" fmla="+- 0 663 -415"/>
                            <a:gd name="T91" fmla="*/ 663 h 1304"/>
                            <a:gd name="T92" fmla="+- 0 6548 6548"/>
                            <a:gd name="T93" fmla="*/ T92 w 170"/>
                            <a:gd name="T94" fmla="+- 0 663 -415"/>
                            <a:gd name="T95" fmla="*/ 663 h 1304"/>
                            <a:gd name="T96" fmla="+- 0 6548 6548"/>
                            <a:gd name="T97" fmla="*/ T96 w 170"/>
                            <a:gd name="T98" fmla="+- 0 493 -415"/>
                            <a:gd name="T99" fmla="*/ 493 h 1304"/>
                            <a:gd name="T100" fmla="+- 0 6548 6548"/>
                            <a:gd name="T101" fmla="*/ T100 w 170"/>
                            <a:gd name="T102" fmla="+- 0 719 -415"/>
                            <a:gd name="T103" fmla="*/ 719 h 1304"/>
                            <a:gd name="T104" fmla="+- 0 6718 6548"/>
                            <a:gd name="T105" fmla="*/ T104 w 170"/>
                            <a:gd name="T106" fmla="+- 0 719 -415"/>
                            <a:gd name="T107" fmla="*/ 719 h 1304"/>
                            <a:gd name="T108" fmla="+- 0 6718 6548"/>
                            <a:gd name="T109" fmla="*/ T108 w 170"/>
                            <a:gd name="T110" fmla="+- 0 889 -415"/>
                            <a:gd name="T111" fmla="*/ 889 h 1304"/>
                            <a:gd name="T112" fmla="+- 0 6548 6548"/>
                            <a:gd name="T113" fmla="*/ T112 w 170"/>
                            <a:gd name="T114" fmla="+- 0 889 -415"/>
                            <a:gd name="T115" fmla="*/ 889 h 1304"/>
                            <a:gd name="T116" fmla="+- 0 6548 6548"/>
                            <a:gd name="T117" fmla="*/ T116 w 170"/>
                            <a:gd name="T118" fmla="+- 0 719 -415"/>
                            <a:gd name="T119" fmla="*/ 719 h 1304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</a:cxnLst>
                          <a:rect l="0" t="0" r="r" b="b"/>
                          <a:pathLst>
                            <a:path fill="norm" h="1304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4"/>
                              </a:moveTo>
                              <a:lnTo>
                                <a:pt x="170" y="454"/>
                              </a:lnTo>
                              <a:lnTo>
                                <a:pt x="170" y="624"/>
                              </a:lnTo>
                              <a:lnTo>
                                <a:pt x="0" y="624"/>
                              </a:lnTo>
                              <a:lnTo>
                                <a:pt x="0" y="454"/>
                              </a:lnTo>
                              <a:close/>
                              <a:moveTo>
                                <a:pt x="0" y="681"/>
                              </a:moveTo>
                              <a:lnTo>
                                <a:pt x="170" y="681"/>
                              </a:lnTo>
                              <a:lnTo>
                                <a:pt x="170" y="851"/>
                              </a:lnTo>
                              <a:lnTo>
                                <a:pt x="0" y="851"/>
                              </a:lnTo>
                              <a:lnTo>
                                <a:pt x="0" y="681"/>
                              </a:lnTo>
                              <a:close/>
                              <a:moveTo>
                                <a:pt x="0" y="908"/>
                              </a:moveTo>
                              <a:lnTo>
                                <a:pt x="170" y="908"/>
                              </a:lnTo>
                              <a:lnTo>
                                <a:pt x="170" y="1078"/>
                              </a:lnTo>
                              <a:lnTo>
                                <a:pt x="0" y="1078"/>
                              </a:lnTo>
                              <a:lnTo>
                                <a:pt x="0" y="908"/>
                              </a:lnTo>
                              <a:close/>
                              <a:moveTo>
                                <a:pt x="0" y="1134"/>
                              </a:moveTo>
                              <a:lnTo>
                                <a:pt x="170" y="1134"/>
                              </a:lnTo>
                              <a:lnTo>
                                <a:pt x="170" y="1304"/>
                              </a:lnTo>
                              <a:lnTo>
                                <a:pt x="0" y="1304"/>
                              </a:lnTo>
                              <a:lnTo>
                                <a:pt x="0" y="1134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61" o:spid="_x0000_s1027" style="width:8.5pt;height:65.2pt;margin-top:-20.7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59264" coordsize="170,1304" path="m,l170,l170,170l,170,,xm,227l170,227l170,397,,397,,227xm,454l170,454l170,624,,624,,454xm,681l170,681l170,851,,851,,681xm,908l170,908l170,1078,,1078,,908xm,1134l170,1134l170,1304,,1304,,1134xe" filled="f" strokeweight="0.57pt">
                <v:path arrowok="t" o:connecttype="custom" o:connectlocs="0,-263525;107950,-263525;107950,-155575;0,-155575;0,-263525;0,-119380;107950,-119380;107950,-11430;0,-11430;0,-119380;0,24765;107950,24765;107950,132715;0,132715;0,24765;0,168910;107950,168910;107950,276860;0,276860;0,168910;0,313055;107950,313055;107950,421005;0,421005;0,313055;0,456565;107950,456565;107950,564515;0,564515;0,456565" o:connectangles="0,0,0,0,0,0,0,0,0,0,0,0,0,0,0,0,0,0,0,0,0,0,0,0,0,0,0,0,0,0"/>
              </v:shape>
            </w:pict>
          </mc:Fallback>
        </mc:AlternateContent>
      </w:r>
      <w:r w:rsidRPr="007B0CD0" w:rsidR="007B3E9B">
        <w:t>My</w:t>
      </w:r>
      <w:r w:rsidRPr="007B0CD0" w:rsidR="007B3E9B">
        <w:rPr>
          <w:spacing w:val="1"/>
        </w:rPr>
        <w:t xml:space="preserve"> </w:t>
      </w:r>
      <w:r w:rsidRPr="007B0CD0" w:rsidR="007B3E9B">
        <w:t>child's</w:t>
      </w:r>
      <w:r w:rsidRPr="007B0CD0" w:rsidR="007B3E9B">
        <w:rPr>
          <w:spacing w:val="3"/>
        </w:rPr>
        <w:t xml:space="preserve"> </w:t>
      </w:r>
      <w:r w:rsidRPr="007B0CD0" w:rsidR="007B3E9B">
        <w:t>teacher</w:t>
      </w:r>
      <w:r w:rsidRPr="007B0CD0" w:rsidR="007B3E9B">
        <w:rPr>
          <w:spacing w:val="3"/>
        </w:rPr>
        <w:t xml:space="preserve"> </w:t>
      </w:r>
      <w:r w:rsidRPr="007B0CD0" w:rsidR="007B3E9B">
        <w:t>or</w:t>
      </w:r>
      <w:r w:rsidRPr="007B0CD0" w:rsidR="007B3E9B">
        <w:rPr>
          <w:spacing w:val="1"/>
        </w:rPr>
        <w:t xml:space="preserve"> </w:t>
      </w:r>
      <w:r w:rsidRPr="007B0CD0" w:rsidR="007B3E9B">
        <w:t>childcare</w:t>
      </w:r>
      <w:r w:rsidRPr="007B0CD0" w:rsidR="007B3E9B">
        <w:rPr>
          <w:spacing w:val="3"/>
        </w:rPr>
        <w:t xml:space="preserve"> </w:t>
      </w:r>
      <w:r w:rsidRPr="007B0CD0" w:rsidR="007B3E9B">
        <w:t>provider</w:t>
      </w:r>
      <w:r w:rsidRPr="007B0CD0" w:rsidR="007B3E9B">
        <w:rPr>
          <w:spacing w:val="-57"/>
        </w:rPr>
        <w:t xml:space="preserve"> </w:t>
      </w:r>
      <w:r w:rsidRPr="007B0CD0" w:rsidR="007B3E9B">
        <w:t>My</w:t>
      </w:r>
      <w:r w:rsidRPr="007B0CD0" w:rsidR="007B3E9B">
        <w:rPr>
          <w:spacing w:val="2"/>
        </w:rPr>
        <w:t xml:space="preserve"> </w:t>
      </w:r>
      <w:r w:rsidRPr="007B0CD0" w:rsidR="007B3E9B">
        <w:t>child's</w:t>
      </w:r>
      <w:r w:rsidRPr="007B0CD0" w:rsidR="007B3E9B">
        <w:rPr>
          <w:spacing w:val="4"/>
        </w:rPr>
        <w:t xml:space="preserve"> </w:t>
      </w:r>
      <w:r w:rsidRPr="007B0CD0" w:rsidR="007B3E9B">
        <w:t>Early</w:t>
      </w:r>
      <w:r w:rsidRPr="007B0CD0" w:rsidR="007B3E9B">
        <w:rPr>
          <w:spacing w:val="3"/>
        </w:rPr>
        <w:t xml:space="preserve"> </w:t>
      </w:r>
      <w:r w:rsidRPr="007B0CD0" w:rsidR="007B3E9B">
        <w:t>Intervention</w:t>
      </w:r>
      <w:r w:rsidRPr="007B0CD0" w:rsidR="007B3E9B">
        <w:rPr>
          <w:spacing w:val="3"/>
        </w:rPr>
        <w:t xml:space="preserve"> </w:t>
      </w:r>
      <w:r w:rsidRPr="007B0CD0" w:rsidR="007B3E9B">
        <w:t>Program</w:t>
      </w:r>
      <w:r w:rsidRPr="007B0CD0" w:rsidR="007B3E9B">
        <w:rPr>
          <w:spacing w:val="1"/>
        </w:rPr>
        <w:t xml:space="preserve"> </w:t>
      </w:r>
      <w:r w:rsidRPr="007B0CD0" w:rsidR="007B3E9B">
        <w:t>My</w:t>
      </w:r>
      <w:r w:rsidRPr="007B0CD0" w:rsidR="007B3E9B">
        <w:rPr>
          <w:spacing w:val="-4"/>
        </w:rPr>
        <w:t xml:space="preserve"> </w:t>
      </w:r>
      <w:r w:rsidRPr="007B0CD0" w:rsidR="007B3E9B">
        <w:t>family</w:t>
      </w:r>
      <w:r w:rsidRPr="007B0CD0" w:rsidR="007B3E9B">
        <w:rPr>
          <w:spacing w:val="-4"/>
        </w:rPr>
        <w:t xml:space="preserve"> </w:t>
      </w:r>
      <w:r w:rsidRPr="007B0CD0" w:rsidR="007B3E9B">
        <w:t>or</w:t>
      </w:r>
      <w:r w:rsidRPr="007B0CD0" w:rsidR="007B3E9B">
        <w:rPr>
          <w:spacing w:val="-4"/>
        </w:rPr>
        <w:t xml:space="preserve"> </w:t>
      </w:r>
      <w:r w:rsidRPr="007B0CD0" w:rsidR="007B3E9B">
        <w:t>friends</w:t>
      </w:r>
    </w:p>
    <w:p w:rsidR="00E80987" w:rsidRPr="007B0CD0" w14:paraId="1509002D" w14:textId="77777777">
      <w:pPr>
        <w:pStyle w:val="BodyText"/>
        <w:spacing w:line="235" w:lineRule="auto"/>
        <w:ind w:right="268"/>
      </w:pPr>
      <w:r w:rsidRPr="007B0CD0">
        <w:t>My</w:t>
      </w:r>
      <w:r w:rsidRPr="007B0CD0">
        <w:rPr>
          <w:spacing w:val="4"/>
        </w:rPr>
        <w:t xml:space="preserve"> </w:t>
      </w:r>
      <w:r w:rsidRPr="007B0CD0">
        <w:t>child</w:t>
      </w:r>
      <w:r w:rsidRPr="007B0CD0">
        <w:rPr>
          <w:spacing w:val="5"/>
        </w:rPr>
        <w:t xml:space="preserve"> </w:t>
      </w:r>
      <w:r w:rsidRPr="007B0CD0">
        <w:t>has</w:t>
      </w:r>
      <w:r w:rsidRPr="007B0CD0">
        <w:rPr>
          <w:spacing w:val="4"/>
        </w:rPr>
        <w:t xml:space="preserve"> </w:t>
      </w:r>
      <w:r w:rsidRPr="007B0CD0">
        <w:t>concerns</w:t>
      </w:r>
      <w:r w:rsidRPr="007B0CD0">
        <w:rPr>
          <w:spacing w:val="5"/>
        </w:rPr>
        <w:t xml:space="preserve"> </w:t>
      </w:r>
      <w:r w:rsidRPr="007B0CD0">
        <w:t>or</w:t>
      </w:r>
      <w:r w:rsidRPr="007B0CD0">
        <w:rPr>
          <w:spacing w:val="4"/>
        </w:rPr>
        <w:t xml:space="preserve"> </w:t>
      </w:r>
      <w:r w:rsidRPr="007B0CD0">
        <w:t>missed</w:t>
      </w:r>
      <w:r w:rsidRPr="007B0CD0">
        <w:rPr>
          <w:spacing w:val="4"/>
        </w:rPr>
        <w:t xml:space="preserve"> </w:t>
      </w:r>
      <w:r w:rsidRPr="007B0CD0">
        <w:t>milestones,</w:t>
      </w:r>
      <w:r w:rsidRPr="007B0CD0">
        <w:rPr>
          <w:spacing w:val="4"/>
        </w:rPr>
        <w:t xml:space="preserve"> </w:t>
      </w:r>
      <w:r w:rsidRPr="007B0CD0">
        <w:t>but</w:t>
      </w:r>
      <w:r w:rsidRPr="007B0CD0">
        <w:rPr>
          <w:spacing w:val="4"/>
        </w:rPr>
        <w:t xml:space="preserve"> </w:t>
      </w:r>
      <w:r w:rsidRPr="007B0CD0">
        <w:t>I</w:t>
      </w:r>
      <w:r w:rsidRPr="007B0CD0">
        <w:rPr>
          <w:spacing w:val="-57"/>
        </w:rPr>
        <w:t xml:space="preserve"> </w:t>
      </w:r>
      <w:r w:rsidRPr="007B0CD0">
        <w:t>did</w:t>
      </w:r>
      <w:r w:rsidRPr="007B0CD0">
        <w:rPr>
          <w:spacing w:val="-4"/>
        </w:rPr>
        <w:t xml:space="preserve"> </w:t>
      </w:r>
      <w:r w:rsidRPr="007B0CD0">
        <w:t>not</w:t>
      </w:r>
      <w:r w:rsidRPr="007B0CD0">
        <w:rPr>
          <w:spacing w:val="-4"/>
        </w:rPr>
        <w:t xml:space="preserve"> </w:t>
      </w:r>
      <w:r w:rsidRPr="007B0CD0">
        <w:t>share</w:t>
      </w:r>
    </w:p>
    <w:p w:rsidR="00E80987" w:rsidRPr="007B0CD0" w14:paraId="1509002E" w14:textId="177741FF">
      <w:pPr>
        <w:pStyle w:val="BodyText"/>
        <w:spacing w:line="235" w:lineRule="auto"/>
        <w:ind w:right="26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24765</wp:posOffset>
                </wp:positionV>
                <wp:extent cx="107950" cy="107950"/>
                <wp:effectExtent l="0" t="0" r="0" b="0"/>
                <wp:wrapNone/>
                <wp:docPr id="7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723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0" o:spid="_x0000_s1028" style="width:8.5pt;height:8.5pt;margin-top:1.9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61312" filled="f" strokeweight="0.57pt"/>
            </w:pict>
          </mc:Fallback>
        </mc:AlternateContent>
      </w:r>
      <w:r w:rsidRPr="007B0CD0" w:rsidR="007B3E9B">
        <w:rPr>
          <w:spacing w:val="-1"/>
        </w:rPr>
        <w:t>Other</w:t>
      </w:r>
      <w:r w:rsidRPr="007B0CD0" w:rsidR="007B3E9B">
        <w:rPr>
          <w:spacing w:val="-12"/>
        </w:rPr>
        <w:t xml:space="preserve"> </w:t>
      </w:r>
      <w:r w:rsidRPr="007B0CD0" w:rsidR="007B3E9B">
        <w:rPr>
          <w:spacing w:val="-1"/>
        </w:rPr>
        <w:t>professional/provider</w:t>
      </w:r>
      <w:r w:rsidRPr="007B0CD0" w:rsidR="007B3E9B">
        <w:rPr>
          <w:spacing w:val="-12"/>
        </w:rPr>
        <w:t xml:space="preserve"> </w:t>
      </w:r>
      <w:r w:rsidRPr="007B0CD0" w:rsidR="007B3E9B">
        <w:t>(Therapist,</w:t>
      </w:r>
      <w:r w:rsidRPr="007B0CD0" w:rsidR="007B3E9B">
        <w:rPr>
          <w:spacing w:val="-12"/>
        </w:rPr>
        <w:t xml:space="preserve"> </w:t>
      </w:r>
      <w:r w:rsidRPr="007B0CD0" w:rsidR="007B3E9B">
        <w:t>Home</w:t>
      </w:r>
      <w:r w:rsidRPr="007B0CD0" w:rsidR="007B3E9B">
        <w:rPr>
          <w:spacing w:val="-57"/>
        </w:rPr>
        <w:t xml:space="preserve"> </w:t>
      </w:r>
      <w:r w:rsidRPr="007B0CD0" w:rsidR="007B3E9B">
        <w:t>Visitor,</w:t>
      </w:r>
      <w:r w:rsidRPr="007B0CD0" w:rsidR="007B3E9B">
        <w:rPr>
          <w:spacing w:val="-6"/>
        </w:rPr>
        <w:t xml:space="preserve"> </w:t>
      </w:r>
      <w:r w:rsidRPr="007B0CD0" w:rsidR="007B3E9B">
        <w:t>WIC</w:t>
      </w:r>
      <w:r w:rsidRPr="007B0CD0" w:rsidR="007B3E9B">
        <w:rPr>
          <w:spacing w:val="-6"/>
        </w:rPr>
        <w:t xml:space="preserve"> </w:t>
      </w:r>
      <w:r w:rsidRPr="007B0CD0" w:rsidR="007B3E9B">
        <w:t>provider,</w:t>
      </w:r>
      <w:r w:rsidRPr="007B0CD0" w:rsidR="007B3E9B">
        <w:rPr>
          <w:spacing w:val="-6"/>
        </w:rPr>
        <w:t xml:space="preserve"> </w:t>
      </w:r>
      <w:r w:rsidRPr="007B0CD0" w:rsidR="007B3E9B">
        <w:t>or</w:t>
      </w:r>
      <w:r w:rsidRPr="007B0CD0" w:rsidR="007B3E9B">
        <w:rPr>
          <w:spacing w:val="-6"/>
        </w:rPr>
        <w:t xml:space="preserve"> </w:t>
      </w:r>
      <w:r w:rsidRPr="007B0CD0" w:rsidR="007B3E9B">
        <w:t>Help</w:t>
      </w:r>
      <w:r w:rsidRPr="007B0CD0" w:rsidR="007B3E9B">
        <w:rPr>
          <w:spacing w:val="-5"/>
        </w:rPr>
        <w:t xml:space="preserve"> </w:t>
      </w:r>
      <w:r w:rsidRPr="007B0CD0" w:rsidR="007B3E9B">
        <w:t>Me</w:t>
      </w:r>
      <w:r w:rsidRPr="007B0CD0" w:rsidR="007B3E9B">
        <w:rPr>
          <w:spacing w:val="-6"/>
        </w:rPr>
        <w:t xml:space="preserve"> </w:t>
      </w:r>
      <w:r w:rsidRPr="007B0CD0" w:rsidR="007B3E9B">
        <w:t>Grow)</w:t>
      </w:r>
    </w:p>
    <w:p w:rsidR="00E80987" w:rsidRPr="007B0CD0" w14:paraId="1509002F" w14:textId="77777777">
      <w:pPr>
        <w:spacing w:line="235" w:lineRule="auto"/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112" w:space="1067"/>
            <w:col w:w="5131"/>
          </w:cols>
        </w:sectPr>
      </w:pPr>
    </w:p>
    <w:p w:rsidR="00E80987" w:rsidRPr="007B0CD0" w14:paraId="15090030" w14:textId="77777777">
      <w:pPr>
        <w:pStyle w:val="BodyText"/>
        <w:spacing w:before="4"/>
        <w:ind w:left="0"/>
        <w:rPr>
          <w:sz w:val="19"/>
        </w:rPr>
      </w:pPr>
    </w:p>
    <w:p w:rsidR="00E80987" w:rsidRPr="007B0CD0" w14:paraId="15090031" w14:textId="7E1DF649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3175" r="13970" b="8255"/>
                <wp:docPr id="6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9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8" o:spid="_x0000_i1029" style="width:538.6pt;height:0.6pt;mso-position-horizontal-relative:char;mso-position-vertical-relative:line" coordsize="10772,12">
                <v:line id="Line 59" o:spid="_x0000_s103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:rsidRPr="007B0CD0" w14:paraId="15090032" w14:textId="77777777">
      <w:pPr>
        <w:pStyle w:val="BodyText"/>
        <w:spacing w:before="88" w:line="235" w:lineRule="auto"/>
        <w:ind w:right="6271"/>
      </w:pPr>
      <w:r w:rsidRPr="007B0CD0">
        <w:t>Please tell</w:t>
      </w:r>
      <w:r w:rsidRPr="007B0CD0">
        <w:rPr>
          <w:spacing w:val="1"/>
        </w:rPr>
        <w:t xml:space="preserve"> </w:t>
      </w:r>
      <w:r w:rsidRPr="007B0CD0">
        <w:t>us why</w:t>
      </w:r>
      <w:r w:rsidRPr="007B0CD0">
        <w:rPr>
          <w:spacing w:val="2"/>
        </w:rPr>
        <w:t xml:space="preserve"> </w:t>
      </w:r>
      <w:r w:rsidRPr="007B0CD0">
        <w:t>you did not</w:t>
      </w:r>
      <w:r w:rsidRPr="007B0CD0">
        <w:rPr>
          <w:spacing w:val="1"/>
        </w:rPr>
        <w:t xml:space="preserve"> </w:t>
      </w:r>
      <w:r w:rsidRPr="007B0CD0">
        <w:t>share</w:t>
      </w:r>
      <w:r w:rsidRPr="007B0CD0">
        <w:rPr>
          <w:spacing w:val="1"/>
        </w:rPr>
        <w:t xml:space="preserve"> </w:t>
      </w:r>
      <w:r w:rsidRPr="007B0CD0">
        <w:t>your child's</w:t>
      </w:r>
      <w:r w:rsidRPr="007B0CD0">
        <w:rPr>
          <w:spacing w:val="1"/>
        </w:rPr>
        <w:t xml:space="preserve"> </w:t>
      </w:r>
      <w:r w:rsidRPr="007B0CD0">
        <w:t>missed</w:t>
      </w:r>
      <w:r w:rsidRPr="007B0CD0">
        <w:rPr>
          <w:spacing w:val="-2"/>
        </w:rPr>
        <w:t xml:space="preserve"> </w:t>
      </w:r>
      <w:r w:rsidRPr="007B0CD0">
        <w:t>milestones</w:t>
      </w:r>
      <w:r w:rsidRPr="007B0CD0">
        <w:rPr>
          <w:spacing w:val="-2"/>
        </w:rPr>
        <w:t xml:space="preserve"> </w:t>
      </w:r>
      <w:r w:rsidRPr="007B0CD0">
        <w:t>and/or</w:t>
      </w:r>
      <w:r w:rsidRPr="007B0CD0">
        <w:rPr>
          <w:spacing w:val="-2"/>
        </w:rPr>
        <w:t xml:space="preserve"> </w:t>
      </w:r>
      <w:r w:rsidRPr="007B0CD0">
        <w:t>developmental</w:t>
      </w:r>
      <w:r w:rsidRPr="007B0CD0">
        <w:rPr>
          <w:spacing w:val="-2"/>
        </w:rPr>
        <w:t xml:space="preserve"> </w:t>
      </w:r>
      <w:r w:rsidRPr="007B0CD0">
        <w:t>concerns.</w:t>
      </w:r>
    </w:p>
    <w:p w:rsidR="00E80987" w:rsidRPr="007B0CD0" w14:paraId="15090033" w14:textId="0D0F52D5">
      <w:pPr>
        <w:pStyle w:val="BodyText"/>
        <w:spacing w:before="3"/>
        <w:ind w:left="0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67" name="Freeform 5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7" o:spid="_x0000_s1031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1856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564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66" name="Freeform 5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6" o:spid="_x0000_s1032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980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E80987" w:rsidRPr="007B0CD0" w14:paraId="15090034" w14:textId="77777777">
      <w:pPr>
        <w:pStyle w:val="BodyText"/>
        <w:spacing w:before="7"/>
        <w:ind w:left="0"/>
        <w:rPr>
          <w:sz w:val="13"/>
        </w:rPr>
      </w:pPr>
    </w:p>
    <w:p w:rsidR="000E223A" w:rsidRPr="007B0CD0" w:rsidP="000E223A" w14:paraId="5DD8CE06" w14:textId="7CC37508">
      <w:pPr>
        <w:pStyle w:val="BodyText"/>
        <w:spacing w:before="64" w:line="230" w:lineRule="exact"/>
      </w:pPr>
      <w:r w:rsidRPr="007B0CD0">
        <w:t xml:space="preserve">Please list the other type(s) of professional/provider that you shared your child's missed milestones and/or developmental concerns with. </w:t>
      </w:r>
    </w:p>
    <w:p w:rsidR="00E80987" w14:paraId="745C0C36" w14:textId="77777777">
      <w:pPr>
        <w:spacing w:line="235" w:lineRule="auto"/>
      </w:pPr>
    </w:p>
    <w:p w:rsidR="00BB0B26" w14:paraId="1554F250" w14:textId="77777777">
      <w:pPr>
        <w:spacing w:line="235" w:lineRule="auto"/>
      </w:pPr>
    </w:p>
    <w:p w:rsidR="00BB0B26" w14:paraId="209E3CEE" w14:textId="77777777">
      <w:pPr>
        <w:spacing w:line="235" w:lineRule="auto"/>
      </w:pPr>
    </w:p>
    <w:p w:rsidR="00BB0B26" w14:paraId="5D671EDB" w14:textId="77777777">
      <w:pPr>
        <w:spacing w:line="235" w:lineRule="auto"/>
      </w:pPr>
    </w:p>
    <w:p w:rsidR="00BB0B26" w14:paraId="1E3FA48D" w14:textId="77777777">
      <w:pPr>
        <w:spacing w:line="235" w:lineRule="auto"/>
      </w:pPr>
    </w:p>
    <w:p w:rsidR="00BB0B26" w14:paraId="1861F9BF" w14:textId="77777777">
      <w:pPr>
        <w:spacing w:line="235" w:lineRule="auto"/>
      </w:pPr>
    </w:p>
    <w:p w:rsidR="00BB0B26" w14:paraId="5FEF8EFC" w14:textId="77777777">
      <w:pPr>
        <w:spacing w:line="235" w:lineRule="auto"/>
      </w:pPr>
    </w:p>
    <w:p w:rsidR="00BB0B26" w14:paraId="236566DD" w14:textId="77777777">
      <w:pPr>
        <w:spacing w:line="235" w:lineRule="auto"/>
      </w:pPr>
    </w:p>
    <w:p w:rsidR="00BB0B26" w14:paraId="09D1213B" w14:textId="77777777">
      <w:pPr>
        <w:spacing w:line="235" w:lineRule="auto"/>
      </w:pPr>
    </w:p>
    <w:p w:rsidR="00BB0B26" w14:paraId="5CCFB5AC" w14:textId="77777777">
      <w:pPr>
        <w:spacing w:line="235" w:lineRule="auto"/>
      </w:pPr>
    </w:p>
    <w:p w:rsidR="00BB0B26" w:rsidP="00BB0B26" w14:paraId="222F4CDB" w14:textId="77777777">
      <w:pPr>
        <w:ind w:left="720"/>
        <w:rPr>
          <w:rFonts w:eastAsia="Times New Roman"/>
        </w:rPr>
      </w:pPr>
    </w:p>
    <w:p w:rsidR="00BB0B26" w:rsidP="00BB0B26" w14:paraId="373FF225" w14:textId="77777777">
      <w:pPr>
        <w:ind w:left="720"/>
        <w:rPr>
          <w:rFonts w:eastAsia="Times New Roman"/>
        </w:rPr>
      </w:pPr>
    </w:p>
    <w:p w:rsidR="00BB0B26" w:rsidP="00BB0B26" w14:paraId="4C9E3D20" w14:textId="77777777">
      <w:pPr>
        <w:ind w:left="720"/>
        <w:rPr>
          <w:rFonts w:eastAsia="Times New Roman"/>
        </w:rPr>
      </w:pPr>
    </w:p>
    <w:p w:rsidR="00BB0B26" w:rsidP="00BB0B26" w14:paraId="0FDBDF6B" w14:textId="77777777">
      <w:pPr>
        <w:ind w:left="720"/>
        <w:rPr>
          <w:rFonts w:eastAsia="Times New Roman"/>
        </w:rPr>
      </w:pPr>
    </w:p>
    <w:p w:rsidR="00BB0B26" w:rsidP="00BB0B26" w14:paraId="639769E5" w14:textId="77777777">
      <w:pPr>
        <w:ind w:left="720"/>
        <w:rPr>
          <w:rFonts w:eastAsia="Times New Roman"/>
        </w:rPr>
      </w:pPr>
    </w:p>
    <w:p w:rsidR="00BB0B26" w:rsidP="00BB0B26" w14:paraId="4FC7BFB6" w14:textId="77777777">
      <w:pPr>
        <w:ind w:left="720"/>
        <w:rPr>
          <w:rFonts w:eastAsia="Times New Roman"/>
        </w:rPr>
      </w:pPr>
    </w:p>
    <w:p w:rsidR="00BB0B26" w:rsidP="00BB0B26" w14:paraId="09C6A7B9" w14:textId="77777777">
      <w:pPr>
        <w:ind w:left="720"/>
        <w:rPr>
          <w:rFonts w:eastAsia="Times New Roman"/>
        </w:rPr>
      </w:pPr>
    </w:p>
    <w:p w:rsidR="00BB0B26" w:rsidP="00BB0B26" w14:paraId="6927FA7A" w14:textId="77777777">
      <w:pPr>
        <w:ind w:left="720"/>
        <w:rPr>
          <w:rFonts w:eastAsia="Times New Roman"/>
        </w:rPr>
      </w:pPr>
    </w:p>
    <w:p w:rsidR="00BB0B26" w:rsidP="00BB0B26" w14:paraId="2F9CEC79" w14:textId="77777777">
      <w:pPr>
        <w:ind w:left="720"/>
        <w:rPr>
          <w:rFonts w:eastAsia="Times New Roman"/>
        </w:rPr>
      </w:pPr>
    </w:p>
    <w:p w:rsidR="00BB0B26" w:rsidP="00BB0B26" w14:paraId="5AFB2E80" w14:textId="77777777">
      <w:pPr>
        <w:ind w:left="720"/>
        <w:rPr>
          <w:rFonts w:eastAsia="Times New Roman"/>
        </w:rPr>
      </w:pPr>
    </w:p>
    <w:p w:rsidR="00BB0B26" w:rsidP="00BB0B26" w14:paraId="6CB497C3" w14:textId="77777777">
      <w:pPr>
        <w:ind w:left="720"/>
        <w:rPr>
          <w:rFonts w:eastAsia="Times New Roman"/>
        </w:rPr>
      </w:pPr>
    </w:p>
    <w:p w:rsidR="00BB0B26" w:rsidP="00BB0B26" w14:paraId="114C5C56" w14:textId="77777777">
      <w:pPr>
        <w:ind w:left="720"/>
        <w:rPr>
          <w:rFonts w:eastAsia="Times New Roman"/>
        </w:rPr>
      </w:pPr>
    </w:p>
    <w:p w:rsidR="00BB0B26" w:rsidP="00BB0B26" w14:paraId="59F9AE9B" w14:textId="77777777">
      <w:pPr>
        <w:ind w:left="720"/>
        <w:rPr>
          <w:rFonts w:eastAsia="Times New Roman"/>
        </w:rPr>
      </w:pPr>
    </w:p>
    <w:p w:rsidR="00BB0B26" w:rsidP="00BB0B26" w14:paraId="231A9223" w14:textId="77777777">
      <w:pPr>
        <w:ind w:left="720"/>
        <w:rPr>
          <w:rFonts w:eastAsia="Times New Roman"/>
        </w:rPr>
      </w:pPr>
    </w:p>
    <w:p w:rsidR="00BB0B26" w:rsidP="00BB0B26" w14:paraId="3822BED7" w14:textId="77777777">
      <w:pPr>
        <w:ind w:left="720"/>
        <w:rPr>
          <w:rFonts w:eastAsia="Times New Roman"/>
        </w:rPr>
      </w:pPr>
    </w:p>
    <w:p w:rsidR="00E122CA" w:rsidRPr="007048AD" w:rsidP="00E122CA" w14:paraId="2BA97707" w14:textId="77777777">
      <w:pPr>
        <w:rPr>
          <w:sz w:val="18"/>
          <w:szCs w:val="18"/>
        </w:rPr>
      </w:pPr>
      <w:r w:rsidRPr="007048AD">
        <w:rPr>
          <w:rFonts w:ascii="Courier New" w:hAnsi="Courier New" w:cs="Courier New"/>
          <w:sz w:val="18"/>
          <w:szCs w:val="18"/>
        </w:rPr>
        <w:t>Public reporting burden of this collection of infor</w:t>
      </w:r>
      <w:r>
        <w:rPr>
          <w:rFonts w:ascii="Courier New" w:hAnsi="Courier New" w:cs="Courier New"/>
          <w:sz w:val="18"/>
          <w:szCs w:val="18"/>
        </w:rPr>
        <w:t xml:space="preserve">mation is estimated to average 5 </w:t>
      </w:r>
      <w:r w:rsidRPr="007048AD">
        <w:rPr>
          <w:rFonts w:ascii="Courier New" w:hAnsi="Courier New" w:cs="Courier New"/>
          <w:sz w:val="18"/>
          <w:szCs w:val="18"/>
        </w:rPr>
        <w:t xml:space="preserve">minutes per response, including the time for reviewing instructions, searching existing data sources, </w:t>
      </w:r>
      <w:r w:rsidRPr="007048AD">
        <w:rPr>
          <w:rFonts w:ascii="Courier New" w:hAnsi="Courier New" w:cs="Courier New"/>
          <w:sz w:val="18"/>
          <w:szCs w:val="18"/>
        </w:rPr>
        <w:t>gathering</w:t>
      </w:r>
      <w:r w:rsidRPr="007048AD">
        <w:rPr>
          <w:rFonts w:ascii="Courier New" w:hAnsi="Courier New" w:cs="Courier New"/>
          <w:sz w:val="18"/>
          <w:szCs w:val="18"/>
        </w:rPr>
        <w:t xml:space="preserve"> and maintaining the data needed, and completing and reviewing the collection of information.  An agency may not conduct or sponsor, and a person is not required to respond to a collection of information unless it displays a currently valid OMB control number.  Send comments regarding this burden estimate or any other aspect of this collection of information, including suggestions for reducing this burden to CDC/ATSDR Reports Clearance Officer; 1600 Clifton Road NE, MS D-74, Atlanta, Georgia 30333; Attn: OMB-PRA (0920-New)</w:t>
      </w:r>
    </w:p>
    <w:p w:rsidR="00BB0B26" w:rsidRPr="007B0CD0" w14:paraId="15090037" w14:textId="36F47F98">
      <w:pPr>
        <w:spacing w:line="235" w:lineRule="auto"/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E80987" w:rsidRPr="007B0CD0" w14:paraId="15090038" w14:textId="77777777">
      <w:pPr>
        <w:pStyle w:val="BodyText"/>
        <w:ind w:left="0"/>
      </w:pPr>
    </w:p>
    <w:p w:rsidR="00E80987" w:rsidRPr="007B0CD0" w14:paraId="15090039" w14:textId="77777777">
      <w:pPr>
        <w:pStyle w:val="BodyText"/>
        <w:spacing w:before="11"/>
        <w:ind w:left="0"/>
        <w:rPr>
          <w:sz w:val="29"/>
        </w:rPr>
      </w:pPr>
    </w:p>
    <w:p w:rsidR="00E80987" w:rsidRPr="007B0CD0" w14:paraId="1509003A" w14:textId="77777777">
      <w:pPr>
        <w:tabs>
          <w:tab w:val="left" w:pos="5876"/>
          <w:tab w:val="left" w:pos="7682"/>
          <w:tab w:val="left" w:pos="9245"/>
        </w:tabs>
        <w:spacing w:before="98"/>
        <w:ind w:left="3584"/>
        <w:rPr>
          <w:sz w:val="18"/>
        </w:rPr>
      </w:pPr>
      <w:r w:rsidRPr="007B0CD0">
        <w:rPr>
          <w:spacing w:val="-1"/>
          <w:w w:val="105"/>
          <w:sz w:val="18"/>
        </w:rPr>
        <w:t>Strongly</w:t>
      </w:r>
      <w:r w:rsidRPr="007B0CD0">
        <w:rPr>
          <w:spacing w:val="-13"/>
          <w:w w:val="105"/>
          <w:sz w:val="18"/>
        </w:rPr>
        <w:t xml:space="preserve"> </w:t>
      </w:r>
      <w:r w:rsidRPr="007B0CD0">
        <w:rPr>
          <w:w w:val="105"/>
          <w:sz w:val="18"/>
        </w:rPr>
        <w:t>Agree</w:t>
      </w:r>
      <w:r w:rsidRPr="007B0CD0">
        <w:rPr>
          <w:w w:val="105"/>
          <w:sz w:val="18"/>
        </w:rPr>
        <w:tab/>
      </w:r>
      <w:r w:rsidRPr="007B0CD0">
        <w:rPr>
          <w:w w:val="105"/>
          <w:sz w:val="18"/>
        </w:rPr>
        <w:t>Agree</w:t>
      </w:r>
      <w:r w:rsidRPr="007B0CD0">
        <w:rPr>
          <w:w w:val="105"/>
          <w:sz w:val="18"/>
        </w:rPr>
        <w:tab/>
        <w:t>Disagree</w:t>
      </w:r>
      <w:r w:rsidRPr="007B0CD0">
        <w:rPr>
          <w:w w:val="105"/>
          <w:sz w:val="18"/>
        </w:rPr>
        <w:tab/>
        <w:t>Strongly</w:t>
      </w:r>
      <w:r w:rsidRPr="007B0CD0">
        <w:rPr>
          <w:spacing w:val="-12"/>
          <w:w w:val="105"/>
          <w:sz w:val="18"/>
        </w:rPr>
        <w:t xml:space="preserve"> </w:t>
      </w:r>
      <w:r w:rsidRPr="007B0CD0">
        <w:rPr>
          <w:w w:val="105"/>
          <w:sz w:val="18"/>
        </w:rPr>
        <w:t>Disagree</w:t>
      </w:r>
    </w:p>
    <w:p w:rsidR="00E80987" w:rsidRPr="007B0CD0" w14:paraId="1509003B" w14:textId="2CC0E3B9">
      <w:pPr>
        <w:pStyle w:val="BodyText"/>
        <w:tabs>
          <w:tab w:val="left" w:pos="4120"/>
        </w:tabs>
        <w:spacing w:before="60"/>
        <w:rPr>
          <w:rFonts w:ascii="Times New Roman"/>
        </w:rPr>
      </w:pPr>
      <w:r w:rsidRPr="007B0CD0">
        <w:rPr>
          <w:position w:val="1"/>
        </w:rPr>
        <w:t>I</w:t>
      </w:r>
      <w:r w:rsidRPr="007B0CD0">
        <w:rPr>
          <w:spacing w:val="-3"/>
          <w:position w:val="1"/>
        </w:rPr>
        <w:t xml:space="preserve"> </w:t>
      </w:r>
      <w:r w:rsidRPr="007B0CD0">
        <w:rPr>
          <w:position w:val="1"/>
        </w:rPr>
        <w:t>like</w:t>
      </w:r>
      <w:r w:rsidRPr="007B0CD0">
        <w:rPr>
          <w:spacing w:val="-3"/>
          <w:position w:val="1"/>
        </w:rPr>
        <w:t xml:space="preserve"> </w:t>
      </w:r>
      <w:r w:rsidRPr="007B0CD0">
        <w:rPr>
          <w:position w:val="1"/>
        </w:rPr>
        <w:t>using</w:t>
      </w:r>
      <w:r w:rsidRPr="007B0CD0">
        <w:rPr>
          <w:spacing w:val="-3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-2"/>
          <w:position w:val="1"/>
        </w:rPr>
        <w:t xml:space="preserve"> </w:t>
      </w:r>
      <w:r w:rsidRPr="007B0CD0">
        <w:rPr>
          <w:position w:val="1"/>
        </w:rPr>
        <w:t>app.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</w:t>
      </w:r>
    </w:p>
    <w:p w:rsidR="00E80987" w:rsidRPr="007B0CD0" w14:paraId="1509003C" w14:textId="7EECF417">
      <w:pPr>
        <w:pStyle w:val="BodyText"/>
        <w:tabs>
          <w:tab w:val="left" w:pos="4120"/>
        </w:tabs>
        <w:spacing w:before="111" w:line="235" w:lineRule="auto"/>
        <w:ind w:right="2075"/>
      </w:pPr>
      <w:r w:rsidRPr="007B0CD0">
        <w:rPr>
          <w:position w:val="1"/>
        </w:rPr>
        <w:t>I</w:t>
      </w:r>
      <w:r w:rsidRPr="007B0CD0">
        <w:rPr>
          <w:spacing w:val="-2"/>
          <w:position w:val="1"/>
        </w:rPr>
        <w:t xml:space="preserve"> </w:t>
      </w:r>
      <w:r w:rsidRPr="007B0CD0">
        <w:rPr>
          <w:position w:val="1"/>
        </w:rPr>
        <w:t>can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trust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-2"/>
          <w:position w:val="1"/>
        </w:rPr>
        <w:t xml:space="preserve"> </w:t>
      </w:r>
      <w:r w:rsidRPr="007B0CD0">
        <w:rPr>
          <w:position w:val="1"/>
        </w:rPr>
        <w:t>to help</w:t>
      </w:r>
      <w:r w:rsidRPr="007B0CD0">
        <w:rPr>
          <w:spacing w:val="-2"/>
          <w:position w:val="1"/>
        </w:rPr>
        <w:t xml:space="preserve"> </w:t>
      </w:r>
      <w:r w:rsidRPr="007B0CD0">
        <w:rPr>
          <w:position w:val="1"/>
        </w:rPr>
        <w:t>me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>identify</w:t>
      </w:r>
      <w:r w:rsidRPr="007B0CD0">
        <w:rPr>
          <w:spacing w:val="-4"/>
        </w:rPr>
        <w:t xml:space="preserve"> </w:t>
      </w:r>
      <w:r w:rsidRPr="007B0CD0">
        <w:t>my</w:t>
      </w:r>
      <w:r w:rsidRPr="007B0CD0">
        <w:rPr>
          <w:spacing w:val="-4"/>
        </w:rPr>
        <w:t xml:space="preserve"> </w:t>
      </w:r>
      <w:r w:rsidRPr="007B0CD0">
        <w:t>child's</w:t>
      </w:r>
    </w:p>
    <w:p w:rsidR="00E80987" w:rsidRPr="007B0CD0" w14:paraId="1509003D" w14:textId="77777777">
      <w:pPr>
        <w:pStyle w:val="BodyText"/>
        <w:spacing w:before="1" w:line="235" w:lineRule="auto"/>
        <w:ind w:right="8266"/>
      </w:pPr>
      <w:r w:rsidRPr="007B0CD0">
        <w:t>developmental concerns and/or</w:t>
      </w:r>
      <w:r w:rsidRPr="007B0CD0">
        <w:rPr>
          <w:spacing w:val="-58"/>
        </w:rPr>
        <w:t xml:space="preserve"> </w:t>
      </w:r>
      <w:r w:rsidRPr="007B0CD0">
        <w:t>missed</w:t>
      </w:r>
      <w:r w:rsidRPr="007B0CD0">
        <w:rPr>
          <w:spacing w:val="-4"/>
        </w:rPr>
        <w:t xml:space="preserve"> </w:t>
      </w:r>
      <w:r w:rsidRPr="007B0CD0">
        <w:t>milestones.</w:t>
      </w:r>
    </w:p>
    <w:p w:rsidR="00E80987" w:rsidRPr="007B0CD0" w14:paraId="1509003E" w14:textId="77777777">
      <w:pPr>
        <w:pStyle w:val="BodyText"/>
        <w:spacing w:before="5"/>
        <w:ind w:left="0"/>
        <w:rPr>
          <w:sz w:val="18"/>
        </w:rPr>
      </w:pPr>
    </w:p>
    <w:p w:rsidR="00E80987" w:rsidRPr="007B0CD0" w14:paraId="1509003F" w14:textId="635D05EC">
      <w:pPr>
        <w:pStyle w:val="BodyText"/>
        <w:tabs>
          <w:tab w:val="left" w:pos="4120"/>
        </w:tabs>
        <w:spacing w:before="100" w:line="235" w:lineRule="auto"/>
        <w:ind w:right="2075"/>
      </w:pPr>
      <w:r w:rsidRPr="007B0CD0">
        <w:rPr>
          <w:position w:val="1"/>
        </w:rPr>
        <w:t>I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would</w:t>
      </w:r>
      <w:r w:rsidRPr="007B0CD0">
        <w:rPr>
          <w:spacing w:val="3"/>
          <w:position w:val="1"/>
        </w:rPr>
        <w:t xml:space="preserve"> </w:t>
      </w:r>
      <w:r w:rsidRPr="007B0CD0">
        <w:rPr>
          <w:position w:val="1"/>
        </w:rPr>
        <w:t>recommend</w:t>
      </w:r>
      <w:r w:rsidRPr="007B0CD0">
        <w:rPr>
          <w:spacing w:val="3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4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o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>friends</w:t>
      </w:r>
      <w:r w:rsidRPr="007B0CD0">
        <w:rPr>
          <w:spacing w:val="-5"/>
        </w:rPr>
        <w:t xml:space="preserve"> </w:t>
      </w:r>
      <w:r w:rsidRPr="007B0CD0">
        <w:t>and</w:t>
      </w:r>
      <w:r w:rsidRPr="007B0CD0">
        <w:rPr>
          <w:spacing w:val="-4"/>
        </w:rPr>
        <w:t xml:space="preserve"> </w:t>
      </w:r>
      <w:r w:rsidRPr="007B0CD0">
        <w:t>family.</w:t>
      </w:r>
    </w:p>
    <w:p w:rsidR="00E80987" w:rsidRPr="007B0CD0" w14:paraId="15090040" w14:textId="02B91A69">
      <w:pPr>
        <w:pStyle w:val="BodyText"/>
        <w:tabs>
          <w:tab w:val="left" w:pos="4120"/>
        </w:tabs>
        <w:spacing w:before="180" w:line="235" w:lineRule="auto"/>
        <w:ind w:right="1207"/>
      </w:pPr>
      <w:r w:rsidRPr="007B0CD0">
        <w:rPr>
          <w:position w:val="1"/>
        </w:rPr>
        <w:t>I</w:t>
      </w:r>
      <w:r w:rsidRPr="007B0CD0">
        <w:rPr>
          <w:spacing w:val="4"/>
          <w:position w:val="1"/>
        </w:rPr>
        <w:t xml:space="preserve"> </w:t>
      </w:r>
      <w:r w:rsidRPr="007B0CD0">
        <w:rPr>
          <w:position w:val="1"/>
        </w:rPr>
        <w:t>have</w:t>
      </w:r>
      <w:r w:rsidRPr="007B0CD0">
        <w:rPr>
          <w:spacing w:val="5"/>
          <w:position w:val="1"/>
        </w:rPr>
        <w:t xml:space="preserve"> </w:t>
      </w:r>
      <w:r w:rsidRPr="007B0CD0">
        <w:rPr>
          <w:position w:val="1"/>
        </w:rPr>
        <w:t>learned</w:t>
      </w:r>
      <w:r w:rsidRPr="007B0CD0">
        <w:rPr>
          <w:spacing w:val="5"/>
          <w:position w:val="1"/>
        </w:rPr>
        <w:t xml:space="preserve"> </w:t>
      </w:r>
      <w:r w:rsidRPr="007B0CD0">
        <w:rPr>
          <w:position w:val="1"/>
        </w:rPr>
        <w:t>more</w:t>
      </w:r>
      <w:r w:rsidRPr="007B0CD0">
        <w:rPr>
          <w:spacing w:val="4"/>
          <w:position w:val="1"/>
        </w:rPr>
        <w:t xml:space="preserve"> </w:t>
      </w:r>
      <w:r w:rsidRPr="007B0CD0">
        <w:rPr>
          <w:position w:val="1"/>
        </w:rPr>
        <w:t>about</w:t>
      </w:r>
      <w:r w:rsidRPr="007B0CD0">
        <w:rPr>
          <w:spacing w:val="5"/>
          <w:position w:val="1"/>
        </w:rPr>
        <w:t xml:space="preserve"> </w:t>
      </w:r>
      <w:r w:rsidRPr="007B0CD0">
        <w:rPr>
          <w:position w:val="1"/>
        </w:rPr>
        <w:t>my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 xml:space="preserve">                                                       child's</w:t>
      </w:r>
      <w:r w:rsidRPr="007B0CD0">
        <w:rPr>
          <w:spacing w:val="-3"/>
        </w:rPr>
        <w:t xml:space="preserve"> </w:t>
      </w:r>
      <w:r w:rsidRPr="007B0CD0">
        <w:t>development</w:t>
      </w:r>
      <w:r w:rsidRPr="007B0CD0">
        <w:rPr>
          <w:spacing w:val="-4"/>
        </w:rPr>
        <w:t xml:space="preserve"> </w:t>
      </w:r>
      <w:r w:rsidRPr="007B0CD0">
        <w:t>using</w:t>
      </w:r>
      <w:r w:rsidRPr="007B0CD0">
        <w:rPr>
          <w:spacing w:val="-3"/>
        </w:rPr>
        <w:t xml:space="preserve"> </w:t>
      </w:r>
      <w:r w:rsidRPr="007B0CD0">
        <w:t>this</w:t>
      </w:r>
    </w:p>
    <w:p w:rsidR="00E80987" w:rsidRPr="007B0CD0" w14:paraId="15090041" w14:textId="77777777">
      <w:pPr>
        <w:pStyle w:val="BodyText"/>
        <w:spacing w:line="229" w:lineRule="exact"/>
      </w:pPr>
      <w:r w:rsidRPr="007B0CD0">
        <w:t>app.</w:t>
      </w:r>
    </w:p>
    <w:p w:rsidR="00E80987" w:rsidRPr="007B0CD0" w14:paraId="15090042" w14:textId="77777777">
      <w:pPr>
        <w:spacing w:line="229" w:lineRule="exact"/>
        <w:sectPr>
          <w:headerReference w:type="default" r:id="rId13"/>
          <w:footerReference w:type="default" r:id="rId14"/>
          <w:pgSz w:w="11910" w:h="16840"/>
          <w:pgMar w:top="560" w:right="140" w:bottom="440" w:left="460" w:header="381" w:footer="253" w:gutter="0"/>
          <w:cols w:space="720"/>
        </w:sectPr>
      </w:pPr>
    </w:p>
    <w:p w:rsidR="00E80987" w:rsidRPr="007B0CD0" w14:paraId="15090043" w14:textId="77777777">
      <w:pPr>
        <w:pStyle w:val="BodyText"/>
        <w:spacing w:before="8"/>
        <w:ind w:left="0"/>
        <w:rPr>
          <w:sz w:val="28"/>
        </w:rPr>
      </w:pPr>
    </w:p>
    <w:p w:rsidR="00E80987" w:rsidRPr="007B0CD0" w14:paraId="15090044" w14:textId="05CAD4B4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5080" r="6350" b="9525"/>
                <wp:docPr id="6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63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64" name="AutoShape 54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65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829" cy="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80987" w14:textId="77777777">
                              <w:pPr>
                                <w:spacing w:before="24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w w:val="110"/>
                                </w:rPr>
                                <w:t>Indicat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how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much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you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agre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disagre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following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statement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2" o:spid="_x0000_i1033" style="width:541.45pt;height:17.6pt;mso-position-horizontal-relative:char;mso-position-vertical-relative:line" coordsize="10829,352">
                <v:rect id="Rectangle 55" o:spid="_x0000_s1034" style="width:10772;height:341;mso-wrap-style:square;position:absolute;top:5;visibility:visible;v-text-anchor:top" fillcolor="#e0e0e0" stroked="f"/>
                <v:shape id="AutoShape 54" o:spid="_x0000_s1035" style="width:10829;height:341;mso-wrap-style:square;position:absolute;top:5;visibility:visible;v-text-anchor:top" coordsize="10829,341" path="m,l10772,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" o:connectangles="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3" o:spid="_x0000_s1036" type="#_x0000_t202" style="width:10829;height:329;mso-wrap-style:square;position:absolute;top:11;visibility:visible;v-text-anchor:top" filled="f" stroked="f">
                  <v:textbox inset="0,0,0,0">
                    <w:txbxContent>
                      <w:p w:rsidR="00E80987" w14:paraId="1509011E" w14:textId="77777777">
                        <w:pPr>
                          <w:spacing w:before="24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  <w:w w:val="110"/>
                          </w:rPr>
                          <w:t>Indicat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how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much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you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agre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or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disagre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with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th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following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statements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E80987" w:rsidRPr="007B0CD0" w14:paraId="15090045" w14:textId="77777777">
      <w:pPr>
        <w:tabs>
          <w:tab w:val="left" w:pos="5876"/>
          <w:tab w:val="left" w:pos="7682"/>
          <w:tab w:val="left" w:pos="9245"/>
        </w:tabs>
        <w:spacing w:line="170" w:lineRule="exact"/>
        <w:ind w:left="3584"/>
        <w:rPr>
          <w:sz w:val="18"/>
        </w:rPr>
      </w:pPr>
      <w:r w:rsidRPr="007B0CD0">
        <w:rPr>
          <w:spacing w:val="-1"/>
          <w:w w:val="105"/>
          <w:sz w:val="18"/>
        </w:rPr>
        <w:t>Strongly</w:t>
      </w:r>
      <w:r w:rsidRPr="007B0CD0">
        <w:rPr>
          <w:spacing w:val="-13"/>
          <w:w w:val="105"/>
          <w:sz w:val="18"/>
        </w:rPr>
        <w:t xml:space="preserve"> </w:t>
      </w:r>
      <w:r w:rsidRPr="007B0CD0">
        <w:rPr>
          <w:w w:val="105"/>
          <w:sz w:val="18"/>
        </w:rPr>
        <w:t>Agree</w:t>
      </w:r>
      <w:r w:rsidRPr="007B0CD0">
        <w:rPr>
          <w:w w:val="105"/>
          <w:sz w:val="18"/>
        </w:rPr>
        <w:tab/>
      </w:r>
      <w:r w:rsidRPr="007B0CD0">
        <w:rPr>
          <w:w w:val="105"/>
          <w:sz w:val="18"/>
        </w:rPr>
        <w:t>Agree</w:t>
      </w:r>
      <w:r w:rsidRPr="007B0CD0">
        <w:rPr>
          <w:w w:val="105"/>
          <w:sz w:val="18"/>
        </w:rPr>
        <w:tab/>
        <w:t>Disagree</w:t>
      </w:r>
      <w:r w:rsidRPr="007B0CD0">
        <w:rPr>
          <w:w w:val="105"/>
          <w:sz w:val="18"/>
        </w:rPr>
        <w:tab/>
        <w:t>Strongly</w:t>
      </w:r>
      <w:r w:rsidRPr="007B0CD0">
        <w:rPr>
          <w:spacing w:val="-12"/>
          <w:w w:val="105"/>
          <w:sz w:val="18"/>
        </w:rPr>
        <w:t xml:space="preserve"> </w:t>
      </w:r>
      <w:r w:rsidRPr="007B0CD0">
        <w:rPr>
          <w:w w:val="105"/>
          <w:sz w:val="18"/>
        </w:rPr>
        <w:t>Disagree</w:t>
      </w:r>
    </w:p>
    <w:p w:rsidR="00E80987" w:rsidRPr="007B0CD0" w14:paraId="15090046" w14:textId="2F8EE3F3">
      <w:pPr>
        <w:pStyle w:val="BodyText"/>
        <w:tabs>
          <w:tab w:val="left" w:pos="4120"/>
        </w:tabs>
        <w:spacing w:before="63" w:line="235" w:lineRule="auto"/>
        <w:ind w:right="2075"/>
      </w:pPr>
      <w:r w:rsidRPr="007B0CD0">
        <w:rPr>
          <w:position w:val="1"/>
        </w:rPr>
        <w:t>I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plan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to use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-1"/>
          <w:position w:val="1"/>
        </w:rPr>
        <w:t xml:space="preserve"> </w:t>
      </w:r>
      <w:r w:rsidRPr="007B0CD0">
        <w:rPr>
          <w:position w:val="1"/>
        </w:rPr>
        <w:t>to track my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 xml:space="preserve">                                                                                                     child's</w:t>
      </w:r>
      <w:r w:rsidRPr="007B0CD0">
        <w:rPr>
          <w:spacing w:val="-3"/>
        </w:rPr>
        <w:t xml:space="preserve"> </w:t>
      </w:r>
      <w:r w:rsidRPr="007B0CD0">
        <w:t>development</w:t>
      </w:r>
      <w:r w:rsidRPr="007B0CD0">
        <w:rPr>
          <w:spacing w:val="-4"/>
        </w:rPr>
        <w:t xml:space="preserve"> </w:t>
      </w:r>
      <w:r w:rsidRPr="007B0CD0">
        <w:t>in</w:t>
      </w:r>
      <w:r w:rsidRPr="007B0CD0">
        <w:rPr>
          <w:spacing w:val="-4"/>
        </w:rPr>
        <w:t xml:space="preserve"> </w:t>
      </w:r>
      <w:r w:rsidRPr="007B0CD0">
        <w:t>the</w:t>
      </w:r>
    </w:p>
    <w:p w:rsidR="00E80987" w:rsidRPr="007B0CD0" w14:paraId="15090047" w14:textId="77777777">
      <w:pPr>
        <w:pStyle w:val="BodyText"/>
        <w:spacing w:line="229" w:lineRule="exact"/>
      </w:pPr>
      <w:r w:rsidRPr="007B0CD0">
        <w:t>future.</w:t>
      </w:r>
    </w:p>
    <w:p w:rsidR="00E80987" w:rsidRPr="007B0CD0" w14:paraId="15090048" w14:textId="77777777">
      <w:pPr>
        <w:pStyle w:val="BodyText"/>
        <w:spacing w:before="7"/>
        <w:ind w:left="0"/>
        <w:rPr>
          <w:sz w:val="12"/>
        </w:rPr>
      </w:pPr>
    </w:p>
    <w:p w:rsidR="00E80987" w:rsidRPr="007B0CD0" w14:paraId="15090049" w14:textId="17CBB4FA">
      <w:pPr>
        <w:pStyle w:val="BodyText"/>
        <w:tabs>
          <w:tab w:val="left" w:pos="4120"/>
        </w:tabs>
        <w:spacing w:before="100" w:line="235" w:lineRule="auto"/>
        <w:ind w:right="2075"/>
      </w:pPr>
      <w:r w:rsidRPr="007B0CD0">
        <w:rPr>
          <w:position w:val="1"/>
        </w:rPr>
        <w:t>I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can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use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o</w:t>
      </w:r>
      <w:r w:rsidRPr="007B0CD0">
        <w:rPr>
          <w:spacing w:val="3"/>
          <w:position w:val="1"/>
        </w:rPr>
        <w:t xml:space="preserve"> </w:t>
      </w:r>
      <w:r w:rsidRPr="007B0CD0">
        <w:rPr>
          <w:position w:val="1"/>
        </w:rPr>
        <w:t>hel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me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>talk</w:t>
      </w:r>
      <w:r w:rsidRPr="007B0CD0">
        <w:rPr>
          <w:spacing w:val="-4"/>
        </w:rPr>
        <w:t xml:space="preserve"> </w:t>
      </w:r>
      <w:r w:rsidRPr="007B0CD0">
        <w:t>with</w:t>
      </w:r>
      <w:r w:rsidRPr="007B0CD0">
        <w:rPr>
          <w:spacing w:val="-4"/>
        </w:rPr>
        <w:t xml:space="preserve"> </w:t>
      </w:r>
      <w:r w:rsidRPr="007B0CD0">
        <w:t>others</w:t>
      </w:r>
      <w:r w:rsidRPr="007B0CD0">
        <w:rPr>
          <w:spacing w:val="-4"/>
        </w:rPr>
        <w:t xml:space="preserve"> </w:t>
      </w:r>
      <w:r w:rsidRPr="007B0CD0">
        <w:t>(doctor,</w:t>
      </w:r>
      <w:r w:rsidRPr="007B0CD0">
        <w:rPr>
          <w:spacing w:val="-5"/>
        </w:rPr>
        <w:t xml:space="preserve"> </w:t>
      </w:r>
      <w:r w:rsidRPr="007B0CD0">
        <w:t>teacher,</w:t>
      </w:r>
    </w:p>
    <w:p w:rsidR="00E80987" w:rsidRPr="007B0CD0" w14:paraId="1509004A" w14:textId="77777777">
      <w:pPr>
        <w:pStyle w:val="BodyText"/>
        <w:spacing w:line="235" w:lineRule="auto"/>
        <w:ind w:right="8266"/>
      </w:pPr>
      <w:r w:rsidRPr="007B0CD0">
        <w:t>therapist, friends, or family)</w:t>
      </w:r>
      <w:r w:rsidRPr="007B0CD0">
        <w:rPr>
          <w:spacing w:val="1"/>
        </w:rPr>
        <w:t xml:space="preserve"> </w:t>
      </w:r>
      <w:r w:rsidRPr="007B0CD0">
        <w:t>about</w:t>
      </w:r>
      <w:r w:rsidRPr="007B0CD0">
        <w:rPr>
          <w:spacing w:val="9"/>
        </w:rPr>
        <w:t xml:space="preserve"> </w:t>
      </w:r>
      <w:r w:rsidRPr="007B0CD0">
        <w:t>my</w:t>
      </w:r>
      <w:r w:rsidRPr="007B0CD0">
        <w:rPr>
          <w:spacing w:val="10"/>
        </w:rPr>
        <w:t xml:space="preserve"> </w:t>
      </w:r>
      <w:r w:rsidRPr="007B0CD0">
        <w:t>child's</w:t>
      </w:r>
      <w:r w:rsidRPr="007B0CD0">
        <w:rPr>
          <w:spacing w:val="11"/>
        </w:rPr>
        <w:t xml:space="preserve"> </w:t>
      </w:r>
      <w:r w:rsidRPr="007B0CD0">
        <w:t>development</w:t>
      </w:r>
      <w:r w:rsidRPr="007B0CD0">
        <w:rPr>
          <w:spacing w:val="-57"/>
        </w:rPr>
        <w:t xml:space="preserve"> </w:t>
      </w:r>
      <w:r w:rsidRPr="007B0CD0">
        <w:t>and/or</w:t>
      </w:r>
      <w:r w:rsidRPr="007B0CD0">
        <w:rPr>
          <w:spacing w:val="-6"/>
        </w:rPr>
        <w:t xml:space="preserve"> </w:t>
      </w:r>
      <w:r w:rsidRPr="007B0CD0">
        <w:t>missed</w:t>
      </w:r>
      <w:r w:rsidRPr="007B0CD0">
        <w:rPr>
          <w:spacing w:val="-6"/>
        </w:rPr>
        <w:t xml:space="preserve"> </w:t>
      </w:r>
      <w:r w:rsidRPr="007B0CD0">
        <w:t>milestones.</w:t>
      </w:r>
    </w:p>
    <w:p w:rsidR="00E80987" w:rsidRPr="007B0CD0" w14:paraId="1509004B" w14:textId="77777777">
      <w:pPr>
        <w:pStyle w:val="BodyText"/>
        <w:ind w:left="0"/>
      </w:pPr>
    </w:p>
    <w:p w:rsidR="00E80987" w:rsidRPr="007B0CD0" w14:paraId="1509004C" w14:textId="77777777">
      <w:pPr>
        <w:pStyle w:val="BodyText"/>
        <w:spacing w:before="7"/>
        <w:ind w:left="0"/>
        <w:rPr>
          <w:sz w:val="29"/>
        </w:rPr>
      </w:pPr>
    </w:p>
    <w:p w:rsidR="00E80987" w:rsidRPr="007B0CD0" w14:paraId="1509004D" w14:textId="7CEA8A2C">
      <w:pPr>
        <w:pStyle w:val="BodyText"/>
        <w:tabs>
          <w:tab w:val="left" w:pos="4120"/>
        </w:tabs>
        <w:spacing w:before="100" w:line="235" w:lineRule="auto"/>
        <w:ind w:right="1207"/>
      </w:pPr>
      <w:r w:rsidRPr="007B0CD0">
        <w:rPr>
          <w:position w:val="1"/>
        </w:rPr>
        <w:t>I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can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use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o</w:t>
      </w:r>
      <w:r w:rsidRPr="007B0CD0">
        <w:rPr>
          <w:spacing w:val="3"/>
          <w:position w:val="1"/>
        </w:rPr>
        <w:t xml:space="preserve"> </w:t>
      </w:r>
      <w:r w:rsidRPr="007B0CD0">
        <w:rPr>
          <w:position w:val="1"/>
        </w:rPr>
        <w:t>hel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me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 xml:space="preserve">                                                                                                            know</w:t>
      </w:r>
      <w:r w:rsidRPr="007B0CD0">
        <w:rPr>
          <w:spacing w:val="-4"/>
        </w:rPr>
        <w:t xml:space="preserve"> </w:t>
      </w:r>
      <w:r w:rsidRPr="007B0CD0">
        <w:t>what</w:t>
      </w:r>
      <w:r w:rsidRPr="007B0CD0">
        <w:rPr>
          <w:spacing w:val="-3"/>
        </w:rPr>
        <w:t xml:space="preserve"> </w:t>
      </w:r>
      <w:r w:rsidRPr="007B0CD0">
        <w:t>to</w:t>
      </w:r>
      <w:r w:rsidRPr="007B0CD0">
        <w:rPr>
          <w:spacing w:val="-3"/>
        </w:rPr>
        <w:t xml:space="preserve"> </w:t>
      </w:r>
      <w:r w:rsidRPr="007B0CD0">
        <w:t>do</w:t>
      </w:r>
      <w:r w:rsidRPr="007B0CD0">
        <w:rPr>
          <w:spacing w:val="-4"/>
        </w:rPr>
        <w:t xml:space="preserve"> </w:t>
      </w:r>
      <w:r w:rsidRPr="007B0CD0">
        <w:t>next</w:t>
      </w:r>
      <w:r w:rsidRPr="007B0CD0">
        <w:rPr>
          <w:spacing w:val="-4"/>
        </w:rPr>
        <w:t xml:space="preserve"> </w:t>
      </w:r>
      <w:r w:rsidRPr="007B0CD0">
        <w:t>if</w:t>
      </w:r>
      <w:r w:rsidRPr="007B0CD0">
        <w:rPr>
          <w:spacing w:val="-4"/>
        </w:rPr>
        <w:t xml:space="preserve"> </w:t>
      </w:r>
      <w:r w:rsidRPr="007B0CD0">
        <w:t>I</w:t>
      </w:r>
      <w:r w:rsidRPr="007B0CD0">
        <w:rPr>
          <w:spacing w:val="-4"/>
        </w:rPr>
        <w:t xml:space="preserve"> </w:t>
      </w:r>
      <w:r w:rsidRPr="007B0CD0">
        <w:t>have</w:t>
      </w:r>
    </w:p>
    <w:p w:rsidR="00E80987" w:rsidRPr="007B0CD0" w14:paraId="1509004E" w14:textId="77777777">
      <w:pPr>
        <w:pStyle w:val="BodyText"/>
        <w:spacing w:before="1" w:line="235" w:lineRule="auto"/>
        <w:ind w:right="8616"/>
      </w:pPr>
      <w:r w:rsidRPr="007B0CD0">
        <w:t>concerns</w:t>
      </w:r>
      <w:r w:rsidRPr="007B0CD0">
        <w:rPr>
          <w:spacing w:val="7"/>
        </w:rPr>
        <w:t xml:space="preserve"> </w:t>
      </w:r>
      <w:r w:rsidRPr="007B0CD0">
        <w:t>about</w:t>
      </w:r>
      <w:r w:rsidRPr="007B0CD0">
        <w:rPr>
          <w:spacing w:val="6"/>
        </w:rPr>
        <w:t xml:space="preserve"> </w:t>
      </w:r>
      <w:r w:rsidRPr="007B0CD0">
        <w:t>my</w:t>
      </w:r>
      <w:r w:rsidRPr="007B0CD0">
        <w:rPr>
          <w:spacing w:val="6"/>
        </w:rPr>
        <w:t xml:space="preserve"> </w:t>
      </w:r>
      <w:r w:rsidRPr="007B0CD0">
        <w:t>child's</w:t>
      </w:r>
      <w:r w:rsidRPr="007B0CD0">
        <w:rPr>
          <w:spacing w:val="1"/>
        </w:rPr>
        <w:t xml:space="preserve"> </w:t>
      </w:r>
      <w:r w:rsidRPr="007B0CD0">
        <w:t>development and/or missed</w:t>
      </w:r>
      <w:r w:rsidRPr="007B0CD0">
        <w:rPr>
          <w:spacing w:val="-58"/>
        </w:rPr>
        <w:t xml:space="preserve"> </w:t>
      </w:r>
      <w:r w:rsidRPr="007B0CD0">
        <w:t>milestones.</w:t>
      </w:r>
    </w:p>
    <w:p w:rsidR="00E80987" w:rsidRPr="007B0CD0" w14:paraId="1509004F" w14:textId="77777777">
      <w:pPr>
        <w:pStyle w:val="BodyText"/>
        <w:spacing w:before="2"/>
        <w:ind w:left="0"/>
        <w:rPr>
          <w:sz w:val="24"/>
        </w:rPr>
      </w:pPr>
    </w:p>
    <w:p w:rsidR="00E80987" w:rsidRPr="007B0CD0" w14:paraId="15090050" w14:textId="4CC3B265">
      <w:pPr>
        <w:pStyle w:val="BodyText"/>
        <w:tabs>
          <w:tab w:val="left" w:pos="4120"/>
        </w:tabs>
        <w:spacing w:before="100" w:line="235" w:lineRule="auto"/>
        <w:ind w:right="2075"/>
      </w:pPr>
      <w:r w:rsidRPr="007B0CD0">
        <w:rPr>
          <w:w w:val="105"/>
          <w:position w:val="1"/>
        </w:rPr>
        <w:t>I</w:t>
      </w:r>
      <w:r w:rsidRPr="007B0CD0">
        <w:rPr>
          <w:spacing w:val="-16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can</w:t>
      </w:r>
      <w:r w:rsidRPr="007B0CD0">
        <w:rPr>
          <w:spacing w:val="-14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use</w:t>
      </w:r>
      <w:r w:rsidRPr="007B0CD0">
        <w:rPr>
          <w:spacing w:val="-15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this</w:t>
      </w:r>
      <w:r w:rsidRPr="007B0CD0">
        <w:rPr>
          <w:spacing w:val="-15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app</w:t>
      </w:r>
      <w:r w:rsidRPr="007B0CD0">
        <w:rPr>
          <w:spacing w:val="-15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to</w:t>
      </w:r>
      <w:r w:rsidRPr="007B0CD0">
        <w:rPr>
          <w:spacing w:val="-15"/>
          <w:w w:val="105"/>
          <w:position w:val="1"/>
        </w:rPr>
        <w:t xml:space="preserve"> </w:t>
      </w:r>
      <w:r w:rsidRPr="007B0CD0">
        <w:rPr>
          <w:w w:val="105"/>
          <w:position w:val="1"/>
        </w:rPr>
        <w:t>share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rPr>
          <w:w w:val="105"/>
        </w:rPr>
        <w:t>concerns</w:t>
      </w:r>
      <w:r w:rsidRPr="007B0CD0">
        <w:rPr>
          <w:spacing w:val="-7"/>
          <w:w w:val="105"/>
        </w:rPr>
        <w:t xml:space="preserve"> </w:t>
      </w:r>
      <w:r w:rsidRPr="007B0CD0">
        <w:rPr>
          <w:w w:val="105"/>
        </w:rPr>
        <w:t>about</w:t>
      </w:r>
      <w:r w:rsidRPr="007B0CD0">
        <w:rPr>
          <w:spacing w:val="-7"/>
          <w:w w:val="105"/>
        </w:rPr>
        <w:t xml:space="preserve"> </w:t>
      </w:r>
      <w:r w:rsidRPr="007B0CD0">
        <w:rPr>
          <w:w w:val="105"/>
        </w:rPr>
        <w:t>my</w:t>
      </w:r>
      <w:r w:rsidRPr="007B0CD0">
        <w:rPr>
          <w:spacing w:val="-7"/>
          <w:w w:val="105"/>
        </w:rPr>
        <w:t xml:space="preserve"> </w:t>
      </w:r>
      <w:r w:rsidRPr="007B0CD0">
        <w:rPr>
          <w:w w:val="105"/>
        </w:rPr>
        <w:t>child's</w:t>
      </w:r>
    </w:p>
    <w:p w:rsidR="00E80987" w:rsidRPr="007B0CD0" w14:paraId="15090051" w14:textId="77777777">
      <w:pPr>
        <w:pStyle w:val="BodyText"/>
        <w:spacing w:line="235" w:lineRule="auto"/>
        <w:ind w:right="8266"/>
      </w:pPr>
      <w:r w:rsidRPr="007B0CD0">
        <w:t>development and/or missed</w:t>
      </w:r>
      <w:r w:rsidRPr="007B0CD0">
        <w:rPr>
          <w:spacing w:val="1"/>
        </w:rPr>
        <w:t xml:space="preserve"> </w:t>
      </w:r>
      <w:r w:rsidRPr="007B0CD0">
        <w:t>milestones</w:t>
      </w:r>
      <w:r w:rsidRPr="007B0CD0">
        <w:rPr>
          <w:spacing w:val="-12"/>
        </w:rPr>
        <w:t xml:space="preserve"> </w:t>
      </w:r>
      <w:r w:rsidRPr="007B0CD0">
        <w:t>with</w:t>
      </w:r>
      <w:r w:rsidRPr="007B0CD0">
        <w:rPr>
          <w:spacing w:val="-12"/>
        </w:rPr>
        <w:t xml:space="preserve"> </w:t>
      </w:r>
      <w:r w:rsidRPr="007B0CD0">
        <w:t>others</w:t>
      </w:r>
      <w:r w:rsidRPr="007B0CD0">
        <w:rPr>
          <w:spacing w:val="-12"/>
        </w:rPr>
        <w:t xml:space="preserve"> </w:t>
      </w:r>
      <w:r w:rsidRPr="007B0CD0">
        <w:t>(doctor,</w:t>
      </w:r>
      <w:r w:rsidRPr="007B0CD0">
        <w:rPr>
          <w:spacing w:val="-57"/>
        </w:rPr>
        <w:t xml:space="preserve"> </w:t>
      </w:r>
      <w:r w:rsidRPr="007B0CD0">
        <w:t>teacher, therapist, friends, or</w:t>
      </w:r>
      <w:r w:rsidRPr="007B0CD0">
        <w:rPr>
          <w:spacing w:val="1"/>
        </w:rPr>
        <w:t xml:space="preserve"> </w:t>
      </w:r>
      <w:r w:rsidRPr="007B0CD0">
        <w:t>family).</w:t>
      </w:r>
    </w:p>
    <w:p w:rsidR="00E80987" w:rsidRPr="007B0CD0" w14:paraId="15090052" w14:textId="77777777">
      <w:pPr>
        <w:pStyle w:val="BodyText"/>
        <w:ind w:left="0"/>
      </w:pPr>
    </w:p>
    <w:p w:rsidR="00E80987" w:rsidRPr="007B0CD0" w14:paraId="15090053" w14:textId="77777777">
      <w:pPr>
        <w:pStyle w:val="BodyText"/>
        <w:spacing w:before="8"/>
        <w:ind w:left="0"/>
        <w:rPr>
          <w:sz w:val="18"/>
        </w:rPr>
      </w:pPr>
    </w:p>
    <w:p w:rsidR="00E80987" w:rsidRPr="007B0CD0" w14:paraId="15090054" w14:textId="0A9FA2A3">
      <w:pPr>
        <w:pStyle w:val="BodyText"/>
        <w:tabs>
          <w:tab w:val="left" w:pos="4120"/>
        </w:tabs>
        <w:spacing w:line="235" w:lineRule="auto"/>
        <w:ind w:right="1207"/>
      </w:pPr>
      <w:r w:rsidRPr="007B0CD0">
        <w:rPr>
          <w:position w:val="1"/>
        </w:rPr>
        <w:t>I can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use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his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app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to</w:t>
      </w:r>
      <w:r w:rsidRPr="007B0CD0">
        <w:rPr>
          <w:spacing w:val="2"/>
          <w:position w:val="1"/>
        </w:rPr>
        <w:t xml:space="preserve"> </w:t>
      </w:r>
      <w:r w:rsidRPr="007B0CD0">
        <w:rPr>
          <w:position w:val="1"/>
        </w:rPr>
        <w:t>learn</w:t>
      </w:r>
      <w:r w:rsidRPr="007B0CD0">
        <w:rPr>
          <w:spacing w:val="1"/>
          <w:position w:val="1"/>
        </w:rPr>
        <w:t xml:space="preserve"> </w:t>
      </w:r>
      <w:r w:rsidRPr="007B0CD0">
        <w:rPr>
          <w:position w:val="1"/>
        </w:rPr>
        <w:t>more</w:t>
      </w:r>
      <w:r w:rsidRPr="007B0CD0">
        <w:rPr>
          <w:position w:val="1"/>
        </w:rPr>
        <w:tab/>
      </w:r>
      <w:r w:rsidRPr="007B0CD0">
        <w:rPr>
          <w:rFonts w:ascii="Times New Roman"/>
        </w:rPr>
        <w:t xml:space="preserve">                                  </w:t>
      </w:r>
      <w:r w:rsidRPr="007B0CD0">
        <w:rPr>
          <w:rFonts w:ascii="Times New Roman"/>
          <w:spacing w:val="-16"/>
        </w:rPr>
        <w:t xml:space="preserve">                                                   </w:t>
      </w:r>
      <w:r w:rsidRPr="007B0CD0">
        <w:rPr>
          <w:rFonts w:ascii="Times New Roman"/>
        </w:rPr>
        <w:t xml:space="preserve">                                   </w:t>
      </w:r>
      <w:r w:rsidRPr="007B0CD0">
        <w:rPr>
          <w:rFonts w:ascii="Times New Roman"/>
          <w:spacing w:val="-16"/>
        </w:rPr>
        <w:t xml:space="preserve">  </w:t>
      </w:r>
      <w:r w:rsidRPr="007B0CD0">
        <w:t xml:space="preserve">                                                                                                       about</w:t>
      </w:r>
      <w:r w:rsidRPr="007B0CD0">
        <w:rPr>
          <w:spacing w:val="-5"/>
        </w:rPr>
        <w:t xml:space="preserve"> </w:t>
      </w:r>
      <w:r w:rsidRPr="007B0CD0">
        <w:t>tips</w:t>
      </w:r>
      <w:r w:rsidRPr="007B0CD0">
        <w:rPr>
          <w:spacing w:val="-3"/>
        </w:rPr>
        <w:t xml:space="preserve"> </w:t>
      </w:r>
      <w:r w:rsidRPr="007B0CD0">
        <w:t>and</w:t>
      </w:r>
      <w:r w:rsidRPr="007B0CD0">
        <w:rPr>
          <w:spacing w:val="-4"/>
        </w:rPr>
        <w:t xml:space="preserve"> </w:t>
      </w:r>
      <w:r w:rsidRPr="007B0CD0">
        <w:t>activities</w:t>
      </w:r>
      <w:r w:rsidRPr="007B0CD0">
        <w:rPr>
          <w:spacing w:val="-4"/>
        </w:rPr>
        <w:t xml:space="preserve"> </w:t>
      </w:r>
      <w:r w:rsidRPr="007B0CD0">
        <w:t>that</w:t>
      </w:r>
      <w:r w:rsidRPr="007B0CD0">
        <w:rPr>
          <w:spacing w:val="-3"/>
        </w:rPr>
        <w:t xml:space="preserve"> </w:t>
      </w:r>
      <w:r w:rsidRPr="007B0CD0">
        <w:t>can</w:t>
      </w:r>
    </w:p>
    <w:p w:rsidR="00E80987" w:rsidRPr="007B0CD0" w14:paraId="15090055" w14:textId="77777777">
      <w:pPr>
        <w:pStyle w:val="BodyText"/>
        <w:spacing w:line="229" w:lineRule="exact"/>
      </w:pPr>
      <w:r w:rsidRPr="007B0CD0">
        <w:t>help</w:t>
      </w:r>
      <w:r w:rsidRPr="007B0CD0">
        <w:rPr>
          <w:spacing w:val="-4"/>
        </w:rPr>
        <w:t xml:space="preserve"> </w:t>
      </w:r>
      <w:r w:rsidRPr="007B0CD0">
        <w:t>my</w:t>
      </w:r>
      <w:r w:rsidRPr="007B0CD0">
        <w:rPr>
          <w:spacing w:val="-3"/>
        </w:rPr>
        <w:t xml:space="preserve"> </w:t>
      </w:r>
      <w:r w:rsidRPr="007B0CD0">
        <w:t>child</w:t>
      </w:r>
      <w:r w:rsidRPr="007B0CD0">
        <w:rPr>
          <w:spacing w:val="-2"/>
        </w:rPr>
        <w:t xml:space="preserve"> </w:t>
      </w:r>
      <w:r w:rsidRPr="007B0CD0">
        <w:t>learn</w:t>
      </w:r>
      <w:r w:rsidRPr="007B0CD0">
        <w:rPr>
          <w:spacing w:val="-4"/>
        </w:rPr>
        <w:t xml:space="preserve"> </w:t>
      </w:r>
      <w:r w:rsidRPr="007B0CD0">
        <w:t>and</w:t>
      </w:r>
      <w:r w:rsidRPr="007B0CD0">
        <w:rPr>
          <w:spacing w:val="-3"/>
        </w:rPr>
        <w:t xml:space="preserve"> </w:t>
      </w:r>
      <w:r w:rsidRPr="007B0CD0">
        <w:t>grow.</w:t>
      </w:r>
    </w:p>
    <w:p w:rsidR="00E80987" w:rsidRPr="007B0CD0" w14:paraId="15090056" w14:textId="77777777">
      <w:pPr>
        <w:pStyle w:val="BodyText"/>
        <w:ind w:left="0"/>
      </w:pPr>
    </w:p>
    <w:p w:rsidR="00E80987" w:rsidRPr="007B0CD0" w14:paraId="15090057" w14:textId="28CA38CD">
      <w:pPr>
        <w:pStyle w:val="BodyText"/>
        <w:spacing w:before="10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769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60655</wp:posOffset>
                </wp:positionV>
                <wp:extent cx="6840220" cy="1270"/>
                <wp:effectExtent l="0" t="0" r="0" b="0"/>
                <wp:wrapTopAndBottom/>
                <wp:docPr id="61" name="Freeform 5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1" o:spid="_x0000_s1037" style="width:538.6pt;height:0.1pt;margin-top:12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7760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E80987" w:rsidRPr="007B0CD0" w14:paraId="15090058" w14:textId="77777777">
      <w:pPr>
        <w:pStyle w:val="BodyText"/>
        <w:tabs>
          <w:tab w:val="left" w:pos="6343"/>
        </w:tabs>
        <w:spacing w:before="67" w:line="235" w:lineRule="auto"/>
        <w:ind w:right="4299"/>
      </w:pPr>
      <w:r w:rsidRPr="007B0CD0">
        <w:t>In</w:t>
      </w:r>
      <w:r w:rsidRPr="007B0CD0">
        <w:rPr>
          <w:spacing w:val="-3"/>
        </w:rPr>
        <w:t xml:space="preserve"> </w:t>
      </w:r>
      <w:r w:rsidRPr="007B0CD0">
        <w:t>general,</w:t>
      </w:r>
      <w:r w:rsidRPr="007B0CD0">
        <w:rPr>
          <w:spacing w:val="-3"/>
        </w:rPr>
        <w:t xml:space="preserve"> </w:t>
      </w:r>
      <w:r w:rsidRPr="007B0CD0">
        <w:t>how</w:t>
      </w:r>
      <w:r w:rsidRPr="007B0CD0">
        <w:rPr>
          <w:spacing w:val="-3"/>
        </w:rPr>
        <w:t xml:space="preserve"> </w:t>
      </w:r>
      <w:r w:rsidRPr="007B0CD0">
        <w:t>often</w:t>
      </w:r>
      <w:r w:rsidRPr="007B0CD0">
        <w:rPr>
          <w:spacing w:val="-3"/>
        </w:rPr>
        <w:t xml:space="preserve"> </w:t>
      </w:r>
      <w:r w:rsidRPr="007B0CD0">
        <w:t>do</w:t>
      </w:r>
      <w:r w:rsidRPr="007B0CD0">
        <w:rPr>
          <w:spacing w:val="-3"/>
        </w:rPr>
        <w:t xml:space="preserve"> </w:t>
      </w:r>
      <w:r w:rsidRPr="007B0CD0">
        <w:t>you</w:t>
      </w:r>
      <w:r w:rsidRPr="007B0CD0">
        <w:rPr>
          <w:spacing w:val="-3"/>
        </w:rPr>
        <w:t xml:space="preserve"> </w:t>
      </w:r>
      <w:r w:rsidRPr="007B0CD0">
        <w:t>plan</w:t>
      </w:r>
      <w:r w:rsidRPr="007B0CD0">
        <w:rPr>
          <w:spacing w:val="-3"/>
        </w:rPr>
        <w:t xml:space="preserve"> </w:t>
      </w:r>
      <w:r w:rsidRPr="007B0CD0">
        <w:t>to</w:t>
      </w:r>
      <w:r w:rsidRPr="007B0CD0">
        <w:rPr>
          <w:spacing w:val="-2"/>
        </w:rPr>
        <w:t xml:space="preserve"> </w:t>
      </w:r>
      <w:r w:rsidRPr="007B0CD0">
        <w:t>use</w:t>
      </w:r>
      <w:r w:rsidRPr="007B0CD0">
        <w:rPr>
          <w:spacing w:val="-2"/>
        </w:rPr>
        <w:t xml:space="preserve"> </w:t>
      </w:r>
      <w:r w:rsidRPr="007B0CD0">
        <w:t>the</w:t>
      </w:r>
      <w:r w:rsidRPr="007B0CD0">
        <w:rPr>
          <w:spacing w:val="-2"/>
        </w:rPr>
        <w:t xml:space="preserve"> </w:t>
      </w:r>
      <w:r w:rsidRPr="007B0CD0">
        <w:rPr>
          <w:i/>
          <w:iCs/>
        </w:rPr>
        <w:t>Milestone</w:t>
      </w:r>
      <w:r w:rsidRPr="007B0CD0">
        <w:rPr>
          <w:i/>
          <w:iCs/>
        </w:rPr>
        <w:tab/>
      </w:r>
      <w:r w:rsidRPr="007B0CD0">
        <w:t>Daily</w:t>
      </w:r>
      <w:r w:rsidRPr="007B0CD0">
        <w:rPr>
          <w:spacing w:val="1"/>
        </w:rPr>
        <w:t xml:space="preserve"> </w:t>
      </w:r>
      <w:r w:rsidRPr="007B0CD0">
        <w:rPr>
          <w:i/>
          <w:iCs/>
        </w:rPr>
        <w:t>Tracker</w:t>
      </w:r>
      <w:r w:rsidRPr="007B0CD0">
        <w:rPr>
          <w:spacing w:val="2"/>
        </w:rPr>
        <w:t xml:space="preserve"> </w:t>
      </w:r>
      <w:r w:rsidRPr="007B0CD0">
        <w:t>app?</w:t>
      </w:r>
      <w:r w:rsidRPr="007B0CD0">
        <w:tab/>
        <w:t>Weekly</w:t>
      </w:r>
    </w:p>
    <w:p w:rsidR="00E80987" w:rsidRPr="007B0CD0" w14:paraId="15090059" w14:textId="02148441">
      <w:pPr>
        <w:pStyle w:val="BodyText"/>
        <w:spacing w:line="235" w:lineRule="auto"/>
        <w:ind w:left="6343" w:right="37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-270510</wp:posOffset>
                </wp:positionV>
                <wp:extent cx="122555" cy="842645"/>
                <wp:effectExtent l="0" t="0" r="0" b="0"/>
                <wp:wrapNone/>
                <wp:docPr id="5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842645"/>
                          <a:chOff x="6537" y="-426"/>
                          <a:chExt cx="193" cy="1327"/>
                        </a:xfrm>
                      </wpg:grpSpPr>
                      <pic:pic xmlns:pic="http://schemas.openxmlformats.org/drawingml/2006/picture">
                        <pic:nvPicPr>
                          <pic:cNvPr id="55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-426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-200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27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254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481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707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" o:spid="_x0000_s1038" style="width:9.65pt;height:66.35pt;margin-top:-21.3pt;margin-left:326.85pt;mso-position-horizontal-relative:page;position:absolute;z-index:-251649024" coordorigin="6537,-426" coordsize="193,13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0" o:spid="_x0000_s1039" type="#_x0000_t75" style="width:193;height:193;left:6536;mso-wrap-style:square;position:absolute;top:-426;visibility:visible">
                  <v:imagedata r:id="rId15" o:title=""/>
                </v:shape>
                <v:shape id="Picture 49" o:spid="_x0000_s1040" type="#_x0000_t75" style="width:193;height:193;left:6536;mso-wrap-style:square;position:absolute;top:-200;visibility:visible">
                  <v:imagedata r:id="rId15" o:title=""/>
                </v:shape>
                <v:shape id="Picture 48" o:spid="_x0000_s1041" type="#_x0000_t75" style="width:193;height:193;left:6536;mso-wrap-style:square;position:absolute;top:27;visibility:visible">
                  <v:imagedata r:id="rId15" o:title=""/>
                </v:shape>
                <v:shape id="Picture 47" o:spid="_x0000_s1042" type="#_x0000_t75" style="width:193;height:193;left:6536;mso-wrap-style:square;position:absolute;top:254;visibility:visible">
                  <v:imagedata r:id="rId16" o:title=""/>
                </v:shape>
                <v:shape id="Picture 46" o:spid="_x0000_s1043" type="#_x0000_t75" style="width:193;height:193;left:6536;mso-wrap-style:square;position:absolute;top:481;visibility:visible">
                  <v:imagedata r:id="rId17" o:title=""/>
                </v:shape>
                <v:shape id="Picture 45" o:spid="_x0000_s1044" type="#_x0000_t75" style="width:193;height:193;left:6536;mso-wrap-style:square;position:absolute;top:707;visibility:visible">
                  <v:imagedata r:id="rId17" o:title=""/>
                </v:shape>
              </v:group>
            </w:pict>
          </mc:Fallback>
        </mc:AlternateContent>
      </w:r>
      <w:r w:rsidRPr="007B0CD0" w:rsidR="007B3E9B">
        <w:t>Monthly</w:t>
      </w:r>
      <w:r w:rsidRPr="007B0CD0" w:rsidR="007B3E9B">
        <w:rPr>
          <w:spacing w:val="-58"/>
        </w:rPr>
        <w:t xml:space="preserve"> </w:t>
      </w:r>
      <w:r w:rsidRPr="007B0CD0" w:rsidR="007B3E9B">
        <w:t>Yearly</w:t>
      </w:r>
    </w:p>
    <w:p w:rsidR="00E80987" w:rsidRPr="007B0CD0" w14:paraId="1509005A" w14:textId="77777777">
      <w:pPr>
        <w:pStyle w:val="BodyText"/>
        <w:spacing w:line="235" w:lineRule="auto"/>
        <w:ind w:left="6343" w:right="2035"/>
      </w:pPr>
      <w:r w:rsidRPr="007B0CD0">
        <w:t>A few times a year (3-5 times)</w:t>
      </w:r>
      <w:r w:rsidRPr="007B0CD0">
        <w:rPr>
          <w:spacing w:val="1"/>
        </w:rPr>
        <w:t xml:space="preserve"> </w:t>
      </w:r>
      <w:r w:rsidRPr="007B0CD0">
        <w:t>Do</w:t>
      </w:r>
      <w:r w:rsidRPr="007B0CD0">
        <w:rPr>
          <w:spacing w:val="2"/>
        </w:rPr>
        <w:t xml:space="preserve"> </w:t>
      </w:r>
      <w:r w:rsidRPr="007B0CD0">
        <w:t>not</w:t>
      </w:r>
      <w:r w:rsidRPr="007B0CD0">
        <w:rPr>
          <w:spacing w:val="1"/>
        </w:rPr>
        <w:t xml:space="preserve"> </w:t>
      </w:r>
      <w:r w:rsidRPr="007B0CD0">
        <w:t>use</w:t>
      </w:r>
      <w:r w:rsidRPr="007B0CD0">
        <w:rPr>
          <w:spacing w:val="1"/>
        </w:rPr>
        <w:t xml:space="preserve"> </w:t>
      </w:r>
      <w:r w:rsidRPr="007B0CD0">
        <w:t>or</w:t>
      </w:r>
      <w:r w:rsidRPr="007B0CD0">
        <w:rPr>
          <w:spacing w:val="1"/>
        </w:rPr>
        <w:t xml:space="preserve"> </w:t>
      </w:r>
      <w:r w:rsidRPr="007B0CD0">
        <w:t>do</w:t>
      </w:r>
      <w:r w:rsidRPr="007B0CD0">
        <w:rPr>
          <w:spacing w:val="1"/>
        </w:rPr>
        <w:t xml:space="preserve"> </w:t>
      </w:r>
      <w:r w:rsidRPr="007B0CD0">
        <w:t>not</w:t>
      </w:r>
      <w:r w:rsidRPr="007B0CD0">
        <w:rPr>
          <w:spacing w:val="1"/>
        </w:rPr>
        <w:t xml:space="preserve"> </w:t>
      </w:r>
      <w:r w:rsidRPr="007B0CD0">
        <w:t>plan</w:t>
      </w:r>
      <w:r w:rsidRPr="007B0CD0">
        <w:rPr>
          <w:spacing w:val="1"/>
        </w:rPr>
        <w:t xml:space="preserve"> </w:t>
      </w:r>
      <w:r w:rsidRPr="007B0CD0">
        <w:t>to</w:t>
      </w:r>
      <w:r w:rsidRPr="007B0CD0">
        <w:rPr>
          <w:spacing w:val="2"/>
        </w:rPr>
        <w:t xml:space="preserve"> </w:t>
      </w:r>
      <w:r w:rsidRPr="007B0CD0">
        <w:t>use</w:t>
      </w:r>
    </w:p>
    <w:p w:rsidR="00E80987" w:rsidRPr="007B0CD0" w14:paraId="1509005B" w14:textId="15FEFAD6">
      <w:pPr>
        <w:pStyle w:val="BodyText"/>
        <w:spacing w:before="2"/>
        <w:ind w:left="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9744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53" name="Freeform 4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3" o:spid="_x0000_s1045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5712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E80987" w:rsidRPr="007B0CD0" w14:paraId="1509005C" w14:textId="77777777">
      <w:pPr>
        <w:pStyle w:val="BodyText"/>
        <w:spacing w:before="64"/>
      </w:pPr>
      <w:r w:rsidRPr="007B0CD0">
        <w:t>Why</w:t>
      </w:r>
      <w:r w:rsidRPr="007B0CD0">
        <w:rPr>
          <w:spacing w:val="4"/>
        </w:rPr>
        <w:t xml:space="preserve"> </w:t>
      </w:r>
      <w:r w:rsidRPr="007B0CD0">
        <w:t>do</w:t>
      </w:r>
      <w:r w:rsidRPr="007B0CD0">
        <w:rPr>
          <w:spacing w:val="3"/>
        </w:rPr>
        <w:t xml:space="preserve"> </w:t>
      </w:r>
      <w:r w:rsidRPr="007B0CD0">
        <w:t>you</w:t>
      </w:r>
      <w:r w:rsidRPr="007B0CD0">
        <w:rPr>
          <w:spacing w:val="3"/>
        </w:rPr>
        <w:t xml:space="preserve"> </w:t>
      </w:r>
      <w:r w:rsidRPr="007B0CD0">
        <w:t>not</w:t>
      </w:r>
      <w:r w:rsidRPr="007B0CD0">
        <w:rPr>
          <w:spacing w:val="2"/>
        </w:rPr>
        <w:t xml:space="preserve"> </w:t>
      </w:r>
      <w:r w:rsidRPr="007B0CD0">
        <w:t>use</w:t>
      </w:r>
      <w:r w:rsidRPr="007B0CD0">
        <w:rPr>
          <w:spacing w:val="3"/>
        </w:rPr>
        <w:t xml:space="preserve"> </w:t>
      </w:r>
      <w:r w:rsidRPr="007B0CD0">
        <w:t>or</w:t>
      </w:r>
      <w:r w:rsidRPr="007B0CD0">
        <w:rPr>
          <w:spacing w:val="3"/>
        </w:rPr>
        <w:t xml:space="preserve"> </w:t>
      </w:r>
      <w:r w:rsidRPr="007B0CD0">
        <w:t>not</w:t>
      </w:r>
      <w:r w:rsidRPr="007B0CD0">
        <w:rPr>
          <w:spacing w:val="3"/>
        </w:rPr>
        <w:t xml:space="preserve"> </w:t>
      </w:r>
      <w:r w:rsidRPr="007B0CD0">
        <w:t>plan</w:t>
      </w:r>
      <w:r w:rsidRPr="007B0CD0">
        <w:rPr>
          <w:spacing w:val="3"/>
        </w:rPr>
        <w:t xml:space="preserve"> </w:t>
      </w:r>
      <w:r w:rsidRPr="007B0CD0">
        <w:t>to</w:t>
      </w:r>
      <w:r w:rsidRPr="007B0CD0">
        <w:rPr>
          <w:spacing w:val="4"/>
        </w:rPr>
        <w:t xml:space="preserve"> </w:t>
      </w:r>
      <w:r w:rsidRPr="007B0CD0">
        <w:t>use</w:t>
      </w:r>
      <w:r w:rsidRPr="007B0CD0">
        <w:rPr>
          <w:spacing w:val="3"/>
        </w:rPr>
        <w:t xml:space="preserve"> </w:t>
      </w:r>
      <w:r w:rsidRPr="007B0CD0">
        <w:t>the</w:t>
      </w:r>
      <w:r w:rsidRPr="007B0CD0">
        <w:rPr>
          <w:spacing w:val="4"/>
        </w:rPr>
        <w:t xml:space="preserve"> </w:t>
      </w:r>
      <w:r w:rsidRPr="007B0CD0">
        <w:t>app?</w:t>
      </w:r>
    </w:p>
    <w:p w:rsidR="00E80987" w:rsidRPr="007B0CD0" w14:paraId="1509005D" w14:textId="77777777">
      <w:pPr>
        <w:pStyle w:val="BodyText"/>
        <w:ind w:left="0"/>
      </w:pPr>
    </w:p>
    <w:p w:rsidR="00E80987" w:rsidRPr="007B0CD0" w14:paraId="1509005E" w14:textId="059D0308">
      <w:pPr>
        <w:pStyle w:val="BodyText"/>
        <w:spacing w:before="8"/>
        <w:ind w:left="0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1792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37795</wp:posOffset>
                </wp:positionV>
                <wp:extent cx="2400300" cy="1270"/>
                <wp:effectExtent l="0" t="0" r="0" b="0"/>
                <wp:wrapTopAndBottom/>
                <wp:docPr id="52" name="Freeform 4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2" o:spid="_x0000_s1046" style="width:189pt;height:0.1pt;margin-top:10.8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3664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</w:p>
    <w:p w:rsidR="00E80987" w:rsidRPr="007B0CD0" w14:paraId="1509005F" w14:textId="77777777">
      <w:pPr>
        <w:pStyle w:val="BodyText"/>
        <w:ind w:left="0"/>
        <w:rPr>
          <w:sz w:val="17"/>
        </w:rPr>
      </w:pPr>
    </w:p>
    <w:p w:rsidR="00E80987" w:rsidRPr="007B0CD0" w14:paraId="15090060" w14:textId="268EBFD0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1905" r="13970" b="9525"/>
                <wp:docPr id="5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1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0" o:spid="_x0000_i1047" style="width:538.6pt;height:0.6pt;mso-position-horizontal-relative:char;mso-position-vertical-relative:line" coordsize="10772,12">
                <v:line id="Line 41" o:spid="_x0000_s104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:rsidRPr="007B0CD0" w14:paraId="15090061" w14:textId="77777777">
      <w:pPr>
        <w:spacing w:line="20" w:lineRule="exact"/>
        <w:rPr>
          <w:sz w:val="2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E80987" w:rsidRPr="007B0CD0" w14:paraId="15090062" w14:textId="77777777">
      <w:pPr>
        <w:pStyle w:val="BodyText"/>
        <w:spacing w:before="88" w:line="235" w:lineRule="auto"/>
      </w:pPr>
      <w:r w:rsidRPr="007B0CD0">
        <w:t>When</w:t>
      </w:r>
      <w:r w:rsidRPr="007B0CD0">
        <w:rPr>
          <w:spacing w:val="7"/>
        </w:rPr>
        <w:t xml:space="preserve"> </w:t>
      </w:r>
      <w:r w:rsidRPr="007B0CD0">
        <w:t>do</w:t>
      </w:r>
      <w:r w:rsidRPr="007B0CD0">
        <w:rPr>
          <w:spacing w:val="6"/>
        </w:rPr>
        <w:t xml:space="preserve"> </w:t>
      </w:r>
      <w:r w:rsidRPr="007B0CD0">
        <w:t>you</w:t>
      </w:r>
      <w:r w:rsidRPr="007B0CD0">
        <w:rPr>
          <w:spacing w:val="6"/>
        </w:rPr>
        <w:t xml:space="preserve"> </w:t>
      </w:r>
      <w:r w:rsidRPr="007B0CD0">
        <w:t>usually</w:t>
      </w:r>
      <w:r w:rsidRPr="007B0CD0">
        <w:rPr>
          <w:spacing w:val="6"/>
        </w:rPr>
        <w:t xml:space="preserve"> </w:t>
      </w:r>
      <w:r w:rsidRPr="007B0CD0">
        <w:t>use</w:t>
      </w:r>
      <w:r w:rsidRPr="007B0CD0">
        <w:rPr>
          <w:spacing w:val="6"/>
        </w:rPr>
        <w:t xml:space="preserve"> </w:t>
      </w:r>
      <w:r w:rsidRPr="007B0CD0">
        <w:t>the</w:t>
      </w:r>
      <w:r w:rsidRPr="007B0CD0">
        <w:rPr>
          <w:spacing w:val="7"/>
        </w:rPr>
        <w:t xml:space="preserve"> </w:t>
      </w:r>
      <w:r w:rsidRPr="007B0CD0">
        <w:rPr>
          <w:i/>
          <w:iCs/>
        </w:rPr>
        <w:t>Milestone</w:t>
      </w:r>
      <w:r w:rsidRPr="007B0CD0">
        <w:rPr>
          <w:i/>
          <w:iCs/>
          <w:spacing w:val="6"/>
        </w:rPr>
        <w:t xml:space="preserve"> </w:t>
      </w:r>
      <w:r w:rsidRPr="007B0CD0">
        <w:rPr>
          <w:i/>
          <w:iCs/>
        </w:rPr>
        <w:t>Tracker</w:t>
      </w:r>
      <w:r w:rsidRPr="007B0CD0">
        <w:rPr>
          <w:spacing w:val="6"/>
        </w:rPr>
        <w:t xml:space="preserve"> </w:t>
      </w:r>
      <w:r w:rsidRPr="007B0CD0">
        <w:t>app?</w:t>
      </w:r>
      <w:r w:rsidRPr="007B0CD0">
        <w:rPr>
          <w:spacing w:val="-58"/>
        </w:rPr>
        <w:t xml:space="preserve"> </w:t>
      </w:r>
      <w:r w:rsidRPr="007B0CD0">
        <w:rPr>
          <w:i/>
        </w:rPr>
        <w:t>Select</w:t>
      </w:r>
      <w:r w:rsidRPr="007B0CD0">
        <w:rPr>
          <w:i/>
          <w:spacing w:val="-5"/>
        </w:rPr>
        <w:t xml:space="preserve"> </w:t>
      </w:r>
      <w:r w:rsidRPr="007B0CD0">
        <w:rPr>
          <w:i/>
        </w:rPr>
        <w:t>all</w:t>
      </w:r>
      <w:r w:rsidRPr="007B0CD0">
        <w:rPr>
          <w:i/>
          <w:spacing w:val="-5"/>
        </w:rPr>
        <w:t xml:space="preserve"> </w:t>
      </w:r>
      <w:r w:rsidRPr="007B0CD0">
        <w:rPr>
          <w:i/>
        </w:rPr>
        <w:t>that</w:t>
      </w:r>
      <w:r w:rsidRPr="007B0CD0">
        <w:rPr>
          <w:i/>
          <w:spacing w:val="-3"/>
        </w:rPr>
        <w:t xml:space="preserve"> </w:t>
      </w:r>
      <w:r w:rsidRPr="007B0CD0">
        <w:rPr>
          <w:i/>
        </w:rPr>
        <w:t>apply.</w:t>
      </w:r>
    </w:p>
    <w:p w:rsidR="00E80987" w:rsidRPr="007B0CD0" w:rsidP="0092182B" w14:paraId="15090063" w14:textId="77777777">
      <w:pPr>
        <w:pStyle w:val="BodyText"/>
        <w:numPr>
          <w:ilvl w:val="0"/>
          <w:numId w:val="2"/>
        </w:numPr>
        <w:spacing w:before="85" w:line="230" w:lineRule="exact"/>
      </w:pPr>
      <w:r w:rsidRPr="007B0CD0">
        <w:br w:type="column"/>
      </w:r>
      <w:r w:rsidRPr="007B0CD0">
        <w:t>When I am sent</w:t>
      </w:r>
      <w:r w:rsidRPr="007B0CD0">
        <w:rPr>
          <w:spacing w:val="1"/>
        </w:rPr>
        <w:t xml:space="preserve"> </w:t>
      </w:r>
      <w:r w:rsidRPr="007B0CD0">
        <w:t>app notifications</w:t>
      </w:r>
    </w:p>
    <w:p w:rsidR="00E80987" w:rsidRPr="007B0CD0" w:rsidP="0092182B" w14:paraId="15090064" w14:textId="07E60C62">
      <w:pPr>
        <w:pStyle w:val="BodyText"/>
        <w:numPr>
          <w:ilvl w:val="0"/>
          <w:numId w:val="2"/>
        </w:numPr>
        <w:spacing w:before="1" w:line="235" w:lineRule="auto"/>
        <w:ind w:right="9"/>
      </w:pPr>
      <w:r w:rsidRPr="007B0CD0">
        <w:t>When</w:t>
      </w:r>
      <w:r w:rsidRPr="007B0CD0">
        <w:rPr>
          <w:spacing w:val="8"/>
        </w:rPr>
        <w:t xml:space="preserve"> </w:t>
      </w:r>
      <w:r w:rsidRPr="007B0CD0">
        <w:t>I</w:t>
      </w:r>
      <w:r w:rsidRPr="007B0CD0">
        <w:rPr>
          <w:spacing w:val="7"/>
        </w:rPr>
        <w:t xml:space="preserve"> </w:t>
      </w:r>
      <w:r w:rsidRPr="007B0CD0">
        <w:t>have</w:t>
      </w:r>
      <w:r w:rsidRPr="007B0CD0">
        <w:rPr>
          <w:spacing w:val="7"/>
        </w:rPr>
        <w:t xml:space="preserve"> </w:t>
      </w:r>
      <w:r w:rsidRPr="007B0CD0">
        <w:t>a</w:t>
      </w:r>
      <w:r w:rsidRPr="007B0CD0">
        <w:rPr>
          <w:spacing w:val="7"/>
        </w:rPr>
        <w:t xml:space="preserve"> </w:t>
      </w:r>
      <w:r w:rsidRPr="007B0CD0">
        <w:t>concern</w:t>
      </w:r>
      <w:r w:rsidRPr="007B0CD0">
        <w:rPr>
          <w:spacing w:val="9"/>
        </w:rPr>
        <w:t xml:space="preserve"> </w:t>
      </w:r>
      <w:r w:rsidRPr="007B0CD0">
        <w:t>about</w:t>
      </w:r>
      <w:r w:rsidRPr="007B0CD0">
        <w:rPr>
          <w:spacing w:val="7"/>
        </w:rPr>
        <w:t xml:space="preserve"> </w:t>
      </w:r>
      <w:r w:rsidRPr="007B0CD0">
        <w:t>my</w:t>
      </w:r>
      <w:r w:rsidRPr="007B0CD0">
        <w:rPr>
          <w:spacing w:val="7"/>
        </w:rPr>
        <w:t xml:space="preserve"> </w:t>
      </w:r>
      <w:r w:rsidRPr="007B0CD0">
        <w:t>child's</w:t>
      </w:r>
      <w:r w:rsidRPr="007B0CD0">
        <w:rPr>
          <w:spacing w:val="8"/>
        </w:rPr>
        <w:t xml:space="preserve"> </w:t>
      </w:r>
      <w:r w:rsidRPr="007B0CD0">
        <w:t>development</w:t>
      </w:r>
      <w:r w:rsidRPr="007B0CD0">
        <w:rPr>
          <w:spacing w:val="-57"/>
        </w:rPr>
        <w:t xml:space="preserve"> </w:t>
      </w:r>
      <w:r w:rsidRPr="007B0CD0">
        <w:t>When</w:t>
      </w:r>
      <w:r w:rsidRPr="007B0CD0">
        <w:rPr>
          <w:spacing w:val="-4"/>
        </w:rPr>
        <w:t xml:space="preserve"> </w:t>
      </w:r>
      <w:r w:rsidRPr="007B0CD0">
        <w:t>I</w:t>
      </w:r>
      <w:r w:rsidRPr="007B0CD0">
        <w:rPr>
          <w:spacing w:val="-4"/>
        </w:rPr>
        <w:t xml:space="preserve"> </w:t>
      </w:r>
      <w:r w:rsidRPr="007B0CD0">
        <w:t>am</w:t>
      </w:r>
      <w:r w:rsidRPr="007B0CD0">
        <w:rPr>
          <w:spacing w:val="-5"/>
        </w:rPr>
        <w:t xml:space="preserve"> </w:t>
      </w:r>
      <w:r w:rsidRPr="007B0CD0">
        <w:t>preparing</w:t>
      </w:r>
      <w:r w:rsidRPr="007B0CD0">
        <w:rPr>
          <w:spacing w:val="-4"/>
        </w:rPr>
        <w:t xml:space="preserve"> </w:t>
      </w:r>
      <w:r w:rsidRPr="007B0CD0">
        <w:t>for</w:t>
      </w:r>
      <w:r w:rsidRPr="007B0CD0">
        <w:rPr>
          <w:spacing w:val="-5"/>
        </w:rPr>
        <w:t xml:space="preserve"> </w:t>
      </w:r>
      <w:r w:rsidRPr="007B0CD0">
        <w:t>a</w:t>
      </w:r>
      <w:r w:rsidRPr="007B0CD0">
        <w:rPr>
          <w:spacing w:val="-4"/>
        </w:rPr>
        <w:t xml:space="preserve"> </w:t>
      </w:r>
      <w:r w:rsidRPr="007B0CD0">
        <w:t>well-child</w:t>
      </w:r>
      <w:r w:rsidRPr="007B0CD0">
        <w:rPr>
          <w:spacing w:val="-4"/>
        </w:rPr>
        <w:t xml:space="preserve"> </w:t>
      </w:r>
      <w:r w:rsidRPr="007B0CD0">
        <w:t>visit</w:t>
      </w:r>
      <w:r w:rsidRPr="007B0CD0" w:rsidR="00120E4F">
        <w:t xml:space="preserve"> with my child’s doctor </w:t>
      </w:r>
    </w:p>
    <w:p w:rsidR="00E80987" w:rsidRPr="007B0CD0" w:rsidP="0092182B" w14:paraId="15090065" w14:textId="77777777">
      <w:pPr>
        <w:pStyle w:val="BodyText"/>
        <w:numPr>
          <w:ilvl w:val="0"/>
          <w:numId w:val="2"/>
        </w:numPr>
        <w:spacing w:line="235" w:lineRule="auto"/>
        <w:ind w:right="9"/>
      </w:pPr>
      <w:r w:rsidRPr="007B0CD0">
        <w:t>When I am preparing for a parent-teacher conference</w:t>
      </w:r>
      <w:r w:rsidRPr="007B0CD0">
        <w:rPr>
          <w:spacing w:val="-58"/>
        </w:rPr>
        <w:t xml:space="preserve"> </w:t>
      </w:r>
      <w:r w:rsidRPr="007B0CD0">
        <w:t>When</w:t>
      </w:r>
      <w:r w:rsidRPr="007B0CD0">
        <w:rPr>
          <w:spacing w:val="6"/>
        </w:rPr>
        <w:t xml:space="preserve"> </w:t>
      </w:r>
      <w:r w:rsidRPr="007B0CD0">
        <w:t>I</w:t>
      </w:r>
      <w:r w:rsidRPr="007B0CD0">
        <w:rPr>
          <w:spacing w:val="5"/>
        </w:rPr>
        <w:t xml:space="preserve"> </w:t>
      </w:r>
      <w:r w:rsidRPr="007B0CD0">
        <w:t>am</w:t>
      </w:r>
      <w:r w:rsidRPr="007B0CD0">
        <w:rPr>
          <w:spacing w:val="5"/>
        </w:rPr>
        <w:t xml:space="preserve"> </w:t>
      </w:r>
      <w:r w:rsidRPr="007B0CD0">
        <w:t>discussing</w:t>
      </w:r>
      <w:r w:rsidRPr="007B0CD0">
        <w:rPr>
          <w:spacing w:val="4"/>
        </w:rPr>
        <w:t xml:space="preserve"> </w:t>
      </w:r>
      <w:r w:rsidRPr="007B0CD0">
        <w:t>my</w:t>
      </w:r>
      <w:r w:rsidRPr="007B0CD0">
        <w:rPr>
          <w:spacing w:val="5"/>
        </w:rPr>
        <w:t xml:space="preserve"> </w:t>
      </w:r>
      <w:r w:rsidRPr="007B0CD0">
        <w:t>child's</w:t>
      </w:r>
      <w:r w:rsidRPr="007B0CD0">
        <w:rPr>
          <w:spacing w:val="7"/>
        </w:rPr>
        <w:t xml:space="preserve"> </w:t>
      </w:r>
      <w:r w:rsidRPr="007B0CD0">
        <w:t>development</w:t>
      </w:r>
      <w:r w:rsidRPr="007B0CD0">
        <w:rPr>
          <w:spacing w:val="5"/>
        </w:rPr>
        <w:t xml:space="preserve"> </w:t>
      </w:r>
      <w:r w:rsidRPr="007B0CD0">
        <w:t>with</w:t>
      </w:r>
      <w:r w:rsidRPr="007B0CD0">
        <w:rPr>
          <w:spacing w:val="1"/>
        </w:rPr>
        <w:t xml:space="preserve"> </w:t>
      </w:r>
      <w:r w:rsidRPr="007B0CD0">
        <w:t>their</w:t>
      </w:r>
      <w:r w:rsidRPr="007B0CD0">
        <w:rPr>
          <w:spacing w:val="-7"/>
        </w:rPr>
        <w:t xml:space="preserve"> </w:t>
      </w:r>
      <w:r w:rsidRPr="007B0CD0">
        <w:t>therapist</w:t>
      </w:r>
      <w:r w:rsidRPr="007B0CD0">
        <w:rPr>
          <w:spacing w:val="-6"/>
        </w:rPr>
        <w:t xml:space="preserve"> </w:t>
      </w:r>
      <w:r w:rsidRPr="007B0CD0">
        <w:t>(e.g.,</w:t>
      </w:r>
      <w:r w:rsidRPr="007B0CD0">
        <w:rPr>
          <w:spacing w:val="-8"/>
        </w:rPr>
        <w:t xml:space="preserve"> </w:t>
      </w:r>
      <w:r w:rsidRPr="007B0CD0">
        <w:t>speech,</w:t>
      </w:r>
      <w:r w:rsidRPr="007B0CD0">
        <w:rPr>
          <w:spacing w:val="-6"/>
        </w:rPr>
        <w:t xml:space="preserve"> </w:t>
      </w:r>
      <w:r w:rsidRPr="007B0CD0">
        <w:t>occupational,</w:t>
      </w:r>
    </w:p>
    <w:p w:rsidR="00E80987" w:rsidRPr="007B0CD0" w:rsidP="0092182B" w14:paraId="15090066" w14:textId="1F75C30D">
      <w:pPr>
        <w:pStyle w:val="BodyText"/>
        <w:numPr>
          <w:ilvl w:val="0"/>
          <w:numId w:val="2"/>
        </w:numPr>
        <w:spacing w:line="235" w:lineRule="auto"/>
        <w:ind w:right="3284"/>
      </w:pPr>
      <w:r w:rsidRPr="007B0CD0">
        <w:t>physical therapist)</w:t>
      </w:r>
      <w:r w:rsidRPr="007B0CD0">
        <w:rPr>
          <w:spacing w:val="-57"/>
        </w:rPr>
        <w:t xml:space="preserve"> </w:t>
      </w:r>
      <w:r w:rsidRPr="007B0CD0">
        <w:t>Other</w:t>
      </w:r>
    </w:p>
    <w:p w:rsidR="00E80987" w:rsidRPr="007B0CD0" w14:paraId="15090067" w14:textId="77777777">
      <w:pPr>
        <w:spacing w:line="235" w:lineRule="auto"/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64" w:space="1215"/>
            <w:col w:w="5131"/>
          </w:cols>
        </w:sectPr>
      </w:pPr>
    </w:p>
    <w:p w:rsidR="00E80987" w:rsidRPr="007B0CD0" w14:paraId="15090068" w14:textId="77777777">
      <w:pPr>
        <w:pStyle w:val="BodyText"/>
        <w:spacing w:before="5"/>
        <w:ind w:left="0"/>
        <w:rPr>
          <w:sz w:val="19"/>
        </w:rPr>
      </w:pPr>
    </w:p>
    <w:p w:rsidR="00607CF1" w:rsidRPr="007B0CD0" w:rsidP="00607CF1" w14:paraId="7CBB782B" w14:textId="37EB201B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48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9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6" o:spid="_x0000_i1049" style="width:538.6pt;height:0.6pt;mso-position-horizontal-relative:char;mso-position-vertical-relative:line" coordsize="10772,12">
                <v:line id="Line 37" o:spid="_x0000_s105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:rsidRPr="007B0CD0" w14:paraId="1509006B" w14:textId="370A47B3">
      <w:pPr>
        <w:pStyle w:val="BodyText"/>
        <w:spacing w:before="3"/>
        <w:ind w:left="0"/>
        <w:rPr>
          <w:sz w:val="15"/>
        </w:rPr>
      </w:pPr>
      <w:r w:rsidRPr="007B0CD0">
        <w:t xml:space="preserve">Please describe other times you typically use the </w:t>
      </w:r>
      <w:r w:rsidRPr="007B0CD0">
        <w:rPr>
          <w:i/>
          <w:iCs/>
        </w:rPr>
        <w:t>Milestone Tracker</w:t>
      </w:r>
      <w:r w:rsidRPr="007B0CD0">
        <w:t xml:space="preserve"> app.</w:t>
      </w:r>
      <w:r w:rsidR="009A11BC">
        <w:rPr>
          <w:noProof/>
        </w:rPr>
        <mc:AlternateContent>
          <mc:Choice Requires="wps">
            <w:drawing>
              <wp:anchor distT="0" distB="0" distL="0" distR="0" simplePos="0" relativeHeight="251683840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47" name="Freeform 3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5" o:spid="_x0000_s1051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1616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</w:p>
    <w:p w:rsidR="00E80987" w:rsidRPr="007B0CD0" w14:paraId="455BB36F" w14:textId="77777777">
      <w:pPr>
        <w:rPr>
          <w:sz w:val="15"/>
        </w:rPr>
      </w:pPr>
    </w:p>
    <w:p w:rsidR="00607CF1" w:rsidRPr="007B0CD0" w14:paraId="1509006C" w14:textId="12BBB000">
      <w:pPr>
        <w:rPr>
          <w:sz w:val="15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E80987" w:rsidRPr="007B0CD0" w14:paraId="1509006D" w14:textId="77777777">
      <w:pPr>
        <w:pStyle w:val="BodyText"/>
        <w:spacing w:before="8"/>
        <w:ind w:left="0"/>
        <w:rPr>
          <w:sz w:val="28"/>
        </w:rPr>
      </w:pPr>
    </w:p>
    <w:p w:rsidR="00E80987" w14:paraId="1509006E" w14:textId="73EF2FA5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652145"/>
                <wp:effectExtent l="13335" t="5080" r="13970" b="0"/>
                <wp:docPr id="42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652145"/>
                          <a:chOff x="0" y="0"/>
                          <a:chExt cx="10772" cy="1027"/>
                        </a:xfrm>
                      </wpg:grpSpPr>
                      <wps:wsp xmlns:wps="http://schemas.microsoft.com/office/word/2010/wordprocessingShape">
                        <wps:cNvPr id="43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4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45" name="Freeform 32"/>
                        <wps:cNvSpPr/>
                        <wps:spPr bwMode="auto">
                          <a:xfrm>
                            <a:off x="0" y="345"/>
                            <a:ext cx="10772" cy="681"/>
                          </a:xfrm>
                          <a:custGeom>
                            <a:avLst/>
                            <a:gdLst>
                              <a:gd name="T0" fmla="*/ 10772 w 10772"/>
                              <a:gd name="T1" fmla="+- 0 346 346"/>
                              <a:gd name="T2" fmla="*/ 346 h 681"/>
                              <a:gd name="T3" fmla="*/ 0 w 10772"/>
                              <a:gd name="T4" fmla="+- 0 346 346"/>
                              <a:gd name="T5" fmla="*/ 346 h 681"/>
                              <a:gd name="T6" fmla="*/ 0 w 10772"/>
                              <a:gd name="T7" fmla="+- 0 686 346"/>
                              <a:gd name="T8" fmla="*/ 686 h 681"/>
                              <a:gd name="T9" fmla="*/ 0 w 10772"/>
                              <a:gd name="T10" fmla="+- 0 1026 346"/>
                              <a:gd name="T11" fmla="*/ 1026 h 681"/>
                              <a:gd name="T12" fmla="*/ 10772 w 10772"/>
                              <a:gd name="T13" fmla="+- 0 1026 346"/>
                              <a:gd name="T14" fmla="*/ 1026 h 681"/>
                              <a:gd name="T15" fmla="*/ 10772 w 10772"/>
                              <a:gd name="T16" fmla="+- 0 686 346"/>
                              <a:gd name="T17" fmla="*/ 686 h 681"/>
                              <a:gd name="T18" fmla="*/ 10772 w 10772"/>
                              <a:gd name="T19" fmla="+- 0 346 346"/>
                              <a:gd name="T20" fmla="*/ 346 h 68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</a:cxnLst>
                            <a:rect l="0" t="0" r="r" b="b"/>
                            <a:pathLst>
                              <a:path fill="norm" h="681" w="10772" stroke="1">
                                <a:moveTo>
                                  <a:pt x="10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0"/>
                                </a:lnTo>
                                <a:lnTo>
                                  <a:pt x="0" y="680"/>
                                </a:lnTo>
                                <a:lnTo>
                                  <a:pt x="10772" y="680"/>
                                </a:lnTo>
                                <a:lnTo>
                                  <a:pt x="10772" y="340"/>
                                </a:lnTo>
                                <a:lnTo>
                                  <a:pt x="10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6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772" cy="1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80987" w14:textId="77777777">
                              <w:pPr>
                                <w:spacing w:before="18" w:line="319" w:lineRule="auto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w w:val="110"/>
                                </w:rPr>
                                <w:t>The next questions help us understand who is using the app. Your responses will help us</w:t>
                              </w:r>
                              <w:r>
                                <w:rPr>
                                  <w:b/>
                                  <w:spacing w:val="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improv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app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better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serve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needs.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If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you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prefer,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you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skip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these</w:t>
                              </w:r>
                              <w:r>
                                <w:rPr>
                                  <w:b/>
                                  <w:spacing w:val="-11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questions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-1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go</w:t>
                              </w:r>
                              <w:r>
                                <w:rPr>
                                  <w:b/>
                                  <w:spacing w:val="-70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right</w:t>
                              </w:r>
                              <w:r>
                                <w:rPr>
                                  <w:b/>
                                  <w:spacing w:val="-5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-5"/>
                                  <w:w w:val="11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0"/>
                                </w:rPr>
                                <w:t>“Submit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0" o:spid="_x0000_i1052" style="width:538.6pt;height:51.35pt;mso-position-horizontal-relative:char;mso-position-vertical-relative:line" coordsize="10772,1027">
                <v:rect id="Rectangle 34" o:spid="_x0000_s1053" style="width:10772;height:341;mso-wrap-style:square;position:absolute;top:5;visibility:visible;v-text-anchor:top" fillcolor="#e0e0e0" stroked="f"/>
                <v:line id="Line 33" o:spid="_x0000_s1054" style="mso-wrap-style:square;position:absolute;visibility:visible" from="0,6" to="10772,6" o:connectortype="straight" strokeweight="0.57pt"/>
                <v:shape id="Freeform 32" o:spid="_x0000_s1055" style="width:10772;height:681;mso-wrap-style:square;position:absolute;top:345;visibility:visible;v-text-anchor:top" coordsize="10772,681" path="m10772,l,,,340,,680l10772,680l10772,340l10772,xe" fillcolor="#e0e0e0" stroked="f">
                  <v:path arrowok="t" o:connecttype="custom" o:connectlocs="10772,346;0,346;0,686;0,1026;10772,1026;10772,686;10772,346" o:connectangles="0,0,0,0,0,0,0"/>
                </v:shape>
                <v:shape id="Text Box 31" o:spid="_x0000_s1056" type="#_x0000_t202" style="width:10772;height:1015;mso-wrap-style:square;position:absolute;top:11;visibility:visible;v-text-anchor:top" filled="f" stroked="f">
                  <v:textbox inset="0,0,0,0">
                    <w:txbxContent>
                      <w:p w:rsidR="00E80987" w14:paraId="1509011F" w14:textId="77777777">
                        <w:pPr>
                          <w:spacing w:before="18" w:line="319" w:lineRule="auto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  <w:w w:val="110"/>
                          </w:rPr>
                          <w:t>The next questions help us understand who is using the app. Your responses will help us</w:t>
                        </w:r>
                        <w:r>
                          <w:rPr>
                            <w:b/>
                            <w:spacing w:val="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improv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the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app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to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better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serve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your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needs.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If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you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prefer,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you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can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skip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these</w:t>
                        </w:r>
                        <w:r>
                          <w:rPr>
                            <w:b/>
                            <w:spacing w:val="-11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questions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and</w:t>
                        </w:r>
                        <w:r>
                          <w:rPr>
                            <w:b/>
                            <w:spacing w:val="-1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go</w:t>
                        </w:r>
                        <w:r>
                          <w:rPr>
                            <w:b/>
                            <w:spacing w:val="-70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right</w:t>
                        </w:r>
                        <w:r>
                          <w:rPr>
                            <w:b/>
                            <w:spacing w:val="-5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to</w:t>
                        </w:r>
                        <w:r>
                          <w:rPr>
                            <w:b/>
                            <w:spacing w:val="-5"/>
                            <w:w w:val="110"/>
                          </w:rPr>
                          <w:t xml:space="preserve"> </w:t>
                        </w:r>
                        <w:r>
                          <w:rPr>
                            <w:b/>
                            <w:w w:val="110"/>
                          </w:rPr>
                          <w:t>“Submit”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E80987" w14:paraId="1509006F" w14:textId="77777777">
      <w:p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E80987" w14:paraId="15090070" w14:textId="77777777">
      <w:pPr>
        <w:pStyle w:val="BodyText"/>
        <w:spacing w:before="8"/>
        <w:ind w:left="0"/>
        <w:rPr>
          <w:sz w:val="28"/>
        </w:rPr>
      </w:pPr>
    </w:p>
    <w:p w:rsidR="00E80987" w14:paraId="15090071" w14:textId="581AF51A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5715" r="13970" b="5715"/>
                <wp:docPr id="40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1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8" o:spid="_x0000_i1057" style="width:538.6pt;height:0.6pt;mso-position-horizontal-relative:char;mso-position-vertical-relative:line" coordsize="10772,12">
                <v:line id="Line 29" o:spid="_x0000_s105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14:paraId="15090072" w14:textId="77777777">
      <w:pPr>
        <w:pStyle w:val="BodyText"/>
        <w:tabs>
          <w:tab w:val="left" w:pos="6343"/>
        </w:tabs>
        <w:spacing w:before="88" w:line="235" w:lineRule="auto"/>
        <w:ind w:left="6343" w:right="3451" w:hanging="6180"/>
      </w:pPr>
      <w:r>
        <w:rPr>
          <w:noProof/>
        </w:rPr>
        <w:drawing>
          <wp:anchor distT="0" distB="0" distL="0" distR="0" simplePos="0" relativeHeight="251668480" behindDoc="1" locked="0" layoutInCell="1" allowOverlap="1">
            <wp:simplePos x="0" y="0"/>
            <wp:positionH relativeFrom="page">
              <wp:posOffset>4150804</wp:posOffset>
            </wp:positionH>
            <wp:positionV relativeFrom="paragraph">
              <wp:posOffset>73493</wp:posOffset>
            </wp:positionV>
            <wp:extent cx="122428" cy="8042402"/>
            <wp:effectExtent l="0" t="0" r="0" b="0"/>
            <wp:wrapNone/>
            <wp:docPr id="7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19.png"/>
                    <pic:cNvPicPr/>
                  </pic:nvPicPr>
                  <pic:blipFill>
                    <a:blip xmlns:r="http://schemas.openxmlformats.org/officeDocument/2006/relationships"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428" cy="8042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hat</w:t>
      </w:r>
      <w:r>
        <w:rPr>
          <w:spacing w:val="-8"/>
        </w:rPr>
        <w:t xml:space="preserve"> </w:t>
      </w:r>
      <w:r>
        <w:t>State/Territory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located</w:t>
      </w:r>
      <w:r>
        <w:rPr>
          <w:spacing w:val="-9"/>
        </w:rPr>
        <w:t xml:space="preserve"> </w:t>
      </w:r>
      <w:r>
        <w:t>in?</w:t>
      </w:r>
      <w:r>
        <w:tab/>
        <w:t>Alabama (AL)</w:t>
      </w:r>
      <w:r>
        <w:rPr>
          <w:spacing w:val="1"/>
        </w:rPr>
        <w:t xml:space="preserve"> </w:t>
      </w:r>
      <w:r>
        <w:t>Alaska (AK)</w:t>
      </w:r>
      <w:r>
        <w:rPr>
          <w:spacing w:val="1"/>
        </w:rPr>
        <w:t xml:space="preserve"> </w:t>
      </w:r>
      <w:r>
        <w:t>Arizona (AZ)</w:t>
      </w:r>
      <w:r>
        <w:rPr>
          <w:spacing w:val="1"/>
        </w:rPr>
        <w:t xml:space="preserve"> </w:t>
      </w:r>
      <w:r>
        <w:t>Arkansas</w:t>
      </w:r>
      <w:r>
        <w:rPr>
          <w:spacing w:val="3"/>
        </w:rPr>
        <w:t xml:space="preserve"> </w:t>
      </w:r>
      <w:r>
        <w:t>(AR)</w:t>
      </w:r>
      <w:r>
        <w:rPr>
          <w:spacing w:val="1"/>
        </w:rPr>
        <w:t xml:space="preserve"> </w:t>
      </w:r>
      <w:r>
        <w:t>California (CA)</w:t>
      </w:r>
      <w:r>
        <w:rPr>
          <w:spacing w:val="1"/>
        </w:rPr>
        <w:t xml:space="preserve"> </w:t>
      </w:r>
      <w:r>
        <w:t>Colorado (CO)</w:t>
      </w:r>
      <w:r>
        <w:rPr>
          <w:spacing w:val="1"/>
        </w:rPr>
        <w:t xml:space="preserve"> </w:t>
      </w:r>
      <w:r>
        <w:rPr>
          <w:spacing w:val="-1"/>
        </w:rPr>
        <w:t xml:space="preserve">Connecticut </w:t>
      </w:r>
      <w:r>
        <w:t>(CT)</w:t>
      </w:r>
      <w:r>
        <w:rPr>
          <w:spacing w:val="-58"/>
        </w:rPr>
        <w:t xml:space="preserve"> </w:t>
      </w:r>
      <w:r>
        <w:t>Delaware</w:t>
      </w:r>
      <w:r>
        <w:rPr>
          <w:spacing w:val="2"/>
        </w:rPr>
        <w:t xml:space="preserve"> </w:t>
      </w:r>
      <w:r>
        <w:t>(DE)</w:t>
      </w:r>
    </w:p>
    <w:p w:rsidR="00E80987" w14:paraId="15090073" w14:textId="77777777">
      <w:pPr>
        <w:pStyle w:val="BodyText"/>
        <w:spacing w:line="235" w:lineRule="auto"/>
        <w:ind w:left="6343" w:right="2708"/>
      </w:pPr>
      <w:r>
        <w:t>District of Columbia (DC)</w:t>
      </w:r>
      <w:r>
        <w:rPr>
          <w:spacing w:val="-58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t>(FL)</w:t>
      </w:r>
    </w:p>
    <w:p w:rsidR="00E80987" w14:paraId="15090074" w14:textId="77777777">
      <w:pPr>
        <w:pStyle w:val="BodyText"/>
        <w:spacing w:line="235" w:lineRule="auto"/>
        <w:ind w:left="6343" w:right="3592"/>
      </w:pPr>
      <w:r>
        <w:t>Georgia (GA)</w:t>
      </w:r>
      <w:r>
        <w:rPr>
          <w:spacing w:val="1"/>
        </w:rPr>
        <w:t xml:space="preserve"> </w:t>
      </w:r>
      <w:r>
        <w:t>Hawaii (HI)</w:t>
      </w:r>
      <w:r>
        <w:rPr>
          <w:spacing w:val="1"/>
        </w:rPr>
        <w:t xml:space="preserve"> </w:t>
      </w:r>
      <w:r>
        <w:t>Idaho (ID)</w:t>
      </w:r>
      <w:r>
        <w:rPr>
          <w:spacing w:val="1"/>
        </w:rPr>
        <w:t xml:space="preserve"> </w:t>
      </w:r>
      <w:r>
        <w:t>Illinois (IL)</w:t>
      </w:r>
      <w:r>
        <w:rPr>
          <w:spacing w:val="1"/>
        </w:rPr>
        <w:t xml:space="preserve"> </w:t>
      </w:r>
      <w:r>
        <w:t>Indiana (IN)</w:t>
      </w:r>
      <w:r>
        <w:rPr>
          <w:spacing w:val="1"/>
        </w:rPr>
        <w:t xml:space="preserve"> </w:t>
      </w:r>
      <w:r>
        <w:t>Iowa (IA)</w:t>
      </w:r>
      <w:r>
        <w:rPr>
          <w:spacing w:val="1"/>
        </w:rPr>
        <w:t xml:space="preserve"> </w:t>
      </w:r>
      <w:r>
        <w:t>Kansas</w:t>
      </w:r>
      <w:r>
        <w:rPr>
          <w:spacing w:val="6"/>
        </w:rPr>
        <w:t xml:space="preserve"> </w:t>
      </w:r>
      <w:r>
        <w:t>(KS)</w:t>
      </w:r>
      <w:r>
        <w:rPr>
          <w:spacing w:val="1"/>
        </w:rPr>
        <w:t xml:space="preserve"> </w:t>
      </w:r>
      <w:r>
        <w:t>Kentucky (KY)</w:t>
      </w:r>
      <w:r>
        <w:rPr>
          <w:spacing w:val="1"/>
        </w:rPr>
        <w:t xml:space="preserve"> </w:t>
      </w:r>
      <w:r>
        <w:t>Louisiana</w:t>
      </w:r>
      <w:r>
        <w:rPr>
          <w:spacing w:val="2"/>
        </w:rPr>
        <w:t xml:space="preserve"> </w:t>
      </w:r>
      <w:r>
        <w:t>(LA)</w:t>
      </w:r>
      <w:r>
        <w:rPr>
          <w:spacing w:val="1"/>
        </w:rPr>
        <w:t xml:space="preserve"> </w:t>
      </w:r>
      <w:r>
        <w:t>Maine (ME)</w:t>
      </w:r>
      <w:r>
        <w:rPr>
          <w:spacing w:val="1"/>
        </w:rPr>
        <w:t xml:space="preserve"> </w:t>
      </w:r>
      <w:r>
        <w:t>Maryland</w:t>
      </w:r>
      <w:r>
        <w:rPr>
          <w:spacing w:val="24"/>
        </w:rPr>
        <w:t xml:space="preserve"> </w:t>
      </w:r>
      <w:r>
        <w:t>(MD)</w:t>
      </w:r>
    </w:p>
    <w:p w:rsidR="00E80987" w14:paraId="15090075" w14:textId="77777777">
      <w:pPr>
        <w:pStyle w:val="BodyText"/>
        <w:spacing w:line="235" w:lineRule="auto"/>
        <w:ind w:left="6343" w:right="3146"/>
      </w:pPr>
      <w:r>
        <w:rPr>
          <w:spacing w:val="-1"/>
          <w:w w:val="105"/>
        </w:rPr>
        <w:t xml:space="preserve">Massachusetts </w:t>
      </w:r>
      <w:r>
        <w:rPr>
          <w:w w:val="105"/>
        </w:rPr>
        <w:t>(MA)</w:t>
      </w:r>
      <w:r>
        <w:rPr>
          <w:spacing w:val="-61"/>
          <w:w w:val="105"/>
        </w:rPr>
        <w:t xml:space="preserve"> </w:t>
      </w:r>
      <w:r>
        <w:rPr>
          <w:w w:val="105"/>
        </w:rPr>
        <w:t>Michigan (MI)</w:t>
      </w:r>
      <w:r>
        <w:rPr>
          <w:spacing w:val="1"/>
          <w:w w:val="105"/>
        </w:rPr>
        <w:t xml:space="preserve"> </w:t>
      </w:r>
      <w:r>
        <w:rPr>
          <w:w w:val="105"/>
        </w:rPr>
        <w:t>Minnesota (MN)</w:t>
      </w:r>
      <w:r>
        <w:rPr>
          <w:spacing w:val="1"/>
          <w:w w:val="105"/>
        </w:rPr>
        <w:t xml:space="preserve"> </w:t>
      </w:r>
      <w:r>
        <w:rPr>
          <w:w w:val="105"/>
        </w:rPr>
        <w:t>Mississippi (MS)</w:t>
      </w:r>
      <w:r>
        <w:rPr>
          <w:spacing w:val="1"/>
          <w:w w:val="105"/>
        </w:rPr>
        <w:t xml:space="preserve"> </w:t>
      </w:r>
      <w:r>
        <w:rPr>
          <w:w w:val="105"/>
        </w:rPr>
        <w:t>Missouri (MO)</w:t>
      </w:r>
      <w:r>
        <w:rPr>
          <w:spacing w:val="1"/>
          <w:w w:val="105"/>
        </w:rPr>
        <w:t xml:space="preserve"> </w:t>
      </w:r>
      <w:r>
        <w:rPr>
          <w:w w:val="105"/>
        </w:rPr>
        <w:t>Montana (MT)</w:t>
      </w:r>
      <w:r>
        <w:rPr>
          <w:spacing w:val="1"/>
          <w:w w:val="105"/>
        </w:rPr>
        <w:t xml:space="preserve"> </w:t>
      </w:r>
      <w:r>
        <w:rPr>
          <w:w w:val="105"/>
        </w:rPr>
        <w:t>Nebraska (NE)</w:t>
      </w:r>
      <w:r>
        <w:rPr>
          <w:spacing w:val="1"/>
          <w:w w:val="105"/>
        </w:rPr>
        <w:t xml:space="preserve"> </w:t>
      </w:r>
      <w:r>
        <w:rPr>
          <w:w w:val="105"/>
        </w:rPr>
        <w:t>Nevada</w:t>
      </w:r>
      <w:r>
        <w:rPr>
          <w:spacing w:val="-8"/>
          <w:w w:val="105"/>
        </w:rPr>
        <w:t xml:space="preserve"> </w:t>
      </w:r>
      <w:r>
        <w:rPr>
          <w:w w:val="105"/>
        </w:rPr>
        <w:t>(NV)</w:t>
      </w:r>
    </w:p>
    <w:p w:rsidR="00E80987" w14:paraId="15090076" w14:textId="77777777">
      <w:pPr>
        <w:pStyle w:val="BodyText"/>
        <w:spacing w:line="235" w:lineRule="auto"/>
        <w:ind w:left="6343" w:right="2727"/>
      </w:pPr>
      <w:r>
        <w:t>New</w:t>
      </w:r>
      <w:r>
        <w:rPr>
          <w:spacing w:val="7"/>
        </w:rPr>
        <w:t xml:space="preserve"> </w:t>
      </w:r>
      <w:r>
        <w:t>Hampshire</w:t>
      </w:r>
      <w:r>
        <w:rPr>
          <w:spacing w:val="8"/>
        </w:rPr>
        <w:t xml:space="preserve"> </w:t>
      </w:r>
      <w:r>
        <w:t>(NH)</w:t>
      </w:r>
      <w:r>
        <w:rPr>
          <w:spacing w:val="-58"/>
        </w:rPr>
        <w:t xml:space="preserve"> </w:t>
      </w:r>
      <w:r>
        <w:t>New</w:t>
      </w:r>
      <w:r>
        <w:rPr>
          <w:spacing w:val="-9"/>
        </w:rPr>
        <w:t xml:space="preserve"> </w:t>
      </w:r>
      <w:r>
        <w:t>Jersey</w:t>
      </w:r>
      <w:r>
        <w:rPr>
          <w:spacing w:val="-10"/>
        </w:rPr>
        <w:t xml:space="preserve"> </w:t>
      </w:r>
      <w:r>
        <w:t>(NJ)</w:t>
      </w:r>
    </w:p>
    <w:p w:rsidR="00E80987" w14:paraId="15090077" w14:textId="77777777">
      <w:pPr>
        <w:pStyle w:val="BodyText"/>
        <w:spacing w:line="235" w:lineRule="auto"/>
        <w:ind w:left="6343" w:right="3190"/>
      </w:pPr>
      <w:r>
        <w:rPr>
          <w:w w:val="105"/>
        </w:rPr>
        <w:t>New Mexico (NM)</w:t>
      </w:r>
      <w:r>
        <w:rPr>
          <w:spacing w:val="1"/>
          <w:w w:val="105"/>
        </w:rPr>
        <w:t xml:space="preserve"> </w:t>
      </w:r>
      <w:r>
        <w:rPr>
          <w:w w:val="105"/>
        </w:rPr>
        <w:t>New York (NY)</w:t>
      </w:r>
      <w:r>
        <w:rPr>
          <w:spacing w:val="1"/>
          <w:w w:val="105"/>
        </w:rPr>
        <w:t xml:space="preserve"> </w:t>
      </w:r>
      <w:r>
        <w:t>North Carolina (NC)</w:t>
      </w:r>
      <w:r>
        <w:rPr>
          <w:spacing w:val="-58"/>
        </w:rPr>
        <w:t xml:space="preserve"> </w:t>
      </w:r>
      <w:r>
        <w:rPr>
          <w:spacing w:val="-1"/>
          <w:w w:val="105"/>
        </w:rPr>
        <w:t xml:space="preserve">North Dakota </w:t>
      </w:r>
      <w:r>
        <w:rPr>
          <w:w w:val="105"/>
        </w:rPr>
        <w:t>(ND)</w:t>
      </w:r>
      <w:r>
        <w:rPr>
          <w:spacing w:val="-61"/>
          <w:w w:val="105"/>
        </w:rPr>
        <w:t xml:space="preserve"> </w:t>
      </w:r>
      <w:r>
        <w:rPr>
          <w:w w:val="105"/>
        </w:rPr>
        <w:t>Ohio (OH)</w:t>
      </w:r>
      <w:r>
        <w:rPr>
          <w:spacing w:val="1"/>
          <w:w w:val="105"/>
        </w:rPr>
        <w:t xml:space="preserve"> </w:t>
      </w:r>
      <w:r>
        <w:rPr>
          <w:w w:val="105"/>
        </w:rPr>
        <w:t>Oklahoma (OK)</w:t>
      </w:r>
      <w:r>
        <w:rPr>
          <w:spacing w:val="1"/>
          <w:w w:val="105"/>
        </w:rPr>
        <w:t xml:space="preserve"> </w:t>
      </w:r>
      <w:r>
        <w:rPr>
          <w:w w:val="105"/>
        </w:rPr>
        <w:t>Oregon (OR)</w:t>
      </w:r>
      <w:r>
        <w:rPr>
          <w:spacing w:val="1"/>
          <w:w w:val="105"/>
        </w:rPr>
        <w:t xml:space="preserve"> </w:t>
      </w:r>
      <w:r>
        <w:t>Pennsylvania (PA)</w:t>
      </w:r>
      <w:r>
        <w:rPr>
          <w:spacing w:val="1"/>
        </w:rPr>
        <w:t xml:space="preserve"> </w:t>
      </w:r>
      <w:r>
        <w:rPr>
          <w:w w:val="105"/>
        </w:rPr>
        <w:t>Rhode Island (RI)</w:t>
      </w:r>
      <w:r>
        <w:rPr>
          <w:spacing w:val="1"/>
          <w:w w:val="105"/>
        </w:rPr>
        <w:t xml:space="preserve"> </w:t>
      </w:r>
      <w:r>
        <w:t>South</w:t>
      </w:r>
      <w:r>
        <w:rPr>
          <w:spacing w:val="7"/>
        </w:rPr>
        <w:t xml:space="preserve"> </w:t>
      </w:r>
      <w:r>
        <w:t>Carolina</w:t>
      </w:r>
      <w:r>
        <w:rPr>
          <w:spacing w:val="8"/>
        </w:rPr>
        <w:t xml:space="preserve"> </w:t>
      </w:r>
      <w:r>
        <w:t>(SC)</w:t>
      </w:r>
      <w:r>
        <w:rPr>
          <w:spacing w:val="-57"/>
        </w:rPr>
        <w:t xml:space="preserve"> </w:t>
      </w:r>
      <w:r>
        <w:rPr>
          <w:w w:val="105"/>
        </w:rPr>
        <w:t>South Dakota (SD)</w:t>
      </w:r>
      <w:r>
        <w:rPr>
          <w:spacing w:val="1"/>
          <w:w w:val="105"/>
        </w:rPr>
        <w:t xml:space="preserve"> </w:t>
      </w:r>
      <w:r>
        <w:rPr>
          <w:w w:val="105"/>
        </w:rPr>
        <w:t>Tennessee (TN)</w:t>
      </w:r>
      <w:r>
        <w:rPr>
          <w:spacing w:val="1"/>
          <w:w w:val="105"/>
        </w:rPr>
        <w:t xml:space="preserve"> </w:t>
      </w:r>
      <w:r>
        <w:rPr>
          <w:w w:val="105"/>
        </w:rPr>
        <w:t>Texas</w:t>
      </w:r>
      <w:r>
        <w:rPr>
          <w:spacing w:val="-10"/>
          <w:w w:val="105"/>
        </w:rPr>
        <w:t xml:space="preserve"> </w:t>
      </w:r>
      <w:r>
        <w:rPr>
          <w:w w:val="105"/>
        </w:rPr>
        <w:t>(TX)</w:t>
      </w:r>
    </w:p>
    <w:p w:rsidR="00E80987" w14:paraId="15090078" w14:textId="77777777">
      <w:pPr>
        <w:pStyle w:val="BodyText"/>
        <w:spacing w:line="235" w:lineRule="auto"/>
        <w:ind w:left="6343" w:right="3266"/>
      </w:pPr>
      <w:r>
        <w:t>Utah</w:t>
      </w:r>
      <w:r>
        <w:rPr>
          <w:spacing w:val="60"/>
        </w:rPr>
        <w:t xml:space="preserve"> </w:t>
      </w:r>
      <w:r>
        <w:t>(UT)</w:t>
      </w:r>
      <w:r>
        <w:rPr>
          <w:spacing w:val="1"/>
        </w:rPr>
        <w:t xml:space="preserve"> </w:t>
      </w:r>
      <w:r>
        <w:t>Vermont (VT)</w:t>
      </w:r>
      <w:r>
        <w:rPr>
          <w:spacing w:val="1"/>
        </w:rPr>
        <w:t xml:space="preserve"> </w:t>
      </w:r>
      <w:r>
        <w:t>Virginia (VA)</w:t>
      </w:r>
      <w:r>
        <w:rPr>
          <w:spacing w:val="1"/>
        </w:rPr>
        <w:t xml:space="preserve"> </w:t>
      </w:r>
      <w:r>
        <w:t>Washington</w:t>
      </w:r>
      <w:r>
        <w:rPr>
          <w:spacing w:val="9"/>
        </w:rPr>
        <w:t xml:space="preserve"> </w:t>
      </w:r>
      <w:r>
        <w:t>(WA)</w:t>
      </w:r>
      <w:r>
        <w:rPr>
          <w:spacing w:val="1"/>
        </w:rPr>
        <w:t xml:space="preserve"> </w:t>
      </w:r>
      <w:r>
        <w:t>West</w:t>
      </w:r>
      <w:r>
        <w:rPr>
          <w:spacing w:val="2"/>
        </w:rPr>
        <w:t xml:space="preserve"> </w:t>
      </w:r>
      <w:r>
        <w:t>Virginia</w:t>
      </w:r>
      <w:r>
        <w:rPr>
          <w:spacing w:val="2"/>
        </w:rPr>
        <w:t xml:space="preserve"> </w:t>
      </w:r>
      <w:r>
        <w:t>(WV)</w:t>
      </w:r>
      <w:r>
        <w:rPr>
          <w:spacing w:val="-57"/>
        </w:rPr>
        <w:t xml:space="preserve"> </w:t>
      </w:r>
      <w:r>
        <w:t>Wisconsin (WI)</w:t>
      </w:r>
      <w:r>
        <w:rPr>
          <w:spacing w:val="1"/>
        </w:rPr>
        <w:t xml:space="preserve"> </w:t>
      </w:r>
      <w:r>
        <w:t>Wyoming</w:t>
      </w:r>
      <w:r>
        <w:rPr>
          <w:spacing w:val="1"/>
        </w:rPr>
        <w:t xml:space="preserve"> </w:t>
      </w:r>
      <w:r>
        <w:t>(WY)</w:t>
      </w:r>
    </w:p>
    <w:p w:rsidR="00E80987" w14:paraId="15090079" w14:textId="77777777">
      <w:pPr>
        <w:pStyle w:val="BodyText"/>
        <w:spacing w:line="235" w:lineRule="auto"/>
        <w:ind w:left="6343" w:right="2708"/>
      </w:pPr>
      <w:r>
        <w:rPr>
          <w:spacing w:val="-1"/>
          <w:w w:val="105"/>
        </w:rPr>
        <w:t>America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Samoa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(AS)</w:t>
      </w:r>
      <w:r>
        <w:rPr>
          <w:spacing w:val="-60"/>
          <w:w w:val="105"/>
        </w:rPr>
        <w:t xml:space="preserve"> </w:t>
      </w:r>
      <w:r>
        <w:rPr>
          <w:w w:val="105"/>
        </w:rPr>
        <w:t>Guam</w:t>
      </w:r>
      <w:r>
        <w:rPr>
          <w:spacing w:val="-9"/>
          <w:w w:val="105"/>
        </w:rPr>
        <w:t xml:space="preserve"> </w:t>
      </w:r>
      <w:r>
        <w:rPr>
          <w:w w:val="105"/>
        </w:rPr>
        <w:t>(GU)</w:t>
      </w:r>
    </w:p>
    <w:p w:rsidR="00E80987" w14:paraId="1509007A" w14:textId="77777777">
      <w:pPr>
        <w:pStyle w:val="BodyText"/>
        <w:spacing w:line="235" w:lineRule="auto"/>
        <w:ind w:left="6343" w:right="2075"/>
      </w:pPr>
      <w:r>
        <w:t>Northern</w:t>
      </w:r>
      <w:r>
        <w:rPr>
          <w:spacing w:val="9"/>
        </w:rPr>
        <w:t xml:space="preserve"> </w:t>
      </w:r>
      <w:r>
        <w:t>Mariana</w:t>
      </w:r>
      <w:r>
        <w:rPr>
          <w:spacing w:val="8"/>
        </w:rPr>
        <w:t xml:space="preserve"> </w:t>
      </w:r>
      <w:r>
        <w:t>Islands</w:t>
      </w:r>
      <w:r>
        <w:rPr>
          <w:spacing w:val="8"/>
        </w:rPr>
        <w:t xml:space="preserve"> </w:t>
      </w:r>
      <w:r>
        <w:t>(MP)</w:t>
      </w:r>
      <w:r>
        <w:rPr>
          <w:spacing w:val="-57"/>
        </w:rPr>
        <w:t xml:space="preserve"> </w:t>
      </w:r>
      <w:r>
        <w:t>Puerto</w:t>
      </w:r>
      <w:r>
        <w:rPr>
          <w:spacing w:val="-5"/>
        </w:rPr>
        <w:t xml:space="preserve"> </w:t>
      </w:r>
      <w:r>
        <w:t>Rico</w:t>
      </w:r>
      <w:r>
        <w:rPr>
          <w:spacing w:val="-4"/>
        </w:rPr>
        <w:t xml:space="preserve"> </w:t>
      </w:r>
      <w:r>
        <w:t>(PR)</w:t>
      </w:r>
    </w:p>
    <w:p w:rsidR="00E80987" w14:paraId="1509007B" w14:textId="77777777">
      <w:pPr>
        <w:pStyle w:val="BodyText"/>
        <w:spacing w:line="227" w:lineRule="exact"/>
        <w:ind w:left="6343"/>
      </w:pPr>
      <w:r>
        <w:t>Virgin Islands</w:t>
      </w:r>
      <w:r>
        <w:rPr>
          <w:spacing w:val="1"/>
        </w:rPr>
        <w:t xml:space="preserve"> </w:t>
      </w:r>
      <w:r>
        <w:t>(VI)</w:t>
      </w:r>
    </w:p>
    <w:p w:rsidR="00E80987" w14:paraId="1509007C" w14:textId="77777777">
      <w:pPr>
        <w:spacing w:line="227" w:lineRule="exact"/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E80987" w14:paraId="1509007D" w14:textId="77777777">
      <w:pPr>
        <w:pStyle w:val="BodyText"/>
        <w:spacing w:before="8"/>
        <w:ind w:left="0"/>
        <w:rPr>
          <w:sz w:val="28"/>
        </w:rPr>
      </w:pPr>
    </w:p>
    <w:p w:rsidR="00E80987" w14:paraId="1509007E" w14:textId="1A0B7051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5715" r="13970" b="5715"/>
                <wp:docPr id="38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9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i1059" style="width:538.6pt;height:0.6pt;mso-position-horizontal-relative:char;mso-position-vertical-relative:line" coordsize="10772,12">
                <v:line id="Line 27" o:spid="_x0000_s106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14:paraId="1509007F" w14:textId="77777777">
      <w:pPr>
        <w:spacing w:line="20" w:lineRule="exact"/>
        <w:rPr>
          <w:sz w:val="2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0F0C19" w14:paraId="5532D210" w14:textId="77777777">
      <w:pPr>
        <w:pStyle w:val="BodyText"/>
        <w:spacing w:before="85"/>
      </w:pPr>
    </w:p>
    <w:p w:rsidR="00E80987" w14:paraId="15090080" w14:textId="77777777">
      <w:pPr>
        <w:pStyle w:val="BodyText"/>
        <w:spacing w:before="85"/>
      </w:pPr>
      <w:r>
        <w:t>What</w:t>
      </w:r>
      <w:r>
        <w:rPr>
          <w:spacing w:val="-5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child/children?</w:t>
      </w:r>
      <w:r>
        <w:rPr>
          <w:spacing w:val="-4"/>
        </w:rPr>
        <w:t xml:space="preserve"> </w:t>
      </w:r>
      <w:r w:rsidRPr="000F0C19">
        <w:rPr>
          <w:i/>
        </w:rPr>
        <w:t>Select</w:t>
      </w:r>
      <w:r w:rsidRPr="000F0C19">
        <w:rPr>
          <w:i/>
          <w:spacing w:val="-6"/>
        </w:rPr>
        <w:t xml:space="preserve"> </w:t>
      </w:r>
      <w:r w:rsidRPr="000F0C19">
        <w:rPr>
          <w:i/>
        </w:rPr>
        <w:t>all</w:t>
      </w:r>
      <w:r w:rsidRPr="000F0C19">
        <w:rPr>
          <w:i/>
          <w:spacing w:val="-5"/>
        </w:rPr>
        <w:t xml:space="preserve"> </w:t>
      </w:r>
      <w:r w:rsidRPr="000F0C19">
        <w:rPr>
          <w:i/>
        </w:rPr>
        <w:t>that</w:t>
      </w:r>
      <w:r w:rsidRPr="000F0C19">
        <w:rPr>
          <w:i/>
          <w:spacing w:val="-5"/>
        </w:rPr>
        <w:t xml:space="preserve"> </w:t>
      </w:r>
      <w:r w:rsidRPr="000F0C19">
        <w:rPr>
          <w:i/>
        </w:rPr>
        <w:t>apply</w:t>
      </w:r>
    </w:p>
    <w:p w:rsidR="000F0C19" w14:paraId="4B5F38D0" w14:textId="77777777">
      <w:pPr>
        <w:pStyle w:val="BodyText"/>
        <w:spacing w:before="85" w:line="230" w:lineRule="exact"/>
      </w:pPr>
      <w:r>
        <w:br w:type="column"/>
      </w:r>
    </w:p>
    <w:p w:rsidR="00E80987" w14:paraId="15090081" w14:textId="19B18C47">
      <w:pPr>
        <w:pStyle w:val="BodyText"/>
        <w:spacing w:before="85" w:line="230" w:lineRule="exact"/>
      </w:pPr>
      <w:r>
        <w:t>0-6</w:t>
      </w:r>
      <w:r>
        <w:rPr>
          <w:spacing w:val="24"/>
        </w:rPr>
        <w:t xml:space="preserve"> </w:t>
      </w:r>
      <w:r>
        <w:t>months</w:t>
      </w:r>
    </w:p>
    <w:p w:rsidR="00E80987" w14:paraId="15090082" w14:textId="54551C3D">
      <w:pPr>
        <w:pStyle w:val="BodyText"/>
        <w:spacing w:line="227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118745</wp:posOffset>
                </wp:positionV>
                <wp:extent cx="107950" cy="972185"/>
                <wp:effectExtent l="0" t="0" r="0" b="0"/>
                <wp:wrapNone/>
                <wp:docPr id="37" name="AutoShape 2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972185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187 -187"/>
                            <a:gd name="T3" fmla="*/ -187 h 1531"/>
                            <a:gd name="T4" fmla="+- 0 6718 6548"/>
                            <a:gd name="T5" fmla="*/ T4 w 170"/>
                            <a:gd name="T6" fmla="+- 0 -187 -187"/>
                            <a:gd name="T7" fmla="*/ -187 h 1531"/>
                            <a:gd name="T8" fmla="+- 0 6718 6548"/>
                            <a:gd name="T9" fmla="*/ T8 w 170"/>
                            <a:gd name="T10" fmla="+- 0 -17 -187"/>
                            <a:gd name="T11" fmla="*/ -17 h 1531"/>
                            <a:gd name="T12" fmla="+- 0 6548 6548"/>
                            <a:gd name="T13" fmla="*/ T12 w 170"/>
                            <a:gd name="T14" fmla="+- 0 -17 -187"/>
                            <a:gd name="T15" fmla="*/ -17 h 1531"/>
                            <a:gd name="T16" fmla="+- 0 6548 6548"/>
                            <a:gd name="T17" fmla="*/ T16 w 170"/>
                            <a:gd name="T18" fmla="+- 0 -187 -187"/>
                            <a:gd name="T19" fmla="*/ -187 h 1531"/>
                            <a:gd name="T20" fmla="+- 0 6548 6548"/>
                            <a:gd name="T21" fmla="*/ T20 w 170"/>
                            <a:gd name="T22" fmla="+- 0 40 -187"/>
                            <a:gd name="T23" fmla="*/ 40 h 1531"/>
                            <a:gd name="T24" fmla="+- 0 6718 6548"/>
                            <a:gd name="T25" fmla="*/ T24 w 170"/>
                            <a:gd name="T26" fmla="+- 0 40 -187"/>
                            <a:gd name="T27" fmla="*/ 40 h 1531"/>
                            <a:gd name="T28" fmla="+- 0 6718 6548"/>
                            <a:gd name="T29" fmla="*/ T28 w 170"/>
                            <a:gd name="T30" fmla="+- 0 210 -187"/>
                            <a:gd name="T31" fmla="*/ 210 h 1531"/>
                            <a:gd name="T32" fmla="+- 0 6548 6548"/>
                            <a:gd name="T33" fmla="*/ T32 w 170"/>
                            <a:gd name="T34" fmla="+- 0 210 -187"/>
                            <a:gd name="T35" fmla="*/ 210 h 1531"/>
                            <a:gd name="T36" fmla="+- 0 6548 6548"/>
                            <a:gd name="T37" fmla="*/ T36 w 170"/>
                            <a:gd name="T38" fmla="+- 0 40 -187"/>
                            <a:gd name="T39" fmla="*/ 40 h 1531"/>
                            <a:gd name="T40" fmla="+- 0 6548 6548"/>
                            <a:gd name="T41" fmla="*/ T40 w 170"/>
                            <a:gd name="T42" fmla="+- 0 267 -187"/>
                            <a:gd name="T43" fmla="*/ 267 h 1531"/>
                            <a:gd name="T44" fmla="+- 0 6718 6548"/>
                            <a:gd name="T45" fmla="*/ T44 w 170"/>
                            <a:gd name="T46" fmla="+- 0 267 -187"/>
                            <a:gd name="T47" fmla="*/ 267 h 1531"/>
                            <a:gd name="T48" fmla="+- 0 6718 6548"/>
                            <a:gd name="T49" fmla="*/ T48 w 170"/>
                            <a:gd name="T50" fmla="+- 0 437 -187"/>
                            <a:gd name="T51" fmla="*/ 437 h 1531"/>
                            <a:gd name="T52" fmla="+- 0 6548 6548"/>
                            <a:gd name="T53" fmla="*/ T52 w 170"/>
                            <a:gd name="T54" fmla="+- 0 437 -187"/>
                            <a:gd name="T55" fmla="*/ 437 h 1531"/>
                            <a:gd name="T56" fmla="+- 0 6548 6548"/>
                            <a:gd name="T57" fmla="*/ T56 w 170"/>
                            <a:gd name="T58" fmla="+- 0 267 -187"/>
                            <a:gd name="T59" fmla="*/ 267 h 1531"/>
                            <a:gd name="T60" fmla="+- 0 6548 6548"/>
                            <a:gd name="T61" fmla="*/ T60 w 170"/>
                            <a:gd name="T62" fmla="+- 0 494 -187"/>
                            <a:gd name="T63" fmla="*/ 494 h 1531"/>
                            <a:gd name="T64" fmla="+- 0 6718 6548"/>
                            <a:gd name="T65" fmla="*/ T64 w 170"/>
                            <a:gd name="T66" fmla="+- 0 494 -187"/>
                            <a:gd name="T67" fmla="*/ 494 h 1531"/>
                            <a:gd name="T68" fmla="+- 0 6718 6548"/>
                            <a:gd name="T69" fmla="*/ T68 w 170"/>
                            <a:gd name="T70" fmla="+- 0 664 -187"/>
                            <a:gd name="T71" fmla="*/ 664 h 1531"/>
                            <a:gd name="T72" fmla="+- 0 6548 6548"/>
                            <a:gd name="T73" fmla="*/ T72 w 170"/>
                            <a:gd name="T74" fmla="+- 0 664 -187"/>
                            <a:gd name="T75" fmla="*/ 664 h 1531"/>
                            <a:gd name="T76" fmla="+- 0 6548 6548"/>
                            <a:gd name="T77" fmla="*/ T76 w 170"/>
                            <a:gd name="T78" fmla="+- 0 494 -187"/>
                            <a:gd name="T79" fmla="*/ 494 h 1531"/>
                            <a:gd name="T80" fmla="+- 0 6548 6548"/>
                            <a:gd name="T81" fmla="*/ T80 w 170"/>
                            <a:gd name="T82" fmla="+- 0 720 -187"/>
                            <a:gd name="T83" fmla="*/ 720 h 1531"/>
                            <a:gd name="T84" fmla="+- 0 6718 6548"/>
                            <a:gd name="T85" fmla="*/ T84 w 170"/>
                            <a:gd name="T86" fmla="+- 0 720 -187"/>
                            <a:gd name="T87" fmla="*/ 720 h 1531"/>
                            <a:gd name="T88" fmla="+- 0 6718 6548"/>
                            <a:gd name="T89" fmla="*/ T88 w 170"/>
                            <a:gd name="T90" fmla="+- 0 890 -187"/>
                            <a:gd name="T91" fmla="*/ 890 h 1531"/>
                            <a:gd name="T92" fmla="+- 0 6548 6548"/>
                            <a:gd name="T93" fmla="*/ T92 w 170"/>
                            <a:gd name="T94" fmla="+- 0 890 -187"/>
                            <a:gd name="T95" fmla="*/ 890 h 1531"/>
                            <a:gd name="T96" fmla="+- 0 6548 6548"/>
                            <a:gd name="T97" fmla="*/ T96 w 170"/>
                            <a:gd name="T98" fmla="+- 0 720 -187"/>
                            <a:gd name="T99" fmla="*/ 720 h 1531"/>
                            <a:gd name="T100" fmla="+- 0 6548 6548"/>
                            <a:gd name="T101" fmla="*/ T100 w 170"/>
                            <a:gd name="T102" fmla="+- 0 947 -187"/>
                            <a:gd name="T103" fmla="*/ 947 h 1531"/>
                            <a:gd name="T104" fmla="+- 0 6718 6548"/>
                            <a:gd name="T105" fmla="*/ T104 w 170"/>
                            <a:gd name="T106" fmla="+- 0 947 -187"/>
                            <a:gd name="T107" fmla="*/ 947 h 1531"/>
                            <a:gd name="T108" fmla="+- 0 6718 6548"/>
                            <a:gd name="T109" fmla="*/ T108 w 170"/>
                            <a:gd name="T110" fmla="+- 0 1117 -187"/>
                            <a:gd name="T111" fmla="*/ 1117 h 1531"/>
                            <a:gd name="T112" fmla="+- 0 6548 6548"/>
                            <a:gd name="T113" fmla="*/ T112 w 170"/>
                            <a:gd name="T114" fmla="+- 0 1117 -187"/>
                            <a:gd name="T115" fmla="*/ 1117 h 1531"/>
                            <a:gd name="T116" fmla="+- 0 6548 6548"/>
                            <a:gd name="T117" fmla="*/ T116 w 170"/>
                            <a:gd name="T118" fmla="+- 0 947 -187"/>
                            <a:gd name="T119" fmla="*/ 947 h 1531"/>
                            <a:gd name="T120" fmla="+- 0 6548 6548"/>
                            <a:gd name="T121" fmla="*/ T120 w 170"/>
                            <a:gd name="T122" fmla="+- 0 1174 -187"/>
                            <a:gd name="T123" fmla="*/ 1174 h 1531"/>
                            <a:gd name="T124" fmla="+- 0 6718 6548"/>
                            <a:gd name="T125" fmla="*/ T124 w 170"/>
                            <a:gd name="T126" fmla="+- 0 1174 -187"/>
                            <a:gd name="T127" fmla="*/ 1174 h 1531"/>
                            <a:gd name="T128" fmla="+- 0 6718 6548"/>
                            <a:gd name="T129" fmla="*/ T128 w 170"/>
                            <a:gd name="T130" fmla="+- 0 1344 -187"/>
                            <a:gd name="T131" fmla="*/ 1344 h 1531"/>
                            <a:gd name="T132" fmla="+- 0 6548 6548"/>
                            <a:gd name="T133" fmla="*/ T132 w 170"/>
                            <a:gd name="T134" fmla="+- 0 1344 -187"/>
                            <a:gd name="T135" fmla="*/ 1344 h 1531"/>
                            <a:gd name="T136" fmla="+- 0 6548 6548"/>
                            <a:gd name="T137" fmla="*/ T136 w 170"/>
                            <a:gd name="T138" fmla="+- 0 1174 -187"/>
                            <a:gd name="T139" fmla="*/ 1174 h 153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fill="norm" h="1531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4"/>
                              </a:moveTo>
                              <a:lnTo>
                                <a:pt x="170" y="454"/>
                              </a:lnTo>
                              <a:lnTo>
                                <a:pt x="170" y="624"/>
                              </a:lnTo>
                              <a:lnTo>
                                <a:pt x="0" y="624"/>
                              </a:lnTo>
                              <a:lnTo>
                                <a:pt x="0" y="454"/>
                              </a:lnTo>
                              <a:close/>
                              <a:moveTo>
                                <a:pt x="0" y="681"/>
                              </a:moveTo>
                              <a:lnTo>
                                <a:pt x="170" y="681"/>
                              </a:lnTo>
                              <a:lnTo>
                                <a:pt x="170" y="851"/>
                              </a:lnTo>
                              <a:lnTo>
                                <a:pt x="0" y="851"/>
                              </a:lnTo>
                              <a:lnTo>
                                <a:pt x="0" y="681"/>
                              </a:lnTo>
                              <a:close/>
                              <a:moveTo>
                                <a:pt x="0" y="907"/>
                              </a:moveTo>
                              <a:lnTo>
                                <a:pt x="170" y="907"/>
                              </a:lnTo>
                              <a:lnTo>
                                <a:pt x="170" y="1077"/>
                              </a:lnTo>
                              <a:lnTo>
                                <a:pt x="0" y="1077"/>
                              </a:lnTo>
                              <a:lnTo>
                                <a:pt x="0" y="907"/>
                              </a:lnTo>
                              <a:close/>
                              <a:moveTo>
                                <a:pt x="0" y="1134"/>
                              </a:moveTo>
                              <a:lnTo>
                                <a:pt x="170" y="1134"/>
                              </a:lnTo>
                              <a:lnTo>
                                <a:pt x="170" y="1304"/>
                              </a:lnTo>
                              <a:lnTo>
                                <a:pt x="0" y="1304"/>
                              </a:lnTo>
                              <a:lnTo>
                                <a:pt x="0" y="1134"/>
                              </a:lnTo>
                              <a:close/>
                              <a:moveTo>
                                <a:pt x="0" y="1361"/>
                              </a:moveTo>
                              <a:lnTo>
                                <a:pt x="170" y="1361"/>
                              </a:lnTo>
                              <a:lnTo>
                                <a:pt x="170" y="1531"/>
                              </a:lnTo>
                              <a:lnTo>
                                <a:pt x="0" y="1531"/>
                              </a:lnTo>
                              <a:lnTo>
                                <a:pt x="0" y="1361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5" o:spid="_x0000_s1061" style="width:8.5pt;height:76.55pt;margin-top:-9.3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63360" coordsize="170,1531" path="m,l170,l170,170l,170,,xm,227l170,227l170,397,,397,,227xm,454l170,454l170,624,,624,,454xm,681l170,681l170,851,,851,,681xm,907l170,907l170,1077,,1077,,907xm,1134l170,1134l170,1304,,1304,,1134xm,1361l170,1361l170,1531,,1531,,1361xe" filled="f" strokeweight="0.57pt">
                <v:path arrowok="t" o:connecttype="custom" o:connectlocs="0,-118745;107950,-118745;107950,-10795;0,-10795;0,-118745;0,25400;107950,25400;107950,133350;0,133350;0,25400;0,169545;107950,169545;107950,277495;0,277495;0,169545;0,313690;107950,313690;107950,421640;0,421640;0,313690;0,457200;107950,457200;107950,565150;0,565150;0,457200;0,601345;107950,601345;107950,709295;0,709295;0,601345;0,745490;107950,745490;107950,853440;0,853440;0,745490" o:connectangles="0,0,0,0,0,0,0,0,0,0,0,0,0,0,0,0,0,0,0,0,0,0,0,0,0,0,0,0,0,0,0,0,0,0,0"/>
              </v:shape>
            </w:pict>
          </mc:Fallback>
        </mc:AlternateContent>
      </w:r>
      <w:r w:rsidR="007B3E9B">
        <w:rPr>
          <w:w w:val="105"/>
        </w:rPr>
        <w:t>7-11</w:t>
      </w:r>
      <w:r w:rsidR="007B3E9B">
        <w:rPr>
          <w:spacing w:val="-14"/>
          <w:w w:val="105"/>
        </w:rPr>
        <w:t xml:space="preserve"> </w:t>
      </w:r>
      <w:r w:rsidR="007B3E9B">
        <w:rPr>
          <w:w w:val="105"/>
        </w:rPr>
        <w:t>months</w:t>
      </w:r>
    </w:p>
    <w:p w:rsidR="00E80987" w14:paraId="15090083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</w:rPr>
      </w:pPr>
      <w:r>
        <w:rPr>
          <w:w w:val="105"/>
          <w:sz w:val="20"/>
        </w:rPr>
        <w:t>year</w:t>
      </w:r>
    </w:p>
    <w:p w:rsidR="00E80987" w14:paraId="15090084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</w:rPr>
      </w:pPr>
      <w:r>
        <w:rPr>
          <w:w w:val="105"/>
          <w:sz w:val="20"/>
        </w:rPr>
        <w:t>years</w:t>
      </w:r>
    </w:p>
    <w:p w:rsidR="00E80987" w14:paraId="15090085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</w:rPr>
      </w:pPr>
      <w:r>
        <w:rPr>
          <w:w w:val="105"/>
          <w:sz w:val="20"/>
        </w:rPr>
        <w:t>years</w:t>
      </w:r>
    </w:p>
    <w:p w:rsidR="00E80987" w14:paraId="15090086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</w:rPr>
      </w:pPr>
      <w:r>
        <w:rPr>
          <w:w w:val="105"/>
          <w:sz w:val="20"/>
        </w:rPr>
        <w:t>years</w:t>
      </w:r>
    </w:p>
    <w:p w:rsidR="00E80987" w14:paraId="15090087" w14:textId="77777777">
      <w:pPr>
        <w:pStyle w:val="ListParagraph"/>
        <w:numPr>
          <w:ilvl w:val="0"/>
          <w:numId w:val="1"/>
        </w:numPr>
        <w:tabs>
          <w:tab w:val="left" w:pos="336"/>
        </w:tabs>
        <w:spacing w:line="229" w:lineRule="exact"/>
        <w:ind w:hanging="173"/>
        <w:rPr>
          <w:sz w:val="20"/>
        </w:rPr>
      </w:pPr>
      <w:r>
        <w:rPr>
          <w:w w:val="105"/>
          <w:sz w:val="20"/>
        </w:rPr>
        <w:t>years</w:t>
      </w:r>
    </w:p>
    <w:p w:rsidR="009A11BC" w14:paraId="15090088" w14:textId="5752241D">
      <w:pPr>
        <w:spacing w:line="229" w:lineRule="exact"/>
        <w:rPr>
          <w:sz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55" w:space="1224"/>
            <w:col w:w="5131"/>
          </w:cols>
        </w:sectPr>
      </w:pPr>
    </w:p>
    <w:p w:rsidR="009A11BC" w:rsidP="009A11BC" w14:paraId="0BF5E4E7" w14:textId="77777777">
      <w:pPr>
        <w:pStyle w:val="BodyText"/>
        <w:spacing w:before="8" w:after="1"/>
        <w:ind w:left="0"/>
        <w:rPr>
          <w:sz w:val="19"/>
        </w:rPr>
      </w:pPr>
    </w:p>
    <w:p w:rsidR="009A11BC" w:rsidP="009A11BC" w14:paraId="735B3979" w14:textId="2B5704FD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9525" t="9525" r="8255" b="1905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19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" o:spid="_x0000_i1062" style="width:538.6pt;height:0.6pt;mso-position-horizontal-relative:char;mso-position-vertical-relative:line" coordsize="10772,12">
                <v:line id="Line 69" o:spid="_x0000_s1063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9A11BC" w:rsidP="009A11BC" w14:paraId="0DB8C2B5" w14:textId="75A9F6F8">
      <w:pPr>
        <w:pStyle w:val="BodyText"/>
        <w:tabs>
          <w:tab w:val="left" w:pos="6343"/>
        </w:tabs>
        <w:spacing w:before="85" w:line="23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73660</wp:posOffset>
                </wp:positionV>
                <wp:extent cx="122555" cy="26670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266700"/>
                          <a:chOff x="6537" y="116"/>
                          <a:chExt cx="193" cy="420"/>
                        </a:xfrm>
                      </wpg:grpSpPr>
                      <pic:pic xmlns:pic="http://schemas.openxmlformats.org/drawingml/2006/picture">
                        <pic:nvPicPr>
                          <pic:cNvPr id="21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16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343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64" style="width:9.65pt;height:21pt;margin-top:5.8pt;margin-left:326.85pt;mso-position-horizontal-relative:page;position:absolute;z-index:-251625472" coordorigin="6537,116" coordsize="193,420">
                <v:shape id="Picture 71" o:spid="_x0000_s1065" type="#_x0000_t75" style="width:193;height:193;left:6536;mso-wrap-style:square;position:absolute;top:116;visibility:visible">
                  <v:imagedata r:id="rId15" o:title=""/>
                </v:shape>
                <v:shape id="Picture 72" o:spid="_x0000_s1066" type="#_x0000_t75" style="width:193;height:193;left:6536;mso-wrap-style:square;position:absolute;top:343;visibility:visible">
                  <v:imagedata r:id="rId19" o:title=""/>
                </v:shape>
              </v:group>
            </w:pict>
          </mc:Fallback>
        </mc:AlternateContent>
      </w:r>
      <w:r>
        <w:t>What</w:t>
      </w:r>
      <w:r>
        <w:rPr>
          <w:spacing w:val="-3"/>
        </w:rPr>
        <w:t xml:space="preserve"> </w:t>
      </w:r>
      <w:r>
        <w:t>ethnicity</w:t>
      </w:r>
      <w:r>
        <w:rPr>
          <w:spacing w:val="-2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identify</w:t>
      </w:r>
      <w:r>
        <w:rPr>
          <w:spacing w:val="-3"/>
        </w:rPr>
        <w:t xml:space="preserve"> </w:t>
      </w:r>
      <w:r>
        <w:t>with?</w:t>
      </w:r>
      <w:r>
        <w:tab/>
        <w:t>Hispanic/Latino</w:t>
      </w:r>
    </w:p>
    <w:p w:rsidR="009A11BC" w:rsidP="009A11BC" w14:paraId="04125507" w14:textId="77777777">
      <w:pPr>
        <w:pStyle w:val="BodyText"/>
        <w:spacing w:line="230" w:lineRule="exact"/>
        <w:ind w:left="6343"/>
      </w:pPr>
      <w:r>
        <w:rPr>
          <w:w w:val="95"/>
        </w:rPr>
        <w:t>Not</w:t>
      </w:r>
      <w:r>
        <w:rPr>
          <w:spacing w:val="25"/>
          <w:w w:val="95"/>
        </w:rPr>
        <w:t xml:space="preserve"> </w:t>
      </w:r>
      <w:r>
        <w:rPr>
          <w:w w:val="95"/>
        </w:rPr>
        <w:t>Hispanic/Latino</w:t>
      </w:r>
    </w:p>
    <w:p w:rsidR="00E80987" w14:paraId="15090089" w14:textId="77777777">
      <w:pPr>
        <w:pStyle w:val="BodyText"/>
        <w:spacing w:before="9"/>
        <w:ind w:left="0"/>
        <w:rPr>
          <w:sz w:val="19"/>
        </w:rPr>
      </w:pPr>
    </w:p>
    <w:p w:rsidR="00E80987" w14:paraId="1509008A" w14:textId="2D496F46">
      <w:pPr>
        <w:pStyle w:val="BodyText"/>
        <w:spacing w:line="20" w:lineRule="exact"/>
        <w:ind w:left="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13335" t="1270" r="13970" b="10160"/>
                <wp:docPr id="3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6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3" o:spid="_x0000_i1067" style="width:538.6pt;height:0.6pt;mso-position-horizontal-relative:char;mso-position-vertical-relative:line" coordsize="10772,12">
                <v:line id="Line 24" o:spid="_x0000_s106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E80987" w14:paraId="1509008B" w14:textId="77777777">
      <w:pPr>
        <w:spacing w:line="20" w:lineRule="exact"/>
        <w:rPr>
          <w:sz w:val="2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E80987" w14:paraId="1509008C" w14:textId="77777777">
      <w:pPr>
        <w:pStyle w:val="BodyText"/>
        <w:spacing w:before="85"/>
      </w:pPr>
      <w:r>
        <w:t>What</w:t>
      </w:r>
      <w:r>
        <w:rPr>
          <w:spacing w:val="-5"/>
        </w:rPr>
        <w:t xml:space="preserve"> </w:t>
      </w:r>
      <w:r>
        <w:t>race</w:t>
      </w:r>
      <w:r>
        <w:rPr>
          <w:spacing w:val="-4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with?</w:t>
      </w:r>
      <w:r>
        <w:rPr>
          <w:spacing w:val="-5"/>
        </w:rPr>
        <w:t xml:space="preserve"> </w:t>
      </w:r>
      <w:r w:rsidRPr="000F0C19">
        <w:rPr>
          <w:i/>
        </w:rPr>
        <w:t>Select</w:t>
      </w:r>
      <w:r w:rsidRPr="000F0C19">
        <w:rPr>
          <w:i/>
          <w:spacing w:val="-5"/>
        </w:rPr>
        <w:t xml:space="preserve"> </w:t>
      </w:r>
      <w:r w:rsidRPr="000F0C19">
        <w:rPr>
          <w:i/>
        </w:rPr>
        <w:t>all</w:t>
      </w:r>
      <w:r w:rsidRPr="000F0C19">
        <w:rPr>
          <w:i/>
          <w:spacing w:val="-6"/>
        </w:rPr>
        <w:t xml:space="preserve"> </w:t>
      </w:r>
      <w:r w:rsidRPr="000F0C19">
        <w:rPr>
          <w:i/>
        </w:rPr>
        <w:t>that</w:t>
      </w:r>
      <w:r w:rsidRPr="000F0C19">
        <w:rPr>
          <w:i/>
          <w:spacing w:val="-4"/>
        </w:rPr>
        <w:t xml:space="preserve"> </w:t>
      </w:r>
      <w:r w:rsidRPr="000F0C19">
        <w:rPr>
          <w:i/>
        </w:rPr>
        <w:t>apply.</w:t>
      </w:r>
    </w:p>
    <w:p w:rsidR="00E80987" w14:paraId="1509008D" w14:textId="77777777">
      <w:pPr>
        <w:pStyle w:val="BodyText"/>
        <w:spacing w:before="88" w:line="235" w:lineRule="auto"/>
        <w:ind w:right="1543"/>
      </w:pPr>
      <w:r>
        <w:br w:type="column"/>
      </w:r>
      <w:r>
        <w:t>American</w:t>
      </w:r>
      <w:r>
        <w:rPr>
          <w:spacing w:val="3"/>
        </w:rPr>
        <w:t xml:space="preserve"> </w:t>
      </w:r>
      <w:r>
        <w:t>Indian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Alaska</w:t>
      </w:r>
      <w:r>
        <w:rPr>
          <w:spacing w:val="3"/>
        </w:rPr>
        <w:t xml:space="preserve"> </w:t>
      </w:r>
      <w:r>
        <w:t>Native</w:t>
      </w:r>
      <w:r>
        <w:rPr>
          <w:spacing w:val="-57"/>
        </w:rPr>
        <w:t xml:space="preserve"> </w:t>
      </w:r>
      <w:r>
        <w:t>Asian</w:t>
      </w:r>
    </w:p>
    <w:p w:rsidR="00E80987" w14:paraId="1509008E" w14:textId="6F4E4263">
      <w:pPr>
        <w:pStyle w:val="BodyText"/>
        <w:spacing w:line="224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264160</wp:posOffset>
                </wp:positionV>
                <wp:extent cx="107950" cy="683895"/>
                <wp:effectExtent l="0" t="0" r="0" b="0"/>
                <wp:wrapNone/>
                <wp:docPr id="34" name="AutoShape 2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683895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416 -416"/>
                            <a:gd name="T3" fmla="*/ -416 h 1077"/>
                            <a:gd name="T4" fmla="+- 0 6718 6548"/>
                            <a:gd name="T5" fmla="*/ T4 w 170"/>
                            <a:gd name="T6" fmla="+- 0 -416 -416"/>
                            <a:gd name="T7" fmla="*/ -416 h 1077"/>
                            <a:gd name="T8" fmla="+- 0 6718 6548"/>
                            <a:gd name="T9" fmla="*/ T8 w 170"/>
                            <a:gd name="T10" fmla="+- 0 -246 -416"/>
                            <a:gd name="T11" fmla="*/ -246 h 1077"/>
                            <a:gd name="T12" fmla="+- 0 6548 6548"/>
                            <a:gd name="T13" fmla="*/ T12 w 170"/>
                            <a:gd name="T14" fmla="+- 0 -246 -416"/>
                            <a:gd name="T15" fmla="*/ -246 h 1077"/>
                            <a:gd name="T16" fmla="+- 0 6548 6548"/>
                            <a:gd name="T17" fmla="*/ T16 w 170"/>
                            <a:gd name="T18" fmla="+- 0 -416 -416"/>
                            <a:gd name="T19" fmla="*/ -416 h 1077"/>
                            <a:gd name="T20" fmla="+- 0 6548 6548"/>
                            <a:gd name="T21" fmla="*/ T20 w 170"/>
                            <a:gd name="T22" fmla="+- 0 -189 -416"/>
                            <a:gd name="T23" fmla="*/ -189 h 1077"/>
                            <a:gd name="T24" fmla="+- 0 6718 6548"/>
                            <a:gd name="T25" fmla="*/ T24 w 170"/>
                            <a:gd name="T26" fmla="+- 0 -189 -416"/>
                            <a:gd name="T27" fmla="*/ -189 h 1077"/>
                            <a:gd name="T28" fmla="+- 0 6718 6548"/>
                            <a:gd name="T29" fmla="*/ T28 w 170"/>
                            <a:gd name="T30" fmla="+- 0 -19 -416"/>
                            <a:gd name="T31" fmla="*/ -19 h 1077"/>
                            <a:gd name="T32" fmla="+- 0 6548 6548"/>
                            <a:gd name="T33" fmla="*/ T32 w 170"/>
                            <a:gd name="T34" fmla="+- 0 -19 -416"/>
                            <a:gd name="T35" fmla="*/ -19 h 1077"/>
                            <a:gd name="T36" fmla="+- 0 6548 6548"/>
                            <a:gd name="T37" fmla="*/ T36 w 170"/>
                            <a:gd name="T38" fmla="+- 0 -189 -416"/>
                            <a:gd name="T39" fmla="*/ -189 h 1077"/>
                            <a:gd name="T40" fmla="+- 0 6548 6548"/>
                            <a:gd name="T41" fmla="*/ T40 w 170"/>
                            <a:gd name="T42" fmla="+- 0 37 -416"/>
                            <a:gd name="T43" fmla="*/ 37 h 1077"/>
                            <a:gd name="T44" fmla="+- 0 6718 6548"/>
                            <a:gd name="T45" fmla="*/ T44 w 170"/>
                            <a:gd name="T46" fmla="+- 0 37 -416"/>
                            <a:gd name="T47" fmla="*/ 37 h 1077"/>
                            <a:gd name="T48" fmla="+- 0 6718 6548"/>
                            <a:gd name="T49" fmla="*/ T48 w 170"/>
                            <a:gd name="T50" fmla="+- 0 207 -416"/>
                            <a:gd name="T51" fmla="*/ 207 h 1077"/>
                            <a:gd name="T52" fmla="+- 0 6548 6548"/>
                            <a:gd name="T53" fmla="*/ T52 w 170"/>
                            <a:gd name="T54" fmla="+- 0 207 -416"/>
                            <a:gd name="T55" fmla="*/ 207 h 1077"/>
                            <a:gd name="T56" fmla="+- 0 6548 6548"/>
                            <a:gd name="T57" fmla="*/ T56 w 170"/>
                            <a:gd name="T58" fmla="+- 0 37 -416"/>
                            <a:gd name="T59" fmla="*/ 37 h 1077"/>
                            <a:gd name="T60" fmla="+- 0 6548 6548"/>
                            <a:gd name="T61" fmla="*/ T60 w 170"/>
                            <a:gd name="T62" fmla="+- 0 264 -416"/>
                            <a:gd name="T63" fmla="*/ 264 h 1077"/>
                            <a:gd name="T64" fmla="+- 0 6718 6548"/>
                            <a:gd name="T65" fmla="*/ T64 w 170"/>
                            <a:gd name="T66" fmla="+- 0 264 -416"/>
                            <a:gd name="T67" fmla="*/ 264 h 1077"/>
                            <a:gd name="T68" fmla="+- 0 6718 6548"/>
                            <a:gd name="T69" fmla="*/ T68 w 170"/>
                            <a:gd name="T70" fmla="+- 0 434 -416"/>
                            <a:gd name="T71" fmla="*/ 434 h 1077"/>
                            <a:gd name="T72" fmla="+- 0 6548 6548"/>
                            <a:gd name="T73" fmla="*/ T72 w 170"/>
                            <a:gd name="T74" fmla="+- 0 434 -416"/>
                            <a:gd name="T75" fmla="*/ 434 h 1077"/>
                            <a:gd name="T76" fmla="+- 0 6548 6548"/>
                            <a:gd name="T77" fmla="*/ T76 w 170"/>
                            <a:gd name="T78" fmla="+- 0 264 -416"/>
                            <a:gd name="T79" fmla="*/ 264 h 1077"/>
                            <a:gd name="T80" fmla="+- 0 6548 6548"/>
                            <a:gd name="T81" fmla="*/ T80 w 170"/>
                            <a:gd name="T82" fmla="+- 0 491 -416"/>
                            <a:gd name="T83" fmla="*/ 491 h 1077"/>
                            <a:gd name="T84" fmla="+- 0 6718 6548"/>
                            <a:gd name="T85" fmla="*/ T84 w 170"/>
                            <a:gd name="T86" fmla="+- 0 491 -416"/>
                            <a:gd name="T87" fmla="*/ 491 h 1077"/>
                            <a:gd name="T88" fmla="+- 0 6718 6548"/>
                            <a:gd name="T89" fmla="*/ T88 w 170"/>
                            <a:gd name="T90" fmla="+- 0 661 -416"/>
                            <a:gd name="T91" fmla="*/ 661 h 1077"/>
                            <a:gd name="T92" fmla="+- 0 6548 6548"/>
                            <a:gd name="T93" fmla="*/ T92 w 170"/>
                            <a:gd name="T94" fmla="+- 0 661 -416"/>
                            <a:gd name="T95" fmla="*/ 661 h 1077"/>
                            <a:gd name="T96" fmla="+- 0 6548 6548"/>
                            <a:gd name="T97" fmla="*/ T96 w 170"/>
                            <a:gd name="T98" fmla="+- 0 491 -416"/>
                            <a:gd name="T99" fmla="*/ 491 h 1077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fill="norm" h="1077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3"/>
                              </a:moveTo>
                              <a:lnTo>
                                <a:pt x="170" y="453"/>
                              </a:lnTo>
                              <a:lnTo>
                                <a:pt x="170" y="623"/>
                              </a:lnTo>
                              <a:lnTo>
                                <a:pt x="0" y="623"/>
                              </a:lnTo>
                              <a:lnTo>
                                <a:pt x="0" y="453"/>
                              </a:lnTo>
                              <a:close/>
                              <a:moveTo>
                                <a:pt x="0" y="680"/>
                              </a:moveTo>
                              <a:lnTo>
                                <a:pt x="170" y="680"/>
                              </a:lnTo>
                              <a:lnTo>
                                <a:pt x="170" y="850"/>
                              </a:lnTo>
                              <a:lnTo>
                                <a:pt x="0" y="850"/>
                              </a:lnTo>
                              <a:lnTo>
                                <a:pt x="0" y="680"/>
                              </a:lnTo>
                              <a:close/>
                              <a:moveTo>
                                <a:pt x="0" y="907"/>
                              </a:moveTo>
                              <a:lnTo>
                                <a:pt x="170" y="907"/>
                              </a:lnTo>
                              <a:lnTo>
                                <a:pt x="170" y="1077"/>
                              </a:lnTo>
                              <a:lnTo>
                                <a:pt x="0" y="1077"/>
                              </a:lnTo>
                              <a:lnTo>
                                <a:pt x="0" y="907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2" o:spid="_x0000_s1069" style="width:8.5pt;height:53.85pt;margin-top:-20.8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65408" coordsize="170,1077" path="m,l170,l170,170l,170,,xm,227l170,227l170,397,,397,,227xm,453l170,453l170,623,,623,,453xm,680l170,680l170,850,,850,,680xm,907l170,907l170,1077,,1077,,907xe" filled="f" strokeweight="0.57pt">
                <v:path arrowok="t" o:connecttype="custom" o:connectlocs="0,-264160;107950,-264160;107950,-156210;0,-156210;0,-264160;0,-120015;107950,-120015;107950,-12065;0,-12065;0,-120015;0,23495;107950,23495;107950,131445;0,131445;0,23495;0,167640;107950,167640;107950,275590;0,275590;0,167640;0,311785;107950,311785;107950,419735;0,419735;0,311785" o:connectangles="0,0,0,0,0,0,0,0,0,0,0,0,0,0,0,0,0,0,0,0,0,0,0,0,0"/>
              </v:shape>
            </w:pict>
          </mc:Fallback>
        </mc:AlternateContent>
      </w:r>
      <w:r w:rsidR="007B3E9B">
        <w:t>Black</w:t>
      </w:r>
      <w:r w:rsidR="007B3E9B">
        <w:rPr>
          <w:spacing w:val="-5"/>
        </w:rPr>
        <w:t xml:space="preserve"> </w:t>
      </w:r>
      <w:r w:rsidR="007B3E9B">
        <w:t>or</w:t>
      </w:r>
      <w:r w:rsidR="007B3E9B">
        <w:rPr>
          <w:spacing w:val="-4"/>
        </w:rPr>
        <w:t xml:space="preserve"> </w:t>
      </w:r>
      <w:r w:rsidR="007B3E9B">
        <w:t>African</w:t>
      </w:r>
      <w:r w:rsidR="007B3E9B">
        <w:rPr>
          <w:spacing w:val="-5"/>
        </w:rPr>
        <w:t xml:space="preserve"> </w:t>
      </w:r>
      <w:r w:rsidR="007B3E9B">
        <w:t>American</w:t>
      </w:r>
    </w:p>
    <w:p w:rsidR="00E80987" w14:paraId="1509008F" w14:textId="77777777">
      <w:pPr>
        <w:pStyle w:val="BodyText"/>
        <w:spacing w:before="2" w:line="235" w:lineRule="auto"/>
        <w:ind w:right="788"/>
      </w:pPr>
      <w:r>
        <w:t>Native</w:t>
      </w:r>
      <w:r>
        <w:rPr>
          <w:spacing w:val="-6"/>
        </w:rPr>
        <w:t xml:space="preserve"> </w:t>
      </w:r>
      <w:r>
        <w:t>Hawaiian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Pacific</w:t>
      </w:r>
      <w:r>
        <w:rPr>
          <w:spacing w:val="-6"/>
        </w:rPr>
        <w:t xml:space="preserve"> </w:t>
      </w:r>
      <w:r>
        <w:t>Islander</w:t>
      </w:r>
      <w:r>
        <w:rPr>
          <w:spacing w:val="-58"/>
        </w:rPr>
        <w:t xml:space="preserve"> </w:t>
      </w:r>
      <w:r>
        <w:t>White</w:t>
      </w:r>
    </w:p>
    <w:p w:rsidR="00E80987" w14:paraId="15090090" w14:textId="77777777">
      <w:pPr>
        <w:spacing w:line="235" w:lineRule="auto"/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81" w:space="1199"/>
            <w:col w:w="5130"/>
          </w:cols>
        </w:sectPr>
      </w:pPr>
    </w:p>
    <w:p w:rsidR="00E80987" w14:paraId="15090091" w14:textId="77777777">
      <w:pPr>
        <w:pStyle w:val="BodyText"/>
        <w:spacing w:before="8" w:after="1"/>
        <w:ind w:left="0"/>
        <w:rPr>
          <w:sz w:val="19"/>
        </w:rPr>
      </w:pPr>
      <w:bookmarkStart w:id="0" w:name="_Hlk120259322"/>
    </w:p>
    <w:bookmarkEnd w:id="0"/>
    <w:p w:rsidR="00E80987" w:rsidRPr="009A11BC" w:rsidP="009A11BC" w14:paraId="15090095" w14:textId="04DAC2F6">
      <w:pPr>
        <w:pStyle w:val="BodyText"/>
        <w:spacing w:line="20" w:lineRule="exact"/>
        <w:ind w:left="101"/>
        <w:rPr>
          <w:sz w:val="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588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33" name="Freeform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6" o:spid="_x0000_s1070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956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E80987" w14:paraId="15090096" w14:textId="77777777">
      <w:pPr>
        <w:pStyle w:val="BodyText"/>
        <w:tabs>
          <w:tab w:val="left" w:pos="6179"/>
        </w:tabs>
        <w:spacing w:before="64" w:line="230" w:lineRule="exact"/>
        <w:ind w:left="0" w:right="2718"/>
        <w:jc w:val="right"/>
      </w:pPr>
      <w:r>
        <w:t>What</w:t>
      </w:r>
      <w:r>
        <w:rPr>
          <w:spacing w:val="8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your</w:t>
      </w:r>
      <w:r>
        <w:rPr>
          <w:spacing w:val="8"/>
        </w:rPr>
        <w:t xml:space="preserve"> </w:t>
      </w:r>
      <w:r>
        <w:t>approximate</w:t>
      </w:r>
      <w:r>
        <w:rPr>
          <w:spacing w:val="7"/>
        </w:rPr>
        <w:t xml:space="preserve"> </w:t>
      </w:r>
      <w:r>
        <w:t>household</w:t>
      </w:r>
      <w:r>
        <w:rPr>
          <w:spacing w:val="8"/>
        </w:rPr>
        <w:t xml:space="preserve"> </w:t>
      </w:r>
      <w:r>
        <w:t>income?</w:t>
      </w:r>
      <w:r>
        <w:tab/>
        <w:t>Less</w:t>
      </w:r>
      <w:r>
        <w:rPr>
          <w:spacing w:val="5"/>
        </w:rPr>
        <w:t xml:space="preserve"> </w:t>
      </w:r>
      <w:r>
        <w:t>than</w:t>
      </w:r>
      <w:r>
        <w:rPr>
          <w:spacing w:val="6"/>
        </w:rPr>
        <w:t xml:space="preserve"> </w:t>
      </w:r>
      <w:r>
        <w:t>$20,000</w:t>
      </w:r>
      <w:r>
        <w:rPr>
          <w:spacing w:val="5"/>
        </w:rPr>
        <w:t xml:space="preserve"> </w:t>
      </w:r>
      <w:r>
        <w:rPr>
          <w:w w:val="95"/>
        </w:rPr>
        <w:t>/</w:t>
      </w:r>
      <w:r>
        <w:rPr>
          <w:spacing w:val="7"/>
          <w:w w:val="95"/>
        </w:rPr>
        <w:t xml:space="preserve"> </w:t>
      </w:r>
      <w:r>
        <w:t>year</w:t>
      </w:r>
    </w:p>
    <w:p w:rsidR="00E80987" w14:paraId="15090097" w14:textId="26BD667B">
      <w:pPr>
        <w:pStyle w:val="BodyText"/>
        <w:spacing w:line="227" w:lineRule="exact"/>
        <w:ind w:left="0" w:right="2718"/>
        <w:jc w:val="righ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-125730</wp:posOffset>
                </wp:positionV>
                <wp:extent cx="122555" cy="842645"/>
                <wp:effectExtent l="0" t="0" r="0" b="0"/>
                <wp:wrapNone/>
                <wp:docPr id="26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842645"/>
                          <a:chOff x="6537" y="-198"/>
                          <a:chExt cx="193" cy="1327"/>
                        </a:xfrm>
                      </wpg:grpSpPr>
                      <pic:pic xmlns:pic="http://schemas.openxmlformats.org/drawingml/2006/picture">
                        <pic:nvPicPr>
                          <pic:cNvPr id="27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2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-199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28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255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48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708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21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935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71" style="width:9.65pt;height:66.35pt;margin-top:-9.9pt;margin-left:326.85pt;mso-position-horizontal-relative:page;position:absolute;z-index:-251645952" coordorigin="6537,-198" coordsize="193,1327">
                <v:shape id="Picture 15" o:spid="_x0000_s1072" type="#_x0000_t75" style="width:193;height:193;left:6536;mso-wrap-style:square;position:absolute;top:-199;visibility:visible">
                  <v:imagedata r:id="rId20" o:title=""/>
                </v:shape>
                <v:shape id="Picture 14" o:spid="_x0000_s1073" type="#_x0000_t75" style="width:193;height:193;left:6536;mso-wrap-style:square;position:absolute;top:28;visibility:visible">
                  <v:imagedata r:id="rId17" o:title=""/>
                </v:shape>
                <v:shape id="Picture 13" o:spid="_x0000_s1074" type="#_x0000_t75" style="width:193;height:193;left:6536;mso-wrap-style:square;position:absolute;top:255;visibility:visible">
                  <v:imagedata r:id="rId15" o:title=""/>
                </v:shape>
                <v:shape id="Picture 12" o:spid="_x0000_s1075" type="#_x0000_t75" style="width:193;height:193;left:6536;mso-wrap-style:square;position:absolute;top:482;visibility:visible">
                  <v:imagedata r:id="rId15" o:title=""/>
                </v:shape>
                <v:shape id="Picture 11" o:spid="_x0000_s1076" type="#_x0000_t75" style="width:193;height:193;left:6536;mso-wrap-style:square;position:absolute;top:708;visibility:visible">
                  <v:imagedata r:id="rId16" o:title=""/>
                </v:shape>
                <v:shape id="Picture 10" o:spid="_x0000_s1077" type="#_x0000_t75" style="width:193;height:193;left:6536;mso-wrap-style:square;position:absolute;top:935;visibility:visible">
                  <v:imagedata r:id="rId21" o:title=""/>
                </v:shape>
              </v:group>
            </w:pict>
          </mc:Fallback>
        </mc:AlternateContent>
      </w:r>
      <w:r w:rsidR="007B3E9B">
        <w:t>$20,000</w:t>
      </w:r>
      <w:r w:rsidR="007B3E9B">
        <w:rPr>
          <w:spacing w:val="3"/>
        </w:rPr>
        <w:t xml:space="preserve"> </w:t>
      </w:r>
      <w:r w:rsidR="007B3E9B">
        <w:t>-</w:t>
      </w:r>
      <w:r w:rsidR="007B3E9B">
        <w:rPr>
          <w:spacing w:val="4"/>
        </w:rPr>
        <w:t xml:space="preserve"> </w:t>
      </w:r>
      <w:r w:rsidR="007B3E9B">
        <w:t>$34,999</w:t>
      </w:r>
      <w:r w:rsidR="007B3E9B">
        <w:rPr>
          <w:spacing w:val="4"/>
        </w:rPr>
        <w:t xml:space="preserve"> </w:t>
      </w:r>
      <w:r w:rsidR="007B3E9B">
        <w:rPr>
          <w:w w:val="95"/>
        </w:rPr>
        <w:t>/</w:t>
      </w:r>
      <w:r w:rsidR="007B3E9B">
        <w:rPr>
          <w:spacing w:val="6"/>
          <w:w w:val="95"/>
        </w:rPr>
        <w:t xml:space="preserve"> </w:t>
      </w:r>
      <w:r w:rsidR="007B3E9B">
        <w:t>year</w:t>
      </w:r>
    </w:p>
    <w:p w:rsidR="00E80987" w14:paraId="15090098" w14:textId="77777777">
      <w:pPr>
        <w:pStyle w:val="BodyText"/>
        <w:spacing w:line="227" w:lineRule="exact"/>
        <w:ind w:left="6343"/>
      </w:pPr>
      <w:r>
        <w:t>$35,000 -</w:t>
      </w:r>
      <w:r>
        <w:rPr>
          <w:spacing w:val="1"/>
        </w:rPr>
        <w:t xml:space="preserve"> </w:t>
      </w:r>
      <w:r>
        <w:t xml:space="preserve">49,999 </w:t>
      </w:r>
      <w:r>
        <w:rPr>
          <w:w w:val="95"/>
        </w:rPr>
        <w:t>/</w:t>
      </w:r>
      <w:r>
        <w:rPr>
          <w:spacing w:val="3"/>
          <w:w w:val="95"/>
        </w:rPr>
        <w:t xml:space="preserve"> </w:t>
      </w:r>
      <w:r>
        <w:t>year</w:t>
      </w:r>
    </w:p>
    <w:p w:rsidR="00E80987" w14:paraId="15090099" w14:textId="77777777">
      <w:pPr>
        <w:pStyle w:val="BodyText"/>
        <w:spacing w:line="227" w:lineRule="exact"/>
        <w:ind w:left="6343"/>
      </w:pPr>
      <w:r>
        <w:t>$50,000</w:t>
      </w:r>
      <w:r>
        <w:rPr>
          <w:spacing w:val="3"/>
        </w:rPr>
        <w:t xml:space="preserve"> </w:t>
      </w:r>
      <w:r>
        <w:t>-</w:t>
      </w:r>
      <w:r>
        <w:rPr>
          <w:spacing w:val="5"/>
        </w:rPr>
        <w:t xml:space="preserve"> </w:t>
      </w:r>
      <w:r>
        <w:t>$74,999/</w:t>
      </w:r>
      <w:r>
        <w:rPr>
          <w:spacing w:val="4"/>
        </w:rPr>
        <w:t xml:space="preserve"> </w:t>
      </w:r>
      <w:r>
        <w:t>year</w:t>
      </w:r>
    </w:p>
    <w:p w:rsidR="00E80987" w14:paraId="1509009A" w14:textId="77777777">
      <w:pPr>
        <w:pStyle w:val="BodyText"/>
        <w:spacing w:line="227" w:lineRule="exact"/>
        <w:ind w:left="6343"/>
      </w:pPr>
      <w:r>
        <w:t>$75,000</w:t>
      </w:r>
      <w:r>
        <w:rPr>
          <w:spacing w:val="3"/>
        </w:rPr>
        <w:t xml:space="preserve"> </w:t>
      </w:r>
      <w:r>
        <w:t>-</w:t>
      </w:r>
      <w:r>
        <w:rPr>
          <w:spacing w:val="5"/>
        </w:rPr>
        <w:t xml:space="preserve"> </w:t>
      </w:r>
      <w:r>
        <w:t>$99,999/</w:t>
      </w:r>
      <w:r>
        <w:rPr>
          <w:spacing w:val="4"/>
        </w:rPr>
        <w:t xml:space="preserve"> </w:t>
      </w:r>
      <w:r>
        <w:t>year</w:t>
      </w:r>
    </w:p>
    <w:p w:rsidR="00E80987" w14:paraId="1509009B" w14:textId="0A6CC177">
      <w:pPr>
        <w:pStyle w:val="BodyText"/>
        <w:spacing w:line="230" w:lineRule="exact"/>
        <w:ind w:left="634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378460</wp:posOffset>
                </wp:positionV>
                <wp:extent cx="122555" cy="698500"/>
                <wp:effectExtent l="0" t="0" r="0" b="0"/>
                <wp:wrapNone/>
                <wp:docPr id="2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698500"/>
                          <a:chOff x="6537" y="596"/>
                          <a:chExt cx="193" cy="1100"/>
                        </a:xfrm>
                      </wpg:grpSpPr>
                      <pic:pic xmlns:pic="http://schemas.openxmlformats.org/drawingml/2006/picture">
                        <pic:nvPicPr>
                          <pic:cNvPr id="74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595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82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049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275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50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78" style="width:9.65pt;height:55pt;margin-top:29.8pt;margin-left:326.85pt;mso-position-horizontal-relative:page;position:absolute;z-index:-251643904" coordorigin="6537,596" coordsize="193,1100">
                <v:shape id="Picture 8" o:spid="_x0000_s1079" type="#_x0000_t75" style="width:193;height:193;left:6536;mso-wrap-style:square;position:absolute;top:595;visibility:visible">
                  <v:imagedata r:id="rId17" o:title=""/>
                </v:shape>
                <v:shape id="Picture 7" o:spid="_x0000_s1080" type="#_x0000_t75" style="width:193;height:193;left:6536;mso-wrap-style:square;position:absolute;top:822;visibility:visible">
                  <v:imagedata r:id="rId16" o:title=""/>
                </v:shape>
                <v:shape id="Picture 6" o:spid="_x0000_s1081" type="#_x0000_t75" style="width:193;height:193;left:6536;mso-wrap-style:square;position:absolute;top:1049;visibility:visible">
                  <v:imagedata r:id="rId15" o:title=""/>
                </v:shape>
                <v:shape id="Picture 5" o:spid="_x0000_s1082" type="#_x0000_t75" style="width:193;height:193;left:6536;mso-wrap-style:square;position:absolute;top:1275;visibility:visible">
                  <v:imagedata r:id="rId15" o:title=""/>
                </v:shape>
                <v:shape id="Picture 4" o:spid="_x0000_s1083" type="#_x0000_t75" style="width:193;height:193;left:6536;mso-wrap-style:square;position:absolute;top:1502;visibility:visible">
                  <v:imagedata r:id="rId19" o:title=""/>
                </v:shape>
              </v:group>
            </w:pict>
          </mc:Fallback>
        </mc:AlternateContent>
      </w:r>
      <w:r w:rsidR="007B3E9B">
        <w:t>$100,000</w:t>
      </w:r>
      <w:r w:rsidR="007B3E9B">
        <w:rPr>
          <w:spacing w:val="1"/>
        </w:rPr>
        <w:t xml:space="preserve"> </w:t>
      </w:r>
      <w:r w:rsidR="007B3E9B">
        <w:t>and</w:t>
      </w:r>
      <w:r w:rsidR="007B3E9B">
        <w:rPr>
          <w:spacing w:val="1"/>
        </w:rPr>
        <w:t xml:space="preserve"> </w:t>
      </w:r>
      <w:r w:rsidR="007B3E9B">
        <w:t>over</w:t>
      </w:r>
      <w:r w:rsidR="007B3E9B">
        <w:rPr>
          <w:spacing w:val="2"/>
        </w:rPr>
        <w:t xml:space="preserve"> </w:t>
      </w:r>
      <w:r w:rsidR="007B3E9B">
        <w:rPr>
          <w:w w:val="95"/>
        </w:rPr>
        <w:t>/</w:t>
      </w:r>
      <w:r w:rsidR="007B3E9B">
        <w:rPr>
          <w:spacing w:val="4"/>
          <w:w w:val="95"/>
        </w:rPr>
        <w:t xml:space="preserve"> </w:t>
      </w:r>
      <w:r w:rsidR="007B3E9B">
        <w:t>year</w:t>
      </w:r>
    </w:p>
    <w:p w:rsidR="00E80987" w14:paraId="1509009C" w14:textId="6AD7F2A1">
      <w:pPr>
        <w:pStyle w:val="BodyText"/>
        <w:spacing w:before="5"/>
        <w:ind w:left="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793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1413680041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" o:spid="_x0000_s1084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7520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E80987" w14:paraId="1509009D" w14:textId="77777777">
      <w:pPr>
        <w:pStyle w:val="BodyText"/>
        <w:tabs>
          <w:tab w:val="left" w:pos="6343"/>
        </w:tabs>
        <w:spacing w:before="67" w:line="235" w:lineRule="auto"/>
        <w:ind w:left="6343" w:right="2098" w:hanging="6180"/>
      </w:pPr>
      <w:r>
        <w:t>What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your</w:t>
      </w:r>
      <w:r>
        <w:rPr>
          <w:spacing w:val="2"/>
        </w:rPr>
        <w:t xml:space="preserve"> </w:t>
      </w:r>
      <w:r>
        <w:t>highest</w:t>
      </w:r>
      <w:r>
        <w:rPr>
          <w:spacing w:val="2"/>
        </w:rPr>
        <w:t xml:space="preserve"> </w:t>
      </w:r>
      <w:r>
        <w:t>level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education?</w:t>
      </w:r>
      <w:r>
        <w:tab/>
        <w:t>Less</w:t>
      </w:r>
      <w:r>
        <w:rPr>
          <w:spacing w:val="12"/>
        </w:rPr>
        <w:t xml:space="preserve"> </w:t>
      </w:r>
      <w:r>
        <w:t>than</w:t>
      </w:r>
      <w:r>
        <w:rPr>
          <w:spacing w:val="13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Highschool</w:t>
      </w:r>
      <w:r>
        <w:rPr>
          <w:spacing w:val="13"/>
        </w:rPr>
        <w:t xml:space="preserve"> </w:t>
      </w:r>
      <w:r>
        <w:t>diploma</w:t>
      </w:r>
      <w:r>
        <w:rPr>
          <w:spacing w:val="-57"/>
        </w:rPr>
        <w:t xml:space="preserve"> </w:t>
      </w:r>
      <w:r>
        <w:rPr>
          <w:w w:val="105"/>
        </w:rPr>
        <w:t>Highschool diploma or GED</w:t>
      </w:r>
      <w:r>
        <w:rPr>
          <w:spacing w:val="1"/>
          <w:w w:val="105"/>
        </w:rPr>
        <w:t xml:space="preserve"> </w:t>
      </w:r>
      <w:r>
        <w:rPr>
          <w:w w:val="105"/>
        </w:rPr>
        <w:t>Some College Education</w:t>
      </w:r>
      <w:r>
        <w:rPr>
          <w:spacing w:val="1"/>
          <w:w w:val="105"/>
        </w:rPr>
        <w:t xml:space="preserve"> </w:t>
      </w:r>
      <w:r>
        <w:rPr>
          <w:w w:val="105"/>
        </w:rPr>
        <w:t>Bachelor's Degree (BA, BS)</w:t>
      </w:r>
      <w:r>
        <w:rPr>
          <w:spacing w:val="1"/>
          <w:w w:val="105"/>
        </w:rPr>
        <w:t xml:space="preserve"> </w:t>
      </w:r>
      <w:r>
        <w:rPr>
          <w:w w:val="105"/>
        </w:rPr>
        <w:t>Master's</w:t>
      </w:r>
      <w:r>
        <w:rPr>
          <w:spacing w:val="-9"/>
          <w:w w:val="105"/>
        </w:rPr>
        <w:t xml:space="preserve"> </w:t>
      </w:r>
      <w:r>
        <w:rPr>
          <w:w w:val="105"/>
        </w:rPr>
        <w:t>Degree</w:t>
      </w:r>
      <w:r>
        <w:rPr>
          <w:spacing w:val="-8"/>
          <w:w w:val="105"/>
        </w:rPr>
        <w:t xml:space="preserve"> </w:t>
      </w:r>
      <w:r>
        <w:rPr>
          <w:w w:val="105"/>
        </w:rPr>
        <w:t>or</w:t>
      </w:r>
      <w:r>
        <w:rPr>
          <w:spacing w:val="-8"/>
          <w:w w:val="105"/>
        </w:rPr>
        <w:t xml:space="preserve"> </w:t>
      </w:r>
      <w:r>
        <w:rPr>
          <w:w w:val="105"/>
        </w:rPr>
        <w:t>Higher</w:t>
      </w:r>
    </w:p>
    <w:sectPr>
      <w:type w:val="continuous"/>
      <w:pgSz w:w="11910" w:h="16840"/>
      <w:pgMar w:top="380" w:right="140" w:bottom="44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A11BC" w14:paraId="56DE611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80987" w14:paraId="15090110" w14:textId="2F3198E1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A11BC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1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0987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9:39a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2049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E80987" w14:paraId="15090121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9:39am</w:t>
                    </w:r>
                  </w:p>
                </w:txbxContent>
              </v:textbox>
            </v:shape>
          </w:pict>
        </mc:Fallback>
      </mc:AlternateContent>
    </w:r>
    <w:r w:rsidR="009A11BC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1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0987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B3E9B">
                              <w:rPr>
                                <w:spacing w:val="-1"/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" o:spid="_x0000_s2050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4144" filled="f" stroked="f">
              <v:textbox inset="0,0,0,0">
                <w:txbxContent>
                  <w:p w:rsidR="00E80987" w14:paraId="15090122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hyperlink r:id="rId2">
                      <w:r w:rsidR="007B3E9B">
                        <w:rPr>
                          <w:spacing w:val="-1"/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A11BC" w14:paraId="26C9EC12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80987" w14:paraId="15090112" w14:textId="0725407A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6336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A11BC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1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0987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9:39a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55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1072" filled="f" stroked="f">
              <v:textbox inset="0,0,0,0">
                <w:txbxContent>
                  <w:p w:rsidR="00E80987" w14:paraId="15090124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9:39am</w:t>
                    </w:r>
                  </w:p>
                </w:txbxContent>
              </v:textbox>
            </v:shape>
          </w:pict>
        </mc:Fallback>
      </mc:AlternateContent>
    </w:r>
    <w:r w:rsidR="009A11BC"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1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0987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B3E9B">
                              <w:rPr>
                                <w:spacing w:val="-1"/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2056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9024" filled="f" stroked="f">
              <v:textbox inset="0,0,0,0">
                <w:txbxContent>
                  <w:p w:rsidR="00E80987" w14:paraId="15090125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hyperlink r:id="rId2">
                      <w:r w:rsidR="007B3E9B">
                        <w:rPr>
                          <w:spacing w:val="-1"/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A11BC" w14:paraId="0A84E57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9207C" w:rsidRPr="0073374C" w:rsidP="00D80042" w14:paraId="5C8C0D5B" w14:textId="77777777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sz w:val="20"/>
        <w:szCs w:val="20"/>
        <w:lang w:val="en"/>
      </w:rPr>
      <w:t>Approved form</w:t>
    </w:r>
  </w:p>
  <w:p w:rsidR="00B156F4" w:rsidRPr="0073374C" w:rsidP="00B156F4" w14:paraId="55E65AF2" w14:textId="77777777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rFonts w:eastAsia="Times New Roman"/>
        <w:sz w:val="20"/>
        <w:szCs w:val="20"/>
      </w:rPr>
      <w:t xml:space="preserve">OMB No. </w:t>
    </w:r>
    <w:r>
      <w:rPr>
        <w:rFonts w:eastAsia="Times New Roman"/>
        <w:sz w:val="20"/>
        <w:szCs w:val="20"/>
      </w:rPr>
      <w:t>XXXX</w:t>
    </w:r>
    <w:r w:rsidRPr="0073374C">
      <w:rPr>
        <w:rFonts w:eastAsia="Times New Roman"/>
        <w:sz w:val="20"/>
        <w:szCs w:val="20"/>
      </w:rPr>
      <w:t>-</w:t>
    </w:r>
    <w:r>
      <w:rPr>
        <w:rFonts w:eastAsia="Times New Roman"/>
        <w:sz w:val="20"/>
        <w:szCs w:val="20"/>
      </w:rPr>
      <w:t>XXXX</w:t>
    </w:r>
  </w:p>
  <w:p w:rsidR="00B156F4" w:rsidP="00B156F4" w14:paraId="013BD214" w14:textId="2251CEC2">
    <w:pPr>
      <w:spacing w:line="276" w:lineRule="auto"/>
      <w:jc w:val="right"/>
    </w:pPr>
    <w:r w:rsidRPr="0073374C">
      <w:rPr>
        <w:rFonts w:eastAsia="Times New Roman"/>
        <w:sz w:val="20"/>
        <w:szCs w:val="20"/>
      </w:rPr>
      <w:t>Expiration</w:t>
    </w:r>
    <w:r w:rsidRPr="0073374C">
      <w:rPr>
        <w:sz w:val="20"/>
        <w:szCs w:val="20"/>
        <w:lang w:val="es"/>
      </w:rPr>
      <w:t xml:space="preserve"> </w:t>
    </w:r>
    <w:r w:rsidR="0039207C">
      <w:rPr>
        <w:sz w:val="20"/>
        <w:szCs w:val="20"/>
        <w:lang w:val="es"/>
      </w:rPr>
      <w:t>Date</w:t>
    </w:r>
    <w:r w:rsidRPr="0073374C">
      <w:rPr>
        <w:rFonts w:eastAsia="Times New Roman"/>
        <w:sz w:val="20"/>
        <w:szCs w:val="20"/>
      </w:rPr>
      <w:t>: XX/XX/XXXX</w:t>
    </w:r>
  </w:p>
  <w:p w:rsidR="00B156F4" w14:paraId="42638C8E" w14:textId="0148FE54">
    <w:pPr>
      <w:pStyle w:val="Header"/>
    </w:pPr>
  </w:p>
  <w:p w:rsidR="00E80987" w14:paraId="1509010F" w14:textId="3FDAA7C8">
    <w:pPr>
      <w:pStyle w:val="BodyText"/>
      <w:spacing w:line="14" w:lineRule="auto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A11BC" w14:paraId="2909E461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80987" w14:paraId="15090111" w14:textId="2CE3DE90">
    <w:pPr>
      <w:pStyle w:val="BodyText"/>
      <w:spacing w:line="14" w:lineRule="auto"/>
      <w:ind w:left="0"/>
      <w:rPr>
        <w:sz w:val="19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60045</wp:posOffset>
              </wp:positionH>
              <wp:positionV relativeFrom="page">
                <wp:posOffset>572135</wp:posOffset>
              </wp:positionV>
              <wp:extent cx="6876415" cy="223520"/>
              <wp:effectExtent l="0" t="0" r="0" b="0"/>
              <wp:wrapNone/>
              <wp:docPr id="14" name="Group 4"/>
              <wp:cNvGraphicFramePr/>
              <a:graphic xmlns:a="http://schemas.openxmlformats.org/drawingml/2006/main">
                <a:graphicData uri="http://schemas.microsoft.com/office/word/2010/wordprocessingGroup">
                  <wpg:wgp xmlns:wpg="http://schemas.microsoft.com/office/word/2010/wordprocessingGroup">
                    <wpg:cNvGrpSpPr/>
                    <wpg:grpSpPr>
                      <a:xfrm>
                        <a:off x="0" y="0"/>
                        <a:ext cx="6876415" cy="223520"/>
                        <a:chOff x="567" y="901"/>
                        <a:chExt cx="10829" cy="352"/>
                      </a:xfrm>
                    </wpg:grpSpPr>
                    <wps:wsp xmlns:wps="http://schemas.microsoft.com/office/word/2010/wordprocessingShape">
                      <wps:cNvPr id="15" name="Rectangle 6"/>
                      <wps:cNvSpPr>
                        <a:spLocks noChangeArrowheads="1"/>
                      </wps:cNvSpPr>
                      <wps:spPr bwMode="auto">
                        <a:xfrm>
                          <a:off x="567" y="907"/>
                          <a:ext cx="10772" cy="341"/>
                        </a:xfrm>
                        <a:prstGeom prst="rect">
                          <a:avLst/>
                        </a:prstGeom>
                        <a:solidFill>
                          <a:srgbClr val="E0E0E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  <wps:wsp xmlns:wps="http://schemas.microsoft.com/office/word/2010/wordprocessingShape">
                      <wps:cNvPr id="16" name="AutoShape 5"/>
                      <wps:cNvSpPr/>
                      <wps:spPr bwMode="auto">
                        <a:xfrm>
                          <a:off x="567" y="907"/>
                          <a:ext cx="10829" cy="341"/>
                        </a:xfrm>
                        <a:custGeom>
                          <a:avLst/>
                          <a:gdLst>
                            <a:gd name="T0" fmla="+- 0 567 567"/>
                            <a:gd name="T1" fmla="*/ T0 w 10829"/>
                            <a:gd name="T2" fmla="+- 0 907 907"/>
                            <a:gd name="T3" fmla="*/ 907 h 341"/>
                            <a:gd name="T4" fmla="+- 0 11339 567"/>
                            <a:gd name="T5" fmla="*/ T4 w 10829"/>
                            <a:gd name="T6" fmla="+- 0 907 907"/>
                            <a:gd name="T7" fmla="*/ 907 h 341"/>
                            <a:gd name="T8" fmla="+- 0 567 567"/>
                            <a:gd name="T9" fmla="*/ T8 w 10829"/>
                            <a:gd name="T10" fmla="+- 0 1247 907"/>
                            <a:gd name="T11" fmla="*/ 1247 h 341"/>
                            <a:gd name="T12" fmla="+- 0 3685 567"/>
                            <a:gd name="T13" fmla="*/ T12 w 10829"/>
                            <a:gd name="T14" fmla="+- 0 1247 907"/>
                            <a:gd name="T15" fmla="*/ 1247 h 341"/>
                            <a:gd name="T16" fmla="+- 0 5613 567"/>
                            <a:gd name="T17" fmla="*/ T16 w 10829"/>
                            <a:gd name="T18" fmla="+- 0 1247 907"/>
                            <a:gd name="T19" fmla="*/ 1247 h 341"/>
                            <a:gd name="T20" fmla="+- 0 5613 567"/>
                            <a:gd name="T21" fmla="*/ T20 w 10829"/>
                            <a:gd name="T22" fmla="+- 0 1247 907"/>
                            <a:gd name="T23" fmla="*/ 1247 h 341"/>
                            <a:gd name="T24" fmla="+- 0 7540 567"/>
                            <a:gd name="T25" fmla="*/ T24 w 10829"/>
                            <a:gd name="T26" fmla="+- 0 1247 907"/>
                            <a:gd name="T27" fmla="*/ 1247 h 341"/>
                            <a:gd name="T28" fmla="+- 0 7540 567"/>
                            <a:gd name="T29" fmla="*/ T28 w 10829"/>
                            <a:gd name="T30" fmla="+- 0 1247 907"/>
                            <a:gd name="T31" fmla="*/ 1247 h 341"/>
                            <a:gd name="T32" fmla="+- 0 9468 567"/>
                            <a:gd name="T33" fmla="*/ T32 w 10829"/>
                            <a:gd name="T34" fmla="+- 0 1247 907"/>
                            <a:gd name="T35" fmla="*/ 1247 h 341"/>
                            <a:gd name="T36" fmla="+- 0 9468 567"/>
                            <a:gd name="T37" fmla="*/ T36 w 10829"/>
                            <a:gd name="T38" fmla="+- 0 1247 907"/>
                            <a:gd name="T39" fmla="*/ 1247 h 341"/>
                            <a:gd name="T40" fmla="+- 0 11395 567"/>
                            <a:gd name="T41" fmla="*/ T40 w 10829"/>
                            <a:gd name="T42" fmla="+- 0 1247 907"/>
                            <a:gd name="T43" fmla="*/ 1247 h 34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fill="norm" h="341" w="10829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  <a:moveTo>
                                <a:pt x="0" y="340"/>
                              </a:moveTo>
                              <a:lnTo>
                                <a:pt x="3118" y="340"/>
                              </a:lnTo>
                              <a:lnTo>
                                <a:pt x="5046" y="340"/>
                              </a:lnTo>
                              <a:moveTo>
                                <a:pt x="5046" y="340"/>
                              </a:moveTo>
                              <a:lnTo>
                                <a:pt x="6973" y="340"/>
                              </a:lnTo>
                              <a:moveTo>
                                <a:pt x="6973" y="340"/>
                              </a:moveTo>
                              <a:lnTo>
                                <a:pt x="8901" y="340"/>
                              </a:lnTo>
                              <a:moveTo>
                                <a:pt x="8901" y="340"/>
                              </a:moveTo>
                              <a:lnTo>
                                <a:pt x="10828" y="34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2051" style="width:541.45pt;height:17.6pt;margin-top:45.05pt;margin-left:28.35pt;mso-position-horizontal-relative:page;mso-position-vertical-relative:page;position:absolute;z-index:-251657216" coordorigin="567,901" coordsize="10829,352">
              <v:rect id="Rectangle 6" o:spid="_x0000_s2052" style="width:10772;height:341;left:567;mso-wrap-style:square;position:absolute;top:907;visibility:visible;v-text-anchor:top" fillcolor="#e0e0e0" stroked="f"/>
              <v:shape id="AutoShape 5" o:spid="_x0000_s2053" style="width:10829;height:341;left:567;mso-wrap-style:square;position:absolute;top:907;visibility:visible;v-text-anchor:top" coordsize="10829,341" path="m,l10772,m,340l3118,340l5046,340m5046,340l6973,340m6973,340l8901,340m8901,340l10828,340e" filled="f" strokeweight="0.57pt">
                <v:path arrowok="t" o:connecttype="custom" o:connectlocs="0,907;10772,907;0,1247;3118,1247;5046,1247;5046,1247;6973,1247;6973,1247;8901,1247;8901,1247;10828,1247" o:connectangles="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6838950</wp:posOffset>
              </wp:positionH>
              <wp:positionV relativeFrom="page">
                <wp:posOffset>229235</wp:posOffset>
              </wp:positionV>
              <wp:extent cx="363220" cy="144145"/>
              <wp:effectExtent l="0" t="0" r="0" b="0"/>
              <wp:wrapNone/>
              <wp:docPr id="1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22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0987" w14:textId="77777777">
                          <w:pPr>
                            <w:spacing w:before="18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w w:val="105"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w w:val="105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i/>
                              <w:w w:val="105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2054" type="#_x0000_t202" style="width:28.6pt;height:11.35pt;margin-top:18.05pt;margin-left:538.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E80987" w14:paraId="15090123" w14:textId="77777777">
                    <w:pPr>
                      <w:spacing w:before="18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w w:val="105"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i/>
                        <w:w w:val="105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564B54"/>
    <w:multiLevelType w:val="hybridMultilevel"/>
    <w:tmpl w:val="527CF850"/>
    <w:lvl w:ilvl="0">
      <w:start w:val="1"/>
      <w:numFmt w:val="decimal"/>
      <w:lvlText w:val="%1"/>
      <w:lvlJc w:val="left"/>
      <w:pPr>
        <w:ind w:left="335" w:hanging="172"/>
        <w:jc w:val="left"/>
      </w:pPr>
      <w:rPr>
        <w:rFonts w:ascii="Trebuchet MS" w:eastAsia="Trebuchet MS" w:hAnsi="Trebuchet MS" w:cs="Trebuchet MS" w:hint="default"/>
        <w:w w:val="109"/>
        <w:sz w:val="20"/>
        <w:szCs w:val="2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818" w:hanging="172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1297" w:hanging="172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1775" w:hanging="172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2254" w:hanging="172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2733" w:hanging="172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3211" w:hanging="172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3690" w:hanging="172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4168" w:hanging="172"/>
      </w:pPr>
      <w:rPr>
        <w:rFonts w:hint="default"/>
        <w:lang w:val="en-US" w:eastAsia="en-US" w:bidi="ar-SA"/>
      </w:rPr>
    </w:lvl>
  </w:abstractNum>
  <w:abstractNum w:abstractNumId="1">
    <w:nsid w:val="1D9B6D2A"/>
    <w:multiLevelType w:val="hybridMultilevel"/>
    <w:tmpl w:val="8A58DA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0987"/>
    <w:rsid w:val="000E223A"/>
    <w:rsid w:val="000F0C19"/>
    <w:rsid w:val="00120E4F"/>
    <w:rsid w:val="00145A2E"/>
    <w:rsid w:val="00170A26"/>
    <w:rsid w:val="00227544"/>
    <w:rsid w:val="00267A41"/>
    <w:rsid w:val="00364F51"/>
    <w:rsid w:val="00383D29"/>
    <w:rsid w:val="0039207C"/>
    <w:rsid w:val="003C3A37"/>
    <w:rsid w:val="003E3C63"/>
    <w:rsid w:val="003E5C6F"/>
    <w:rsid w:val="005F5263"/>
    <w:rsid w:val="00607CF1"/>
    <w:rsid w:val="0061691F"/>
    <w:rsid w:val="0070148A"/>
    <w:rsid w:val="007048AD"/>
    <w:rsid w:val="00732B62"/>
    <w:rsid w:val="0073374C"/>
    <w:rsid w:val="007435DF"/>
    <w:rsid w:val="007B0CD0"/>
    <w:rsid w:val="007B3E9B"/>
    <w:rsid w:val="008223EE"/>
    <w:rsid w:val="00873EEE"/>
    <w:rsid w:val="008F095A"/>
    <w:rsid w:val="0092182B"/>
    <w:rsid w:val="0094681A"/>
    <w:rsid w:val="00965498"/>
    <w:rsid w:val="00971CB1"/>
    <w:rsid w:val="009A11BC"/>
    <w:rsid w:val="00AC2EA6"/>
    <w:rsid w:val="00AD5C83"/>
    <w:rsid w:val="00B156F4"/>
    <w:rsid w:val="00B23FDD"/>
    <w:rsid w:val="00B626B4"/>
    <w:rsid w:val="00B70A73"/>
    <w:rsid w:val="00BB0B26"/>
    <w:rsid w:val="00D0728C"/>
    <w:rsid w:val="00D248B1"/>
    <w:rsid w:val="00D80042"/>
    <w:rsid w:val="00DC49F3"/>
    <w:rsid w:val="00DF24E6"/>
    <w:rsid w:val="00E122CA"/>
    <w:rsid w:val="00E80987"/>
    <w:rsid w:val="00F35F0B"/>
    <w:rsid w:val="00F726CE"/>
    <w:rsid w:val="00F84387"/>
  </w:rsids>
  <w:docVars>
    <w:docVar w:name="__Grammarly_42___1" w:val="H4sIAAAAAAAEAKtWcslP9kxRslIyNDY2NDS3MLEwNjQ2MzUyNDNV0lEKTi0uzszPAykwrwUAFqbkT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5090024"/>
  <w15:docId w15:val="{E991D54A-1450-4465-AF0A-742F9D9C4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3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414" w:lineRule="exact"/>
      <w:ind w:left="163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line="227" w:lineRule="exact"/>
      <w:ind w:left="335" w:hanging="17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C49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49F3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DC49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9F3"/>
    <w:rPr>
      <w:rFonts w:ascii="Trebuchet MS" w:eastAsia="Trebuchet MS" w:hAnsi="Trebuchet MS" w:cs="Trebuchet MS"/>
    </w:rPr>
  </w:style>
  <w:style w:type="character" w:styleId="CommentReference">
    <w:name w:val="annotation reference"/>
    <w:basedOn w:val="DefaultParagraphFont"/>
    <w:uiPriority w:val="99"/>
    <w:semiHidden/>
    <w:unhideWhenUsed/>
    <w:rsid w:val="00145A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A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A2E"/>
    <w:rPr>
      <w:rFonts w:ascii="Trebuchet MS" w:eastAsia="Trebuchet MS" w:hAnsi="Trebuchet MS" w:cs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A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A2E"/>
    <w:rPr>
      <w:rFonts w:ascii="Trebuchet MS" w:eastAsia="Trebuchet MS" w:hAnsi="Trebuchet MS" w:cs="Trebuchet M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header" Target="header4.xml" /><Relationship Id="rId14" Type="http://schemas.openxmlformats.org/officeDocument/2006/relationships/footer" Target="footer4.xml" /><Relationship Id="rId15" Type="http://schemas.openxmlformats.org/officeDocument/2006/relationships/image" Target="media/image2.png" /><Relationship Id="rId16" Type="http://schemas.openxmlformats.org/officeDocument/2006/relationships/image" Target="media/image3.png" /><Relationship Id="rId17" Type="http://schemas.openxmlformats.org/officeDocument/2006/relationships/image" Target="media/image4.png" /><Relationship Id="rId18" Type="http://schemas.openxmlformats.org/officeDocument/2006/relationships/image" Target="media/image5.png" /><Relationship Id="rId19" Type="http://schemas.openxmlformats.org/officeDocument/2006/relationships/image" Target="media/image6.png" /><Relationship Id="rId2" Type="http://schemas.openxmlformats.org/officeDocument/2006/relationships/webSettings" Target="webSettings.xml" /><Relationship Id="rId20" Type="http://schemas.openxmlformats.org/officeDocument/2006/relationships/image" Target="media/image7.png" /><Relationship Id="rId21" Type="http://schemas.openxmlformats.org/officeDocument/2006/relationships/image" Target="media/image8.png" /><Relationship Id="rId22" Type="http://schemas.openxmlformats.org/officeDocument/2006/relationships/theme" Target="theme/theme1.xml" /><Relationship Id="rId23" Type="http://schemas.openxmlformats.org/officeDocument/2006/relationships/numbering" Target="numbering.xml" /><Relationship Id="rId24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_rels/footer4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3" ma:contentTypeDescription="Create a new document." ma:contentTypeScope="" ma:versionID="a7d0868ea139e4c2f5cb237cb94ff523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b34f3c3420b649c6c469c452a73e925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Props1.xml><?xml version="1.0" encoding="utf-8"?>
<ds:datastoreItem xmlns:ds="http://schemas.openxmlformats.org/officeDocument/2006/customXml" ds:itemID="{3B03F801-3B9C-4BA8-B8BF-A48EA9DE5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E7C8AD-25C7-4CB2-BA78-F1C8A07D25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B0B76-C051-4569-962A-384105DED875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73</Words>
  <Characters>5551</Characters>
  <Application>Microsoft Office Word</Application>
  <DocSecurity>0</DocSecurity>
  <Lines>46</Lines>
  <Paragraphs>13</Paragraphs>
  <ScaleCrop>false</ScaleCrop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Herron, Adrienne R. (CDC/DDNID/NCBDDD/OD)</cp:lastModifiedBy>
  <cp:revision>2</cp:revision>
  <dcterms:created xsi:type="dcterms:W3CDTF">2022-11-25T19:35:00Z</dcterms:created>
  <dcterms:modified xsi:type="dcterms:W3CDTF">2022-11-25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Created">
    <vt:filetime>2022-11-01T00:00:00Z</vt:filetime>
  </property>
  <property fmtid="{D5CDD505-2E9C-101B-9397-08002B2CF9AE}" pid="4" name="LastSaved">
    <vt:filetime>2022-11-01T00:00:00Z</vt:filetime>
  </property>
  <property fmtid="{D5CDD505-2E9C-101B-9397-08002B2CF9AE}" pid="5" name="MediaServiceImageTags">
    <vt:lpwstr/>
  </property>
  <property fmtid="{D5CDD505-2E9C-101B-9397-08002B2CF9AE}" pid="6" name="MSIP_Label_7b94a7b8-f06c-4dfe-bdcc-9b548fd58c31_ActionId">
    <vt:lpwstr>d0f50d58-60d1-41c5-ac89-1e23fe2c16c0</vt:lpwstr>
  </property>
  <property fmtid="{D5CDD505-2E9C-101B-9397-08002B2CF9AE}" pid="7" name="MSIP_Label_7b94a7b8-f06c-4dfe-bdcc-9b548fd58c31_ContentBits">
    <vt:lpwstr>0</vt:lpwstr>
  </property>
  <property fmtid="{D5CDD505-2E9C-101B-9397-08002B2CF9AE}" pid="8" name="MSIP_Label_7b94a7b8-f06c-4dfe-bdcc-9b548fd58c31_Enabled">
    <vt:lpwstr>true</vt:lpwstr>
  </property>
  <property fmtid="{D5CDD505-2E9C-101B-9397-08002B2CF9AE}" pid="9" name="MSIP_Label_7b94a7b8-f06c-4dfe-bdcc-9b548fd58c31_Method">
    <vt:lpwstr>Privileged</vt:lpwstr>
  </property>
  <property fmtid="{D5CDD505-2E9C-101B-9397-08002B2CF9AE}" pid="10" name="MSIP_Label_7b94a7b8-f06c-4dfe-bdcc-9b548fd58c31_Name">
    <vt:lpwstr>7b94a7b8-f06c-4dfe-bdcc-9b548fd58c31</vt:lpwstr>
  </property>
  <property fmtid="{D5CDD505-2E9C-101B-9397-08002B2CF9AE}" pid="11" name="MSIP_Label_7b94a7b8-f06c-4dfe-bdcc-9b548fd58c31_SetDate">
    <vt:lpwstr>2022-11-01T14:12:57Z</vt:lpwstr>
  </property>
  <property fmtid="{D5CDD505-2E9C-101B-9397-08002B2CF9AE}" pid="12" name="MSIP_Label_7b94a7b8-f06c-4dfe-bdcc-9b548fd58c31_SiteId">
    <vt:lpwstr>9ce70869-60db-44fd-abe8-d2767077fc8f</vt:lpwstr>
  </property>
</Properties>
</file>